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微軟正黑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085FF8" w:rsidRDefault="0036343F">
          <w:pPr>
            <w:rPr>
              <w:rFonts w:eastAsia="微軟正黑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085FF8" w:rsidTr="00292E4D">
            <w:bookmarkStart w:id="0" w:name="_Toc464203002" w:displacedByCustomXml="next"/>
            <w:sdt>
              <w:sdtPr>
                <w:rPr>
                  <w:rFonts w:ascii="Times New Roman" w:eastAsia="微軟正黑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085FF8" w:rsidRDefault="002C41B6" w:rsidP="002C41B6">
                    <w:pPr>
                      <w:pStyle w:val="af"/>
                      <w:jc w:val="left"/>
                      <w:rPr>
                        <w:rFonts w:ascii="Times New Roman" w:eastAsia="微軟正黑體" w:hAnsi="Times New Roman"/>
                      </w:rPr>
                    </w:pPr>
                    <w:r w:rsidRPr="00085FF8">
                      <w:rPr>
                        <w:rFonts w:ascii="Times New Roman" w:eastAsia="微軟正黑體" w:hAnsi="Times New Roman" w:hint="eastAsia"/>
                      </w:rPr>
                      <w:t>Controller Message</w:t>
                    </w:r>
                    <w:r w:rsidR="00292E4D" w:rsidRPr="00085FF8">
                      <w:rPr>
                        <w:rFonts w:ascii="Times New Roman" w:eastAsia="微軟正黑體" w:hAnsi="Times New Roman"/>
                      </w:rPr>
                      <w:t xml:space="preserve"> </w:t>
                    </w:r>
                    <w:r w:rsidR="00292E4D" w:rsidRPr="00085FF8">
                      <w:rPr>
                        <w:rFonts w:ascii="Times New Roman" w:eastAsia="微軟正黑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085FF8" w:rsidTr="00292E4D">
            <w:bookmarkStart w:id="1" w:name="_Toc464203003" w:displacedByCustomXml="next"/>
            <w:sdt>
              <w:sdtPr>
                <w:rPr>
                  <w:rStyle w:val="20"/>
                  <w:rFonts w:eastAsia="微軟正黑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085FF8" w:rsidRDefault="0036343F" w:rsidP="00B5267E">
                    <w:pPr>
                      <w:pStyle w:val="af1"/>
                      <w:outlineLvl w:val="9"/>
                      <w:rPr>
                        <w:rFonts w:ascii="Times New Roman" w:eastAsia="微軟正黑體" w:hAnsi="Times New Roman"/>
                        <w:sz w:val="32"/>
                        <w:szCs w:val="32"/>
                      </w:rPr>
                    </w:pPr>
                    <w:r w:rsidRPr="00085FF8">
                      <w:rPr>
                        <w:rStyle w:val="20"/>
                        <w:rFonts w:eastAsia="微軟正黑體"/>
                      </w:rPr>
                      <w:t xml:space="preserve"> Version 0.1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6</w:t>
                    </w:r>
                    <w:r w:rsidR="002C41B6" w:rsidRPr="00085FF8">
                      <w:rPr>
                        <w:rStyle w:val="20"/>
                        <w:rFonts w:eastAsia="微軟正黑體" w:hint="eastAsia"/>
                      </w:rPr>
                      <w:t>.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10</w:t>
                    </w:r>
                    <w:r w:rsidR="002C41B6" w:rsidRPr="00085FF8">
                      <w:rPr>
                        <w:rStyle w:val="20"/>
                        <w:rFonts w:eastAsia="微軟正黑體" w:hint="eastAsia"/>
                      </w:rPr>
                      <w:t>.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14</w:t>
                    </w:r>
                    <w:r w:rsidRPr="00085FF8">
                      <w:rPr>
                        <w:rStyle w:val="20"/>
                        <w:rFonts w:eastAsia="微軟正黑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085FF8" w:rsidTr="00292E4D">
            <w:tc>
              <w:tcPr>
                <w:tcW w:w="5000" w:type="pct"/>
              </w:tcPr>
              <w:p w:rsidR="0036343F" w:rsidRPr="00085FF8" w:rsidRDefault="0036343F" w:rsidP="00B5267E">
                <w:pPr>
                  <w:pStyle w:val="af1"/>
                  <w:outlineLvl w:val="9"/>
                  <w:rPr>
                    <w:rFonts w:ascii="Times New Roman" w:eastAsia="微軟正黑體" w:hAnsi="Times New Roman"/>
                  </w:rPr>
                </w:pPr>
                <w:r w:rsidRPr="00085FF8">
                  <w:rPr>
                    <w:rFonts w:ascii="Times New Roman" w:eastAsia="微軟正黑體" w:hAnsi="Times New Roman" w:hint="eastAsia"/>
                  </w:rPr>
                  <w:t>201</w:t>
                </w:r>
                <w:r w:rsidR="00B5267E" w:rsidRPr="00085FF8">
                  <w:rPr>
                    <w:rFonts w:ascii="Times New Roman" w:eastAsia="微軟正黑體" w:hAnsi="Times New Roman" w:hint="eastAsia"/>
                  </w:rPr>
                  <w:t>6</w:t>
                </w:r>
                <w:r w:rsidRPr="00085FF8">
                  <w:rPr>
                    <w:rFonts w:ascii="Times New Roman" w:eastAsia="微軟正黑體" w:hAnsi="Times New Roman" w:hint="eastAsia"/>
                  </w:rPr>
                  <w:t>.10.</w:t>
                </w:r>
                <w:r w:rsidR="00B5267E" w:rsidRPr="00085FF8">
                  <w:rPr>
                    <w:rFonts w:ascii="Times New Roman" w:eastAsia="微軟正黑體" w:hAnsi="Times New Roman" w:hint="eastAsia"/>
                  </w:rPr>
                  <w:t>14</w:t>
                </w:r>
              </w:p>
            </w:tc>
          </w:tr>
        </w:tbl>
        <w:p w:rsidR="0036343F" w:rsidRPr="00085FF8" w:rsidRDefault="0036343F">
          <w:pPr>
            <w:rPr>
              <w:rFonts w:eastAsia="微軟正黑體"/>
              <w:b/>
              <w:sz w:val="32"/>
              <w:szCs w:val="32"/>
            </w:rPr>
          </w:pPr>
        </w:p>
        <w:p w:rsidR="00EB2032" w:rsidRPr="00085FF8" w:rsidRDefault="0036343F">
          <w:pPr>
            <w:widowControl/>
            <w:rPr>
              <w:rFonts w:eastAsia="微軟正黑體"/>
              <w:b/>
              <w:sz w:val="32"/>
              <w:szCs w:val="32"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微軟正黑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4203004" w:displacedByCustomXml="prev"/>
        <w:p w:rsidR="00D14255" w:rsidRPr="00085FF8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微軟正黑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085FF8">
            <w:rPr>
              <w:rFonts w:ascii="Times New Roman" w:eastAsia="微軟正黑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B5267E" w:rsidRPr="00085FF8" w:rsidRDefault="002A4BD9">
          <w:pPr>
            <w:pStyle w:val="11"/>
            <w:tabs>
              <w:tab w:val="right" w:leader="dot" w:pos="8296"/>
            </w:tabs>
            <w:rPr>
              <w:rFonts w:eastAsia="微軟正黑體"/>
              <w:noProof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fldChar w:fldCharType="begin"/>
          </w:r>
          <w:r w:rsidR="00D14255" w:rsidRPr="00085FF8">
            <w:rPr>
              <w:rFonts w:eastAsia="微軟正黑體"/>
              <w:b/>
              <w:sz w:val="32"/>
              <w:szCs w:val="32"/>
            </w:rPr>
            <w:instrText xml:space="preserve"> TOC \o "1-3" \h \z \u </w:instrText>
          </w:r>
          <w:r w:rsidRPr="00085FF8">
            <w:rPr>
              <w:rFonts w:eastAsia="微軟正黑體"/>
              <w:b/>
              <w:sz w:val="32"/>
              <w:szCs w:val="32"/>
            </w:rPr>
            <w:fldChar w:fldCharType="separate"/>
          </w:r>
          <w:hyperlink w:anchor="_Toc464203002" w:history="1">
            <w:r w:rsidR="00B5267E" w:rsidRPr="00085FF8">
              <w:rPr>
                <w:rStyle w:val="a9"/>
                <w:rFonts w:eastAsia="微軟正黑體"/>
                <w:noProof/>
              </w:rPr>
              <w:t>Controller Message Protocol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right" w:leader="dot" w:pos="8296"/>
            </w:tabs>
            <w:rPr>
              <w:rFonts w:eastAsia="微軟正黑體"/>
              <w:noProof/>
            </w:rPr>
          </w:pPr>
          <w:hyperlink w:anchor="_Toc464203003" w:history="1">
            <w:r w:rsidR="00B5267E" w:rsidRPr="00085FF8">
              <w:rPr>
                <w:rStyle w:val="a9"/>
                <w:rFonts w:eastAsia="微軟正黑體"/>
                <w:i/>
                <w:iCs/>
                <w:noProof/>
              </w:rPr>
              <w:t xml:space="preserve"> Version 0.16.10.14 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11"/>
            <w:tabs>
              <w:tab w:val="right" w:leader="dot" w:pos="8296"/>
            </w:tabs>
            <w:rPr>
              <w:rFonts w:eastAsia="微軟正黑體"/>
              <w:noProof/>
            </w:rPr>
          </w:pPr>
          <w:hyperlink w:anchor="_Toc464203004" w:history="1">
            <w:r w:rsidR="00B5267E" w:rsidRPr="00085FF8">
              <w:rPr>
                <w:rStyle w:val="a9"/>
                <w:rFonts w:eastAsia="微軟正黑體"/>
                <w:noProof/>
                <w:lang w:val="zh-TW"/>
              </w:rPr>
              <w:t>Table of Content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05" w:history="1">
            <w:r w:rsidR="00B5267E" w:rsidRPr="00085FF8">
              <w:rPr>
                <w:rStyle w:val="a9"/>
                <w:rFonts w:eastAsia="微軟正黑體"/>
                <w:noProof/>
              </w:rPr>
              <w:t>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troduc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6" w:history="1">
            <w:r w:rsidR="00B5267E" w:rsidRPr="00085FF8">
              <w:rPr>
                <w:rStyle w:val="a9"/>
                <w:rFonts w:eastAsia="微軟正黑體"/>
                <w:noProof/>
              </w:rPr>
              <w:t>1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Overview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7" w:history="1">
            <w:r w:rsidR="00B5267E" w:rsidRPr="00085FF8">
              <w:rPr>
                <w:rStyle w:val="a9"/>
                <w:rFonts w:eastAsia="微軟正黑體"/>
                <w:noProof/>
              </w:rPr>
              <w:t>1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Glossary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08" w:history="1">
            <w:r w:rsidR="00B5267E" w:rsidRPr="00085FF8">
              <w:rPr>
                <w:rStyle w:val="a9"/>
                <w:rFonts w:eastAsia="微軟正黑體"/>
                <w:noProof/>
              </w:rPr>
              <w:t>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troller Message Protocol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9" w:history="1">
            <w:r w:rsidR="00B5267E" w:rsidRPr="00085FF8">
              <w:rPr>
                <w:rStyle w:val="a9"/>
                <w:rFonts w:eastAsia="微軟正黑體"/>
                <w:noProof/>
              </w:rPr>
              <w:t>2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Type and Format Definition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0" w:history="1">
            <w:r w:rsidR="00B5267E" w:rsidRPr="00085FF8">
              <w:rPr>
                <w:rStyle w:val="a9"/>
                <w:rFonts w:eastAsia="微軟正黑體"/>
                <w:noProof/>
              </w:rPr>
              <w:t>2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Format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1" w:history="1">
            <w:r w:rsidR="00B5267E" w:rsidRPr="00085FF8">
              <w:rPr>
                <w:rStyle w:val="a9"/>
                <w:rFonts w:eastAsia="微軟正黑體"/>
                <w:noProof/>
              </w:rPr>
              <w:t>2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Layout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2" w:history="1">
            <w:r w:rsidR="00B5267E" w:rsidRPr="00085FF8">
              <w:rPr>
                <w:rStyle w:val="a9"/>
                <w:rFonts w:eastAsia="微軟正黑體"/>
                <w:noProof/>
              </w:rPr>
              <w:t>2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Session Descrip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3" w:history="1">
            <w:r w:rsidR="00B5267E" w:rsidRPr="00085FF8">
              <w:rPr>
                <w:rStyle w:val="a9"/>
                <w:rFonts w:eastAsia="微軟正黑體"/>
                <w:noProof/>
              </w:rPr>
              <w:t>2.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Defini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4" w:history="1">
            <w:r w:rsidR="00B5267E" w:rsidRPr="00085FF8">
              <w:rPr>
                <w:rStyle w:val="a9"/>
                <w:rFonts w:eastAsia="微軟正黑體"/>
                <w:noProof/>
              </w:rPr>
              <w:t>2.5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Bind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5" w:history="1">
            <w:r w:rsidR="00B5267E" w:rsidRPr="00085FF8">
              <w:rPr>
                <w:rStyle w:val="a9"/>
                <w:rFonts w:eastAsia="微軟正黑體"/>
                <w:noProof/>
              </w:rPr>
              <w:t>2.5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Bi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6" w:history="1">
            <w:r w:rsidR="00B5267E" w:rsidRPr="00085FF8">
              <w:rPr>
                <w:rStyle w:val="a9"/>
                <w:rFonts w:eastAsia="微軟正黑體"/>
                <w:noProof/>
              </w:rPr>
              <w:t>2.5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7" w:history="1">
            <w:r w:rsidR="00B5267E" w:rsidRPr="00085FF8">
              <w:rPr>
                <w:rStyle w:val="a9"/>
                <w:rFonts w:eastAsia="微軟正黑體"/>
                <w:noProof/>
              </w:rPr>
              <w:t>2.5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8" w:history="1">
            <w:r w:rsidR="00B5267E" w:rsidRPr="00085FF8">
              <w:rPr>
                <w:rStyle w:val="a9"/>
                <w:rFonts w:eastAsia="微軟正黑體"/>
                <w:noProof/>
              </w:rPr>
              <w:t>2.5.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ign up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9" w:history="1">
            <w:r w:rsidR="00B5267E" w:rsidRPr="00085FF8">
              <w:rPr>
                <w:rStyle w:val="a9"/>
                <w:rFonts w:eastAsia="微軟正黑體"/>
                <w:noProof/>
              </w:rPr>
              <w:t>2.5.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ign up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0" w:history="1">
            <w:r w:rsidR="00B5267E" w:rsidRPr="00085FF8">
              <w:rPr>
                <w:rStyle w:val="a9"/>
                <w:rFonts w:eastAsia="微軟正黑體"/>
                <w:noProof/>
              </w:rPr>
              <w:t>2.5.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uthentication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1" w:history="1">
            <w:r w:rsidR="00B5267E" w:rsidRPr="00085FF8">
              <w:rPr>
                <w:rStyle w:val="a9"/>
                <w:rFonts w:eastAsia="微軟正黑體"/>
                <w:noProof/>
              </w:rPr>
              <w:t>2.5.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uthenticatio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2" w:history="1">
            <w:r w:rsidR="00B5267E" w:rsidRPr="00085FF8">
              <w:rPr>
                <w:rStyle w:val="a9"/>
                <w:rFonts w:eastAsia="微軟正黑體"/>
                <w:noProof/>
              </w:rPr>
              <w:t>2.5.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ccess log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3" w:history="1">
            <w:r w:rsidR="00B5267E" w:rsidRPr="00085FF8">
              <w:rPr>
                <w:rStyle w:val="a9"/>
                <w:rFonts w:eastAsia="微軟正黑體"/>
                <w:noProof/>
              </w:rPr>
              <w:t>2.5.1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ccess log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4" w:history="1">
            <w:r w:rsidR="00B5267E" w:rsidRPr="00085FF8">
              <w:rPr>
                <w:rStyle w:val="a9"/>
                <w:rFonts w:eastAsia="微軟正黑體"/>
                <w:noProof/>
              </w:rPr>
              <w:t>2.5.1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Enquire link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5" w:history="1">
            <w:r w:rsidR="00B5267E" w:rsidRPr="00085FF8">
              <w:rPr>
                <w:rStyle w:val="a9"/>
                <w:rFonts w:eastAsia="微軟正黑體"/>
                <w:noProof/>
              </w:rPr>
              <w:t>2.5.1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Enquire link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6" w:history="1">
            <w:r w:rsidR="00B5267E" w:rsidRPr="00085FF8">
              <w:rPr>
                <w:rStyle w:val="a9"/>
                <w:rFonts w:eastAsia="微軟正黑體"/>
                <w:noProof/>
              </w:rPr>
              <w:t>2.5.1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nbind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7" w:history="1">
            <w:r w:rsidR="00B5267E" w:rsidRPr="00085FF8">
              <w:rPr>
                <w:rStyle w:val="a9"/>
                <w:rFonts w:eastAsia="微軟正黑體"/>
                <w:noProof/>
              </w:rPr>
              <w:t>2.5.1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nbi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8" w:history="1">
            <w:r w:rsidR="00B5267E" w:rsidRPr="00085FF8">
              <w:rPr>
                <w:rStyle w:val="a9"/>
                <w:rFonts w:eastAsia="微軟正黑體"/>
                <w:noProof/>
              </w:rPr>
              <w:t>2.5.1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pdate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9" w:history="1">
            <w:r w:rsidR="00B5267E" w:rsidRPr="00085FF8">
              <w:rPr>
                <w:rStyle w:val="a9"/>
                <w:rFonts w:eastAsia="微軟正黑體"/>
                <w:noProof/>
              </w:rPr>
              <w:t>2.5.1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pd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0" w:history="1">
            <w:r w:rsidR="00B5267E" w:rsidRPr="00085FF8">
              <w:rPr>
                <w:rStyle w:val="a9"/>
                <w:rFonts w:eastAsia="微軟正黑體"/>
                <w:noProof/>
              </w:rPr>
              <w:t>2.5.1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boot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1" w:history="1">
            <w:r w:rsidR="00B5267E" w:rsidRPr="00085FF8">
              <w:rPr>
                <w:rStyle w:val="a9"/>
                <w:rFonts w:eastAsia="微軟正黑體"/>
                <w:noProof/>
              </w:rPr>
              <w:t>2.5.1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boot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2" w:history="1">
            <w:r w:rsidR="00B5267E" w:rsidRPr="00085FF8">
              <w:rPr>
                <w:rStyle w:val="a9"/>
                <w:rFonts w:eastAsia="微軟正黑體"/>
                <w:noProof/>
              </w:rPr>
              <w:t>2.5.1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figuration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3" w:history="1">
            <w:r w:rsidR="00B5267E" w:rsidRPr="00085FF8">
              <w:rPr>
                <w:rStyle w:val="a9"/>
                <w:rFonts w:eastAsia="微軟正黑體"/>
                <w:noProof/>
              </w:rPr>
              <w:t>2.5.2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figuratio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4" w:history="1">
            <w:r w:rsidR="00B5267E" w:rsidRPr="00085FF8">
              <w:rPr>
                <w:rStyle w:val="a9"/>
                <w:rFonts w:eastAsia="微軟正黑體"/>
                <w:noProof/>
              </w:rPr>
              <w:t>2.5.2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etting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5" w:history="1">
            <w:r w:rsidR="00B5267E" w:rsidRPr="00085FF8">
              <w:rPr>
                <w:rStyle w:val="a9"/>
                <w:rFonts w:eastAsia="微軟正黑體"/>
                <w:noProof/>
              </w:rPr>
              <w:t>2.5.2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etting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6" w:history="1">
            <w:r w:rsidR="00B5267E" w:rsidRPr="00085FF8">
              <w:rPr>
                <w:rStyle w:val="a9"/>
                <w:rFonts w:eastAsia="微軟正黑體"/>
                <w:noProof/>
              </w:rPr>
              <w:t>2.5.2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t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7" w:history="1">
            <w:r w:rsidR="00B5267E" w:rsidRPr="00085FF8">
              <w:rPr>
                <w:rStyle w:val="a9"/>
                <w:rFonts w:eastAsia="微軟正黑體"/>
                <w:noProof/>
              </w:rPr>
              <w:t>2.5.2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t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8" w:history="1">
            <w:r w:rsidR="00B5267E" w:rsidRPr="00085FF8">
              <w:rPr>
                <w:rStyle w:val="a9"/>
                <w:rFonts w:eastAsia="微軟正黑體"/>
                <w:noProof/>
              </w:rPr>
              <w:t>2.5.2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 API Sign in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9" w:history="1">
            <w:r w:rsidR="00B5267E" w:rsidRPr="00085FF8">
              <w:rPr>
                <w:rStyle w:val="a9"/>
                <w:rFonts w:eastAsia="微軟正黑體"/>
                <w:noProof/>
              </w:rPr>
              <w:t>2.5.2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 API Sign i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0" w:history="1">
            <w:r w:rsidR="00B5267E" w:rsidRPr="00085FF8">
              <w:rPr>
                <w:rStyle w:val="a9"/>
                <w:rFonts w:eastAsia="微軟正黑體"/>
                <w:noProof/>
              </w:rPr>
              <w:t>2.5.2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in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1" w:history="1">
            <w:r w:rsidR="00B5267E" w:rsidRPr="00085FF8">
              <w:rPr>
                <w:rStyle w:val="a9"/>
                <w:rFonts w:eastAsia="微軟正黑體"/>
                <w:noProof/>
              </w:rPr>
              <w:t>2.5.2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i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2" w:history="1">
            <w:r w:rsidR="00B5267E" w:rsidRPr="00085FF8">
              <w:rPr>
                <w:rStyle w:val="a9"/>
                <w:rFonts w:eastAsia="微軟正黑體"/>
                <w:noProof/>
              </w:rPr>
              <w:t>2.5.2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out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3" w:history="1">
            <w:r w:rsidR="00B5267E" w:rsidRPr="00085FF8">
              <w:rPr>
                <w:rStyle w:val="a9"/>
                <w:rFonts w:eastAsia="微軟正黑體"/>
                <w:noProof/>
              </w:rPr>
              <w:t>2.5.3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out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4" w:history="1">
            <w:r w:rsidR="00B5267E" w:rsidRPr="00085FF8">
              <w:rPr>
                <w:rStyle w:val="a9"/>
                <w:rFonts w:eastAsia="微軟正黑體"/>
                <w:noProof/>
              </w:rPr>
              <w:t>2.5.3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Oper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5" w:history="1">
            <w:r w:rsidR="00B5267E" w:rsidRPr="00085FF8">
              <w:rPr>
                <w:rStyle w:val="a9"/>
                <w:rFonts w:eastAsia="微軟正黑體"/>
                <w:noProof/>
              </w:rPr>
              <w:t>2.5.3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Oper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6" w:history="1">
            <w:r w:rsidR="00B5267E" w:rsidRPr="00085FF8">
              <w:rPr>
                <w:rStyle w:val="a9"/>
                <w:rFonts w:eastAsia="微軟正黑體"/>
                <w:noProof/>
              </w:rPr>
              <w:t>2.5.3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St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7" w:history="1">
            <w:r w:rsidR="00B5267E" w:rsidRPr="00085FF8">
              <w:rPr>
                <w:rStyle w:val="a9"/>
                <w:rFonts w:eastAsia="微軟正黑體"/>
                <w:noProof/>
              </w:rPr>
              <w:t>2.5.3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St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8" w:history="1">
            <w:r w:rsidR="00B5267E" w:rsidRPr="00085FF8">
              <w:rPr>
                <w:rStyle w:val="a9"/>
                <w:rFonts w:eastAsia="微軟正黑體"/>
                <w:noProof/>
              </w:rPr>
              <w:t>2.5.3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mantic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9" w:history="1">
            <w:r w:rsidR="00B5267E" w:rsidRPr="00085FF8">
              <w:rPr>
                <w:rStyle w:val="a9"/>
                <w:rFonts w:eastAsia="微軟正黑體"/>
                <w:noProof/>
              </w:rPr>
              <w:t>2.5.3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mantic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0" w:history="1">
            <w:r w:rsidR="00B5267E" w:rsidRPr="00085FF8">
              <w:rPr>
                <w:rStyle w:val="a9"/>
                <w:rFonts w:eastAsia="微軟正黑體"/>
                <w:noProof/>
              </w:rPr>
              <w:t>2.5.3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1" w:history="1">
            <w:r w:rsidR="00B5267E" w:rsidRPr="00085FF8">
              <w:rPr>
                <w:rStyle w:val="a9"/>
                <w:rFonts w:eastAsia="微軟正黑體"/>
                <w:noProof/>
              </w:rPr>
              <w:t>2.5.3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2" w:history="1">
            <w:r w:rsidR="00B5267E" w:rsidRPr="00085FF8">
              <w:rPr>
                <w:rStyle w:val="a9"/>
                <w:rFonts w:eastAsia="微軟正黑體"/>
                <w:noProof/>
              </w:rPr>
              <w:t>2.5.3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3" w:history="1">
            <w:r w:rsidR="00B5267E" w:rsidRPr="00085FF8">
              <w:rPr>
                <w:rStyle w:val="a9"/>
                <w:rFonts w:eastAsia="微軟正黑體"/>
                <w:noProof/>
              </w:rPr>
              <w:t>2.5.4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54" w:history="1">
            <w:r w:rsidR="00B5267E" w:rsidRPr="00085FF8">
              <w:rPr>
                <w:rStyle w:val="a9"/>
                <w:rFonts w:eastAsia="微軟正黑體"/>
                <w:noProof/>
              </w:rPr>
              <w:t>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arameter Defini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55" w:history="1">
            <w:r w:rsidR="00B5267E" w:rsidRPr="00085FF8">
              <w:rPr>
                <w:rStyle w:val="a9"/>
                <w:rFonts w:eastAsia="微軟正黑體"/>
                <w:noProof/>
              </w:rPr>
              <w:t>3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Header Parameter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6" w:history="1">
            <w:r w:rsidR="00B5267E" w:rsidRPr="00085FF8">
              <w:rPr>
                <w:rStyle w:val="a9"/>
                <w:rFonts w:eastAsia="微軟正黑體"/>
                <w:noProof/>
              </w:rPr>
              <w:t>3.1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length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7" w:history="1">
            <w:r w:rsidR="00B5267E" w:rsidRPr="00085FF8">
              <w:rPr>
                <w:rStyle w:val="a9"/>
                <w:rFonts w:eastAsia="微軟正黑體"/>
                <w:noProof/>
              </w:rPr>
              <w:t>3.1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id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8" w:history="1">
            <w:r w:rsidR="00B5267E" w:rsidRPr="00085FF8">
              <w:rPr>
                <w:rStyle w:val="a9"/>
                <w:rFonts w:eastAsia="微軟正黑體"/>
                <w:noProof/>
              </w:rPr>
              <w:t>3.1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statu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9" w:history="1">
            <w:r w:rsidR="00B5267E" w:rsidRPr="00085FF8">
              <w:rPr>
                <w:rStyle w:val="a9"/>
                <w:rFonts w:eastAsia="微軟正黑體"/>
                <w:noProof/>
              </w:rPr>
              <w:t>3.1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quence number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60" w:history="1">
            <w:r w:rsidR="00B5267E" w:rsidRPr="00085FF8">
              <w:rPr>
                <w:rStyle w:val="a9"/>
                <w:rFonts w:eastAsia="微軟正黑體"/>
                <w:noProof/>
              </w:rPr>
              <w:t>3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andatory CMP Parameter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1" w:history="1">
            <w:r w:rsidR="00B5267E" w:rsidRPr="00085FF8">
              <w:rPr>
                <w:rStyle w:val="a9"/>
                <w:rFonts w:eastAsia="微軟正黑體"/>
                <w:noProof/>
              </w:rPr>
              <w:t>3.2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vice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2" w:history="1">
            <w:r w:rsidR="00B5267E" w:rsidRPr="00085FF8">
              <w:rPr>
                <w:rStyle w:val="a9"/>
                <w:rFonts w:eastAsia="微軟正黑體"/>
                <w:noProof/>
              </w:rPr>
              <w:t>3.2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Data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3" w:history="1">
            <w:r w:rsidR="00B5267E" w:rsidRPr="00085FF8">
              <w:rPr>
                <w:rStyle w:val="a9"/>
                <w:rFonts w:eastAsia="微軟正黑體"/>
                <w:noProof/>
              </w:rPr>
              <w:t>3.2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sult Tabl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4" w:history="1">
            <w:r w:rsidR="00B5267E" w:rsidRPr="00085FF8">
              <w:rPr>
                <w:rStyle w:val="a9"/>
                <w:rFonts w:eastAsia="微軟正黑體"/>
                <w:noProof/>
              </w:rPr>
              <w:t>3.2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Device Type Tabl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65" w:history="1">
            <w:r w:rsidR="00B5267E" w:rsidRPr="00085FF8">
              <w:rPr>
                <w:rStyle w:val="a9"/>
                <w:rFonts w:eastAsia="微軟正黑體"/>
                <w:noProof/>
              </w:rPr>
              <w:t>3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Optional Parameter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6" w:history="1">
            <w:r w:rsidR="00B5267E" w:rsidRPr="00085FF8">
              <w:rPr>
                <w:rStyle w:val="a9"/>
                <w:rFonts w:eastAsia="微軟正黑體"/>
                <w:noProof/>
              </w:rPr>
              <w:t>3.3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DM Opera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7" w:history="1">
            <w:r w:rsidR="00B5267E" w:rsidRPr="00085FF8">
              <w:rPr>
                <w:rStyle w:val="a9"/>
                <w:rFonts w:eastAsia="微軟正黑體"/>
                <w:noProof/>
              </w:rPr>
              <w:t>3.3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DM State Updater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8" w:history="1">
            <w:r w:rsidR="00B5267E" w:rsidRPr="00085FF8">
              <w:rPr>
                <w:rStyle w:val="a9"/>
                <w:rFonts w:eastAsia="微軟正黑體"/>
                <w:noProof/>
              </w:rPr>
              <w:t>3.3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9" w:history="1">
            <w:r w:rsidR="00B5267E" w:rsidRPr="00085FF8">
              <w:rPr>
                <w:rStyle w:val="a9"/>
                <w:rFonts w:eastAsia="微軟正黑體"/>
                <w:noProof/>
              </w:rPr>
              <w:t>3.3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2A4BD9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70" w:history="1">
            <w:r w:rsidR="00B5267E" w:rsidRPr="00085FF8">
              <w:rPr>
                <w:rStyle w:val="a9"/>
                <w:rFonts w:eastAsia="微軟正黑體"/>
                <w:noProof/>
              </w:rPr>
              <w:t>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Note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7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8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D14255" w:rsidRPr="00085FF8" w:rsidRDefault="002A4BD9">
          <w:pPr>
            <w:rPr>
              <w:rFonts w:eastAsia="微軟正黑體"/>
              <w:b/>
              <w:sz w:val="32"/>
              <w:szCs w:val="32"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fldChar w:fldCharType="end"/>
          </w:r>
        </w:p>
      </w:sdtContent>
    </w:sdt>
    <w:p w:rsidR="00D14255" w:rsidRPr="00085FF8" w:rsidRDefault="00D14255">
      <w:pPr>
        <w:widowControl/>
        <w:rPr>
          <w:rFonts w:eastAsia="微軟正黑體"/>
          <w:b/>
          <w:sz w:val="32"/>
          <w:szCs w:val="32"/>
        </w:rPr>
      </w:pPr>
      <w:r w:rsidRPr="00085FF8">
        <w:rPr>
          <w:rFonts w:eastAsia="微軟正黑體"/>
          <w:b/>
          <w:sz w:val="32"/>
          <w:szCs w:val="32"/>
        </w:rPr>
        <w:br w:type="page"/>
      </w:r>
    </w:p>
    <w:p w:rsidR="005E40A2" w:rsidRPr="00085FF8" w:rsidRDefault="00BA579C" w:rsidP="00E22CCE">
      <w:pPr>
        <w:pStyle w:val="1"/>
        <w:numPr>
          <w:ilvl w:val="0"/>
          <w:numId w:val="18"/>
        </w:numPr>
        <w:rPr>
          <w:rFonts w:ascii="Times New Roman" w:eastAsia="微軟正黑體" w:hAnsi="Times New Roman"/>
        </w:rPr>
      </w:pPr>
      <w:bookmarkStart w:id="3" w:name="_Toc464203005"/>
      <w:r w:rsidRPr="00085FF8">
        <w:rPr>
          <w:rFonts w:ascii="Times New Roman" w:eastAsia="微軟正黑體" w:hAnsi="Times New Roman"/>
        </w:rPr>
        <w:lastRenderedPageBreak/>
        <w:t>Introduction</w:t>
      </w:r>
      <w:bookmarkEnd w:id="3"/>
    </w:p>
    <w:p w:rsidR="00BA579C" w:rsidRPr="00085FF8" w:rsidRDefault="00BA579C" w:rsidP="006A35E8">
      <w:pPr>
        <w:pStyle w:val="2"/>
        <w:rPr>
          <w:rFonts w:eastAsia="微軟正黑體"/>
        </w:rPr>
      </w:pPr>
      <w:bookmarkStart w:id="4" w:name="_Toc464203006"/>
      <w:r w:rsidRPr="00085FF8">
        <w:rPr>
          <w:rFonts w:eastAsia="微軟正黑體"/>
        </w:rPr>
        <w:t>Overview</w:t>
      </w:r>
      <w:bookmarkEnd w:id="4"/>
    </w:p>
    <w:p w:rsidR="008A5A21" w:rsidRPr="00085FF8" w:rsidRDefault="004B18C8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ontroller Message</w:t>
      </w:r>
      <w:r w:rsidR="00972412" w:rsidRPr="00085FF8">
        <w:rPr>
          <w:rFonts w:eastAsia="微軟正黑體" w:hint="eastAsia"/>
        </w:rPr>
        <w:t xml:space="preserve"> </w:t>
      </w:r>
      <w:r w:rsidR="00076884" w:rsidRPr="00085FF8">
        <w:rPr>
          <w:rFonts w:eastAsia="微軟正黑體" w:hint="eastAsia"/>
        </w:rPr>
        <w:t>Protocol</w:t>
      </w:r>
      <w:r w:rsidR="00951CA2" w:rsidRPr="00085FF8">
        <w:rPr>
          <w:rFonts w:eastAsia="微軟正黑體" w:hint="eastAsia"/>
        </w:rPr>
        <w:t xml:space="preserve"> (CMP)</w:t>
      </w:r>
      <w:r w:rsidR="00843CED" w:rsidRPr="00085FF8">
        <w:rPr>
          <w:rFonts w:eastAsia="微軟正黑體" w:hint="eastAsia"/>
        </w:rPr>
        <w:t>主</w:t>
      </w:r>
      <w:r w:rsidR="00972412" w:rsidRPr="00085FF8">
        <w:rPr>
          <w:rFonts w:eastAsia="微軟正黑體" w:hint="eastAsia"/>
        </w:rPr>
        <w:t>要提供</w:t>
      </w:r>
      <w:r w:rsidR="003B069E" w:rsidRPr="00085FF8">
        <w:rPr>
          <w:rFonts w:eastAsia="微軟正黑體" w:hint="eastAsia"/>
        </w:rPr>
        <w:t>前端與後端</w:t>
      </w:r>
      <w:r w:rsidR="00CF7497" w:rsidRPr="00085FF8">
        <w:rPr>
          <w:rFonts w:eastAsia="微軟正黑體" w:hint="eastAsia"/>
        </w:rPr>
        <w:t>做為一個快速溝通與訊息傳遞的通訊協定，</w:t>
      </w:r>
      <w:r w:rsidR="00CF7497" w:rsidRPr="00085FF8">
        <w:rPr>
          <w:rFonts w:eastAsia="微軟正黑體" w:hint="eastAsia"/>
        </w:rPr>
        <w:t>Device</w:t>
      </w:r>
      <w:r w:rsidR="00CF7497" w:rsidRPr="00085FF8">
        <w:rPr>
          <w:rFonts w:eastAsia="微軟正黑體" w:hint="eastAsia"/>
        </w:rPr>
        <w:t>端透過</w:t>
      </w:r>
      <w:r w:rsidR="00CF7497" w:rsidRPr="00085FF8">
        <w:rPr>
          <w:rFonts w:eastAsia="微軟正黑體" w:hint="eastAsia"/>
        </w:rPr>
        <w:t>CMP</w:t>
      </w:r>
      <w:r w:rsidR="00CF7497" w:rsidRPr="00085FF8">
        <w:rPr>
          <w:rFonts w:eastAsia="微軟正黑體" w:hint="eastAsia"/>
        </w:rPr>
        <w:t>可以傳送與接收</w:t>
      </w:r>
      <w:r w:rsidR="00CF7497" w:rsidRPr="00085FF8">
        <w:rPr>
          <w:rFonts w:eastAsia="微軟正黑體" w:hint="eastAsia"/>
        </w:rPr>
        <w:t>Server</w:t>
      </w:r>
      <w:proofErr w:type="gramStart"/>
      <w:r w:rsidR="00CF7497" w:rsidRPr="00085FF8">
        <w:rPr>
          <w:rFonts w:eastAsia="微軟正黑體" w:hint="eastAsia"/>
        </w:rPr>
        <w:t>端送來</w:t>
      </w:r>
      <w:proofErr w:type="gramEnd"/>
      <w:r w:rsidR="00CF7497" w:rsidRPr="00085FF8">
        <w:rPr>
          <w:rFonts w:eastAsia="微軟正黑體" w:hint="eastAsia"/>
        </w:rPr>
        <w:t>的指令與服務。</w:t>
      </w:r>
    </w:p>
    <w:p w:rsidR="00150360" w:rsidRPr="00085FF8" w:rsidRDefault="00331112" w:rsidP="00331112">
      <w:pPr>
        <w:pStyle w:val="a3"/>
        <w:ind w:firstLineChars="0" w:firstLine="0"/>
        <w:rPr>
          <w:rFonts w:eastAsia="微軟正黑體"/>
        </w:rPr>
      </w:pPr>
      <w:r w:rsidRPr="00085FF8">
        <w:rPr>
          <w:rFonts w:eastAsia="微軟正黑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Pr="00085FF8" w:rsidRDefault="00150360">
      <w:pPr>
        <w:widowControl/>
        <w:rPr>
          <w:rFonts w:eastAsia="微軟正黑體" w:cs="Times New Roman"/>
          <w:kern w:val="0"/>
        </w:rPr>
      </w:pPr>
      <w:r w:rsidRPr="00085FF8">
        <w:rPr>
          <w:rFonts w:eastAsia="微軟正黑體"/>
        </w:rPr>
        <w:br w:type="page"/>
      </w:r>
    </w:p>
    <w:p w:rsidR="005B758C" w:rsidRPr="00085FF8" w:rsidRDefault="005B758C" w:rsidP="006A35E8">
      <w:pPr>
        <w:pStyle w:val="2"/>
        <w:rPr>
          <w:rFonts w:eastAsia="微軟正黑體"/>
        </w:rPr>
      </w:pPr>
      <w:bookmarkStart w:id="5" w:name="_Toc464203007"/>
      <w:r w:rsidRPr="00085FF8">
        <w:rPr>
          <w:rFonts w:eastAsia="微軟正黑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085FF8" w:rsidTr="008B4EFE">
        <w:tc>
          <w:tcPr>
            <w:tcW w:w="4181" w:type="dxa"/>
            <w:vAlign w:val="center"/>
          </w:tcPr>
          <w:p w:rsidR="00177DB1" w:rsidRPr="00085FF8" w:rsidRDefault="000B3A12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PI</w:t>
            </w:r>
          </w:p>
        </w:tc>
        <w:tc>
          <w:tcPr>
            <w:tcW w:w="4181" w:type="dxa"/>
          </w:tcPr>
          <w:p w:rsidR="00177DB1" w:rsidRPr="00085FF8" w:rsidRDefault="000B3A12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pplication Programming Interface</w:t>
            </w:r>
          </w:p>
        </w:tc>
      </w:tr>
      <w:tr w:rsidR="00AB3C84" w:rsidRPr="00085FF8" w:rsidTr="008B4EFE">
        <w:tc>
          <w:tcPr>
            <w:tcW w:w="4181" w:type="dxa"/>
            <w:vAlign w:val="center"/>
          </w:tcPr>
          <w:p w:rsidR="00AB3C84" w:rsidRPr="00085FF8" w:rsidRDefault="00AB3C84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SB</w:t>
            </w:r>
          </w:p>
        </w:tc>
        <w:tc>
          <w:tcPr>
            <w:tcW w:w="4181" w:type="dxa"/>
          </w:tcPr>
          <w:p w:rsidR="00AB3C84" w:rsidRPr="00085FF8" w:rsidRDefault="00AB3C84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ost Significant Bit</w:t>
            </w:r>
          </w:p>
        </w:tc>
      </w:tr>
      <w:tr w:rsidR="00177DB1" w:rsidRPr="00085FF8" w:rsidTr="008B4EFE">
        <w:tc>
          <w:tcPr>
            <w:tcW w:w="4181" w:type="dxa"/>
            <w:vAlign w:val="center"/>
          </w:tcPr>
          <w:p w:rsidR="00177DB1" w:rsidRPr="00085FF8" w:rsidRDefault="004D469F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="000B3A12" w:rsidRPr="00085FF8">
              <w:rPr>
                <w:rFonts w:eastAsia="微軟正黑體" w:hint="eastAsia"/>
              </w:rPr>
              <w:t>MP</w:t>
            </w:r>
          </w:p>
        </w:tc>
        <w:tc>
          <w:tcPr>
            <w:tcW w:w="4181" w:type="dxa"/>
          </w:tcPr>
          <w:p w:rsidR="00177DB1" w:rsidRPr="00085FF8" w:rsidRDefault="004D469F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 Message</w:t>
            </w:r>
            <w:r w:rsidR="000B3A12" w:rsidRPr="00085FF8">
              <w:rPr>
                <w:rFonts w:eastAsia="微軟正黑體" w:hint="eastAsia"/>
              </w:rPr>
              <w:t xml:space="preserve"> Protocol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CE0F37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MP</w:t>
            </w:r>
            <w:r w:rsidR="00956C2E" w:rsidRPr="00085FF8">
              <w:rPr>
                <w:rFonts w:eastAsia="微軟正黑體" w:hint="eastAsia"/>
              </w:rPr>
              <w:t>S</w:t>
            </w:r>
          </w:p>
        </w:tc>
        <w:tc>
          <w:tcPr>
            <w:tcW w:w="4181" w:type="dxa"/>
          </w:tcPr>
          <w:p w:rsidR="00956C2E" w:rsidRPr="00085FF8" w:rsidRDefault="00811A49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 Message Protocol</w:t>
            </w:r>
            <w:r w:rsidR="00956C2E" w:rsidRPr="00085FF8">
              <w:rPr>
                <w:rFonts w:eastAsia="微軟正黑體" w:hint="eastAsia"/>
              </w:rPr>
              <w:t xml:space="preserve"> Server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956C2E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DU</w:t>
            </w:r>
          </w:p>
        </w:tc>
        <w:tc>
          <w:tcPr>
            <w:tcW w:w="4181" w:type="dxa"/>
          </w:tcPr>
          <w:p w:rsidR="00956C2E" w:rsidRPr="00085FF8" w:rsidRDefault="00956C2E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rotocol Data Unit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956C2E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EADER</w:t>
            </w:r>
          </w:p>
        </w:tc>
        <w:tc>
          <w:tcPr>
            <w:tcW w:w="4181" w:type="dxa"/>
          </w:tcPr>
          <w:p w:rsidR="00956C2E" w:rsidRPr="00085FF8" w:rsidRDefault="00956C2E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Leading portion of the </w:t>
            </w:r>
            <w:r w:rsidR="003C6F17" w:rsidRPr="00085FF8">
              <w:rPr>
                <w:rFonts w:eastAsia="微軟正黑體" w:hint="eastAsia"/>
              </w:rPr>
              <w:t>C</w:t>
            </w:r>
            <w:r w:rsidR="00DE40A1" w:rsidRPr="00085FF8">
              <w:rPr>
                <w:rFonts w:eastAsia="微軟正黑體" w:hint="eastAsia"/>
              </w:rPr>
              <w:t>MP</w:t>
            </w:r>
            <w:r w:rsidRPr="00085FF8">
              <w:rPr>
                <w:rFonts w:eastAsia="微軟正黑體"/>
              </w:rPr>
              <w:t xml:space="preserve"> message, common to all </w:t>
            </w:r>
            <w:r w:rsidR="003C6F17" w:rsidRPr="00085FF8">
              <w:rPr>
                <w:rFonts w:eastAsia="微軟正黑體" w:hint="eastAsia"/>
              </w:rPr>
              <w:t>C</w:t>
            </w:r>
            <w:r w:rsidR="00DE40A1" w:rsidRPr="00085FF8">
              <w:rPr>
                <w:rFonts w:eastAsia="微軟正黑體" w:hint="eastAsia"/>
              </w:rPr>
              <w:t>MP</w:t>
            </w:r>
            <w:r w:rsidRPr="00085FF8">
              <w:rPr>
                <w:rFonts w:eastAsia="微軟正黑體"/>
              </w:rPr>
              <w:t xml:space="preserve"> PDUs</w:t>
            </w:r>
          </w:p>
        </w:tc>
      </w:tr>
      <w:tr w:rsidR="007A1565" w:rsidRPr="00085FF8" w:rsidTr="008B4EFE">
        <w:tc>
          <w:tcPr>
            <w:tcW w:w="4181" w:type="dxa"/>
            <w:vAlign w:val="center"/>
          </w:tcPr>
          <w:p w:rsidR="007A1565" w:rsidRPr="00085FF8" w:rsidRDefault="007A1565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PS</w:t>
            </w:r>
          </w:p>
        </w:tc>
        <w:tc>
          <w:tcPr>
            <w:tcW w:w="4181" w:type="dxa"/>
          </w:tcPr>
          <w:p w:rsidR="007A1565" w:rsidRPr="00085FF8" w:rsidRDefault="007A1565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mart Power Station</w:t>
            </w:r>
          </w:p>
        </w:tc>
      </w:tr>
      <w:tr w:rsidR="00AA5EA3" w:rsidRPr="00085FF8" w:rsidTr="008B4EFE">
        <w:tc>
          <w:tcPr>
            <w:tcW w:w="4181" w:type="dxa"/>
            <w:vAlign w:val="center"/>
          </w:tcPr>
          <w:p w:rsidR="00AA5EA3" w:rsidRPr="00085FF8" w:rsidRDefault="00AA5EA3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DM</w:t>
            </w:r>
          </w:p>
        </w:tc>
        <w:tc>
          <w:tcPr>
            <w:tcW w:w="4181" w:type="dxa"/>
          </w:tcPr>
          <w:p w:rsidR="00AA5EA3" w:rsidRPr="00085FF8" w:rsidRDefault="00AA5EA3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Device Manager</w:t>
            </w:r>
          </w:p>
        </w:tc>
      </w:tr>
      <w:tr w:rsidR="00EE63B3" w:rsidRPr="00085FF8" w:rsidTr="008B4EFE">
        <w:tc>
          <w:tcPr>
            <w:tcW w:w="4181" w:type="dxa"/>
            <w:vAlign w:val="center"/>
          </w:tcPr>
          <w:p w:rsidR="00EE63B3" w:rsidRPr="00085FF8" w:rsidRDefault="00EE63B3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</w:t>
            </w:r>
          </w:p>
        </w:tc>
        <w:tc>
          <w:tcPr>
            <w:tcW w:w="4181" w:type="dxa"/>
          </w:tcPr>
          <w:p w:rsidR="00EE63B3" w:rsidRPr="00085FF8" w:rsidRDefault="00EE63B3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ocial Event Radar</w:t>
            </w:r>
          </w:p>
        </w:tc>
      </w:tr>
    </w:tbl>
    <w:p w:rsidR="00177DB1" w:rsidRPr="00085FF8" w:rsidRDefault="00177DB1" w:rsidP="00F56817">
      <w:pPr>
        <w:pStyle w:val="a3"/>
        <w:rPr>
          <w:rFonts w:eastAsia="微軟正黑體"/>
        </w:rPr>
      </w:pPr>
    </w:p>
    <w:p w:rsidR="003B4ADB" w:rsidRPr="00085FF8" w:rsidRDefault="003B4ADB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  <w:r w:rsidRPr="00085FF8">
        <w:rPr>
          <w:rFonts w:eastAsia="微軟正黑體"/>
        </w:rPr>
        <w:br w:type="page"/>
      </w:r>
    </w:p>
    <w:p w:rsidR="009A0665" w:rsidRPr="00085FF8" w:rsidRDefault="00B15B50" w:rsidP="00E22CCE">
      <w:pPr>
        <w:pStyle w:val="1"/>
        <w:rPr>
          <w:rFonts w:ascii="Times New Roman" w:eastAsia="微軟正黑體" w:hAnsi="Times New Roman"/>
        </w:rPr>
      </w:pPr>
      <w:bookmarkStart w:id="6" w:name="_Toc464203008"/>
      <w:r w:rsidRPr="00085FF8">
        <w:rPr>
          <w:rFonts w:ascii="Times New Roman" w:eastAsia="微軟正黑體" w:hAnsi="Times New Roman" w:hint="eastAsia"/>
        </w:rPr>
        <w:lastRenderedPageBreak/>
        <w:t>Controller Message</w:t>
      </w:r>
      <w:r w:rsidR="00AF53E1" w:rsidRPr="00085FF8">
        <w:rPr>
          <w:rFonts w:ascii="Times New Roman" w:eastAsia="微軟正黑體" w:hAnsi="Times New Roman"/>
        </w:rPr>
        <w:t xml:space="preserve"> Protocol</w:t>
      </w:r>
      <w:bookmarkEnd w:id="6"/>
    </w:p>
    <w:p w:rsidR="00151BA2" w:rsidRPr="00085FF8" w:rsidRDefault="00D54AB7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EE709E" w:rsidRPr="00085FF8">
        <w:rPr>
          <w:rFonts w:eastAsia="微軟正黑體" w:hint="eastAsia"/>
        </w:rPr>
        <w:t>Controller Message</w:t>
      </w:r>
      <w:r w:rsidR="00DB7640" w:rsidRPr="00085FF8">
        <w:rPr>
          <w:rFonts w:eastAsia="微軟正黑體" w:hint="eastAsia"/>
        </w:rPr>
        <w:t xml:space="preserve"> Protocol</w:t>
      </w:r>
      <w:r w:rsidRPr="00085FF8">
        <w:rPr>
          <w:rFonts w:eastAsia="微軟正黑體"/>
        </w:rPr>
        <w:t xml:space="preserve"> (</w:t>
      </w:r>
      <w:r w:rsidR="00EE709E" w:rsidRPr="00085FF8">
        <w:rPr>
          <w:rFonts w:eastAsia="微軟正黑體" w:hint="eastAsia"/>
        </w:rPr>
        <w:t>C</w:t>
      </w:r>
      <w:r w:rsidRPr="00085FF8">
        <w:rPr>
          <w:rFonts w:eastAsia="微軟正黑體"/>
        </w:rPr>
        <w:t>MP) is designed to provide a flexible data communications interface for transfer of message data</w:t>
      </w:r>
      <w:r w:rsidR="00DB7640" w:rsidRPr="00085FF8">
        <w:rPr>
          <w:rFonts w:eastAsia="微軟正黑體" w:hint="eastAsia"/>
        </w:rPr>
        <w:t xml:space="preserve"> </w:t>
      </w:r>
      <w:r w:rsidRPr="00085FF8">
        <w:rPr>
          <w:rFonts w:eastAsia="微軟正黑體"/>
        </w:rPr>
        <w:t xml:space="preserve">between a </w:t>
      </w:r>
      <w:r w:rsidR="00FD587D" w:rsidRPr="00085FF8">
        <w:rPr>
          <w:rFonts w:eastAsia="微軟正黑體" w:hint="eastAsia"/>
        </w:rPr>
        <w:t>s</w:t>
      </w:r>
      <w:r w:rsidR="00B75371" w:rsidRPr="00085FF8">
        <w:rPr>
          <w:rFonts w:eastAsia="微軟正黑體" w:hint="eastAsia"/>
        </w:rPr>
        <w:t>erver</w:t>
      </w:r>
      <w:r w:rsidR="00DB7640" w:rsidRPr="00085FF8">
        <w:rPr>
          <w:rFonts w:eastAsia="微軟正黑體" w:hint="eastAsia"/>
        </w:rPr>
        <w:t xml:space="preserve"> and </w:t>
      </w:r>
      <w:r w:rsidR="00FD587D" w:rsidRPr="00085FF8">
        <w:rPr>
          <w:rFonts w:eastAsia="微軟正黑體" w:hint="eastAsia"/>
        </w:rPr>
        <w:t>c</w:t>
      </w:r>
      <w:r w:rsidR="00B75371" w:rsidRPr="00085FF8">
        <w:rPr>
          <w:rFonts w:eastAsia="微軟正黑體" w:hint="eastAsia"/>
        </w:rPr>
        <w:t>lient</w:t>
      </w:r>
      <w:r w:rsidRPr="00085FF8">
        <w:rPr>
          <w:rFonts w:eastAsia="微軟正黑體"/>
        </w:rPr>
        <w:t>.</w:t>
      </w:r>
    </w:p>
    <w:p w:rsidR="00D54AB7" w:rsidRPr="00085FF8" w:rsidRDefault="009148DF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</w:t>
      </w:r>
      <w:r w:rsidR="00151BA2" w:rsidRPr="00085FF8">
        <w:rPr>
          <w:rFonts w:eastAsia="微軟正黑體"/>
        </w:rPr>
        <w:t>MP is based on the exchange of request and response protocol data units (PDUs) between</w:t>
      </w:r>
      <w:r w:rsidR="00151BA2" w:rsidRPr="00085FF8">
        <w:rPr>
          <w:rFonts w:eastAsia="微軟正黑體" w:hint="eastAsia"/>
        </w:rPr>
        <w:t xml:space="preserve"> </w:t>
      </w:r>
      <w:r w:rsidR="00151BA2" w:rsidRPr="00085FF8">
        <w:rPr>
          <w:rFonts w:eastAsia="微軟正黑體"/>
        </w:rPr>
        <w:t xml:space="preserve">the </w:t>
      </w:r>
      <w:r w:rsidR="0094032D" w:rsidRPr="00085FF8">
        <w:rPr>
          <w:rFonts w:eastAsia="微軟正黑體" w:hint="eastAsia"/>
        </w:rPr>
        <w:t>client</w:t>
      </w:r>
      <w:r w:rsidR="00151BA2" w:rsidRPr="00085FF8">
        <w:rPr>
          <w:rFonts w:eastAsia="微軟正黑體"/>
        </w:rPr>
        <w:t xml:space="preserve"> and the </w:t>
      </w:r>
      <w:r w:rsidR="0094032D" w:rsidRPr="00085FF8">
        <w:rPr>
          <w:rFonts w:eastAsia="微軟正黑體" w:hint="eastAsia"/>
        </w:rPr>
        <w:t>server</w:t>
      </w:r>
      <w:r w:rsidR="00151BA2" w:rsidRPr="00085FF8">
        <w:rPr>
          <w:rFonts w:eastAsia="微軟正黑體"/>
        </w:rPr>
        <w:t xml:space="preserve"> o</w:t>
      </w:r>
      <w:r w:rsidR="00B40953" w:rsidRPr="00085FF8">
        <w:rPr>
          <w:rFonts w:eastAsia="微軟正黑體"/>
        </w:rPr>
        <w:t>ver an underlying TCP/IP</w:t>
      </w:r>
      <w:r w:rsidR="00151BA2" w:rsidRPr="00085FF8">
        <w:rPr>
          <w:rFonts w:eastAsia="微軟正黑體"/>
        </w:rPr>
        <w:t xml:space="preserve"> network connection.</w:t>
      </w:r>
      <w:r w:rsidR="00D54AB7" w:rsidRPr="00085FF8">
        <w:rPr>
          <w:rFonts w:eastAsia="微軟正黑體" w:hint="eastAsia"/>
        </w:rPr>
        <w:t xml:space="preserve"> </w:t>
      </w:r>
    </w:p>
    <w:p w:rsidR="00D54AB7" w:rsidRPr="00085FF8" w:rsidRDefault="00D54AB7" w:rsidP="00F56817">
      <w:pPr>
        <w:pStyle w:val="a3"/>
        <w:rPr>
          <w:rFonts w:eastAsia="微軟正黑體"/>
        </w:rPr>
      </w:pPr>
    </w:p>
    <w:p w:rsidR="00FE7807" w:rsidRPr="00085FF8" w:rsidRDefault="009148DF" w:rsidP="00FE7807">
      <w:pPr>
        <w:pStyle w:val="2"/>
        <w:rPr>
          <w:rFonts w:eastAsia="微軟正黑體"/>
        </w:rPr>
      </w:pPr>
      <w:bookmarkStart w:id="7" w:name="_Toc464203009"/>
      <w:r w:rsidRPr="00085FF8">
        <w:rPr>
          <w:rFonts w:eastAsia="微軟正黑體" w:hint="eastAsia"/>
        </w:rPr>
        <w:t>C</w:t>
      </w:r>
      <w:r w:rsidR="00FE7807" w:rsidRPr="00085FF8">
        <w:rPr>
          <w:rFonts w:eastAsia="微軟正黑體" w:hint="eastAsia"/>
        </w:rPr>
        <w:t>MP</w:t>
      </w:r>
      <w:r w:rsidR="00FE7807" w:rsidRPr="00085FF8">
        <w:rPr>
          <w:rFonts w:eastAsia="微軟正黑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085FF8" w:rsidRDefault="00154D0A" w:rsidP="00154D0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n unsigned value with the defined number of octets.</w:t>
            </w:r>
          </w:p>
          <w:p w:rsidR="00202F4B" w:rsidRPr="00085FF8" w:rsidRDefault="00154D0A" w:rsidP="00154D0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he octets will always be transmitted MSB first (Big Endian)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085FF8" w:rsidRDefault="000F7990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085FF8" w:rsidRDefault="000F7990" w:rsidP="000F799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085FF8" w:rsidRDefault="00E558DB" w:rsidP="00E558D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A series of ASCII characters, each character representing a </w:t>
            </w:r>
          </w:p>
          <w:p w:rsidR="00202F4B" w:rsidRPr="00085FF8" w:rsidRDefault="004E30D8" w:rsidP="00E558D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exadecimal</w:t>
            </w:r>
            <w:r w:rsidR="00E558DB" w:rsidRPr="00085FF8">
              <w:rPr>
                <w:rFonts w:eastAsia="微軟正黑體"/>
              </w:rPr>
              <w:t xml:space="preserve"> digit (0 - F) and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085FF8" w:rsidRDefault="00E558DB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octets, not necessarily NULL terminated.</w:t>
            </w:r>
          </w:p>
        </w:tc>
      </w:tr>
      <w:tr w:rsidR="008F34B1" w:rsidRPr="00085FF8" w:rsidTr="00976F67">
        <w:tc>
          <w:tcPr>
            <w:tcW w:w="2093" w:type="dxa"/>
            <w:vAlign w:val="center"/>
          </w:tcPr>
          <w:p w:rsidR="008F34B1" w:rsidRPr="00085FF8" w:rsidRDefault="008F34B1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Octet String</w:t>
            </w:r>
          </w:p>
          <w:p w:rsidR="008F34B1" w:rsidRPr="00085FF8" w:rsidRDefault="008F34B1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085FF8" w:rsidRDefault="00AE4E73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085FF8" w:rsidRDefault="009126B8" w:rsidP="009126B8">
      <w:pPr>
        <w:rPr>
          <w:rFonts w:eastAsia="微軟正黑體"/>
        </w:rPr>
      </w:pPr>
    </w:p>
    <w:p w:rsidR="00BE23AA" w:rsidRPr="00085FF8" w:rsidRDefault="00CB561C" w:rsidP="006A35E8">
      <w:pPr>
        <w:pStyle w:val="2"/>
        <w:rPr>
          <w:rFonts w:eastAsia="微軟正黑體"/>
        </w:rPr>
      </w:pPr>
      <w:bookmarkStart w:id="8" w:name="_Toc464203010"/>
      <w:r w:rsidRPr="00085FF8">
        <w:rPr>
          <w:rFonts w:eastAsia="微軟正黑體" w:hint="eastAsia"/>
        </w:rPr>
        <w:t>C</w:t>
      </w:r>
      <w:r w:rsidR="00CD2661" w:rsidRPr="00085FF8">
        <w:rPr>
          <w:rFonts w:eastAsia="微軟正黑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085FF8" w:rsidTr="00972412">
        <w:tc>
          <w:tcPr>
            <w:tcW w:w="3541" w:type="pct"/>
            <w:gridSpan w:val="4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Body (Optional)</w:t>
            </w:r>
          </w:p>
        </w:tc>
      </w:tr>
      <w:tr w:rsidR="00AA2412" w:rsidRPr="00085FF8" w:rsidTr="00972412">
        <w:tc>
          <w:tcPr>
            <w:tcW w:w="895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Id</w:t>
            </w:r>
          </w:p>
        </w:tc>
        <w:tc>
          <w:tcPr>
            <w:tcW w:w="916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Sequence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Body</w:t>
            </w:r>
          </w:p>
        </w:tc>
      </w:tr>
      <w:tr w:rsidR="00AA2412" w:rsidRPr="00085FF8" w:rsidTr="00972412">
        <w:tc>
          <w:tcPr>
            <w:tcW w:w="895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Length = (Command Length value - 4) Octets</w:t>
            </w:r>
          </w:p>
        </w:tc>
      </w:tr>
    </w:tbl>
    <w:p w:rsidR="00AA2412" w:rsidRPr="00085FF8" w:rsidRDefault="00AA2412" w:rsidP="00AA2412">
      <w:pPr>
        <w:rPr>
          <w:rFonts w:eastAsia="微軟正黑體" w:cs="Times New Roman"/>
          <w:sz w:val="32"/>
          <w:szCs w:val="32"/>
        </w:rPr>
      </w:pPr>
    </w:p>
    <w:p w:rsidR="00AA2412" w:rsidRPr="00085FF8" w:rsidRDefault="000271C7" w:rsidP="006A35E8">
      <w:pPr>
        <w:pStyle w:val="2"/>
        <w:rPr>
          <w:rFonts w:eastAsia="微軟正黑體"/>
        </w:rPr>
      </w:pPr>
      <w:bookmarkStart w:id="9" w:name="_Toc464203011"/>
      <w:r w:rsidRPr="00085FF8">
        <w:rPr>
          <w:rFonts w:eastAsia="微軟正黑體" w:hint="eastAsia"/>
        </w:rPr>
        <w:lastRenderedPageBreak/>
        <w:t>C</w:t>
      </w:r>
      <w:r w:rsidR="00FA2B46" w:rsidRPr="00085FF8">
        <w:rPr>
          <w:rFonts w:eastAsia="微軟正黑體"/>
        </w:rPr>
        <w:t xml:space="preserve">MP </w:t>
      </w:r>
      <w:r w:rsidR="00AA2412" w:rsidRPr="00085FF8">
        <w:rPr>
          <w:rFonts w:eastAsia="微軟正黑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085FF8" w:rsidTr="00B63C56">
        <w:tc>
          <w:tcPr>
            <w:tcW w:w="582" w:type="dxa"/>
            <w:vMerge w:val="restart"/>
          </w:tcPr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H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E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A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E</w:t>
            </w:r>
          </w:p>
          <w:p w:rsidR="00AA2412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085FF8" w:rsidRDefault="003C18B7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 w:hint="eastAsia"/>
                <w:szCs w:val="24"/>
              </w:rPr>
              <w:t>C</w:t>
            </w:r>
            <w:r w:rsidR="001C05F9" w:rsidRPr="00085FF8">
              <w:rPr>
                <w:rFonts w:eastAsia="微軟正黑體" w:cs="Times New Roman"/>
                <w:szCs w:val="24"/>
              </w:rPr>
              <w:t xml:space="preserve">MP </w:t>
            </w:r>
            <w:r w:rsidR="00AA2412" w:rsidRPr="00085FF8">
              <w:rPr>
                <w:rFonts w:eastAsia="微軟正黑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escription</w:t>
            </w:r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085FF8" w:rsidRDefault="002E5C53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length</w:t>
            </w:r>
            <w:r w:rsidRPr="00085FF8">
              <w:rPr>
                <w:rFonts w:eastAsia="微軟正黑體" w:cs="Times New Roman"/>
                <w:szCs w:val="24"/>
              </w:rPr>
              <w:t xml:space="preserve"> field defines the total octet length of the </w:t>
            </w:r>
            <w:r w:rsidR="0058623A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 identifies the particular </w:t>
            </w:r>
            <w:r w:rsidR="0082665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PDU.</w:t>
            </w:r>
          </w:p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unique command identifier is allocated to each </w:t>
            </w:r>
            <w:r w:rsidR="004D79B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quest PDU in the range:</w:t>
            </w:r>
          </w:p>
          <w:p w:rsidR="005D0AB1" w:rsidRPr="00085FF8" w:rsidRDefault="002220D5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00000000 to 0x00000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="00874327" w:rsidRPr="00085FF8">
              <w:rPr>
                <w:rFonts w:eastAsia="微軟正黑體" w:cs="Times New Roman" w:hint="eastAsia"/>
                <w:szCs w:val="24"/>
              </w:rPr>
              <w:t xml:space="preserve"> </w:t>
            </w:r>
            <w:r w:rsidR="005D0AB1" w:rsidRPr="00085FF8">
              <w:rPr>
                <w:rFonts w:eastAsia="微軟正黑體" w:cs="Times New Roman"/>
                <w:szCs w:val="24"/>
              </w:rPr>
              <w:t>FF</w:t>
            </w:r>
          </w:p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unique command identifier is also allocated to each </w:t>
            </w:r>
            <w:r w:rsidR="00B12717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sponse PDU in the range: </w:t>
            </w:r>
          </w:p>
          <w:p w:rsidR="00AA2412" w:rsidRPr="00085FF8" w:rsidRDefault="00762AE6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80000000 to 0x80000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="005D0AB1" w:rsidRPr="00085FF8">
              <w:rPr>
                <w:rFonts w:eastAsia="微軟正黑體" w:cs="Times New Roman"/>
                <w:szCs w:val="24"/>
              </w:rPr>
              <w:t>FF</w:t>
            </w:r>
          </w:p>
          <w:p w:rsidR="00C6420F" w:rsidRPr="00085FF8" w:rsidRDefault="00C6420F" w:rsidP="00363D79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complete list of </w:t>
            </w:r>
            <w:r w:rsidRPr="00085FF8">
              <w:rPr>
                <w:rFonts w:eastAsia="微軟正黑體" w:cs="Times New Roman" w:hint="eastAsia"/>
                <w:szCs w:val="24"/>
              </w:rPr>
              <w:t>C</w:t>
            </w:r>
            <w:r w:rsidRPr="00085FF8">
              <w:rPr>
                <w:rFonts w:eastAsia="微軟正黑體" w:cs="Times New Roman"/>
                <w:szCs w:val="24"/>
              </w:rPr>
              <w:t xml:space="preserve">MP </w:t>
            </w:r>
            <w:r w:rsidRPr="00085FF8">
              <w:rPr>
                <w:rFonts w:eastAsia="微軟正黑體" w:cs="Times New Roman" w:hint="eastAsia"/>
                <w:szCs w:val="24"/>
              </w:rPr>
              <w:t>command</w:t>
            </w:r>
            <w:r w:rsidRPr="00085FF8">
              <w:rPr>
                <w:rFonts w:eastAsia="微軟正黑體" w:cs="Times New Roman"/>
                <w:szCs w:val="24"/>
              </w:rPr>
              <w:t xml:space="preserve"> codes is defined in</w:t>
            </w:r>
            <w:r w:rsidRPr="00085FF8">
              <w:rPr>
                <w:rFonts w:eastAsia="微軟正黑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085FF8">
                <w:rPr>
                  <w:rFonts w:eastAsia="微軟正黑體" w:cs="Times New Roman"/>
                  <w:szCs w:val="24"/>
                </w:rPr>
                <w:t>3.1.2</w:t>
              </w:r>
            </w:fldSimple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085FF8" w:rsidRDefault="0036524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status</w:t>
            </w:r>
            <w:r w:rsidR="00826D4C" w:rsidRPr="00085FF8">
              <w:rPr>
                <w:rFonts w:eastAsia="微軟正黑體" w:cs="Times New Roman"/>
                <w:szCs w:val="24"/>
              </w:rPr>
              <w:t xml:space="preserve"> </w:t>
            </w:r>
            <w:r w:rsidRPr="00085FF8">
              <w:rPr>
                <w:rFonts w:eastAsia="微軟正黑體" w:cs="Times New Roman"/>
                <w:szCs w:val="24"/>
              </w:rPr>
              <w:t xml:space="preserve">field indicates the </w:t>
            </w:r>
            <w:r w:rsidR="00825D59" w:rsidRPr="00085FF8">
              <w:rPr>
                <w:rFonts w:eastAsia="微軟正黑體" w:cs="Times New Roman"/>
                <w:szCs w:val="24"/>
              </w:rPr>
              <w:t>success or failure of a</w:t>
            </w:r>
            <w:r w:rsidR="00826D4C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68466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quest.</w:t>
            </w:r>
          </w:p>
          <w:p w:rsidR="00365248" w:rsidRPr="00085FF8" w:rsidRDefault="00826D4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It is relevant only in the </w:t>
            </w:r>
            <w:r w:rsidR="0068466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response PDU and it</w:t>
            </w:r>
            <w:r w:rsidR="00E40912" w:rsidRPr="00085FF8">
              <w:rPr>
                <w:rFonts w:eastAsia="微軟正黑體" w:cs="Times New Roman"/>
                <w:szCs w:val="24"/>
              </w:rPr>
              <w:t xml:space="preserve"> must contain a NULL value in a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C914F8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request PDU.</w:t>
            </w:r>
          </w:p>
          <w:p w:rsidR="00AA2412" w:rsidRPr="00085FF8" w:rsidRDefault="00365248" w:rsidP="0024576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complete list of </w:t>
            </w:r>
            <w:r w:rsidR="00C914F8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085FF8">
                <w:rPr>
                  <w:rFonts w:eastAsia="微軟正黑體" w:cs="Times New Roman"/>
                  <w:szCs w:val="24"/>
                </w:rPr>
                <w:t>3.1.3</w:t>
              </w:r>
            </w:fldSimple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is field contains a sequence number which allows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s to be exchanged asynchronously.</w:t>
            </w:r>
          </w:p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sequence number</w:t>
            </w:r>
            <w:r w:rsidR="00EF63E9" w:rsidRPr="00085FF8">
              <w:rPr>
                <w:rFonts w:eastAsia="微軟正黑體" w:cs="Times New Roman"/>
                <w:szCs w:val="24"/>
              </w:rPr>
              <w:t xml:space="preserve"> </w:t>
            </w:r>
            <w:r w:rsidRPr="00085FF8">
              <w:rPr>
                <w:rFonts w:eastAsia="微軟正黑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085FF8">
              <w:rPr>
                <w:rFonts w:eastAsia="微軟正黑體" w:cs="Times New Roman"/>
                <w:szCs w:val="24"/>
              </w:rPr>
              <w:t xml:space="preserve">associated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response PDU.</w:t>
            </w:r>
          </w:p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sequence number</w:t>
            </w:r>
            <w:r w:rsidRPr="00085FF8">
              <w:rPr>
                <w:rFonts w:eastAsia="微軟正黑體" w:cs="Times New Roman"/>
                <w:szCs w:val="24"/>
              </w:rPr>
              <w:t xml:space="preserve"> may range from:</w:t>
            </w:r>
          </w:p>
          <w:p w:rsidR="00AA2412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00000001 to 0x7FFFFFFF.</w:t>
            </w:r>
          </w:p>
        </w:tc>
      </w:tr>
      <w:tr w:rsidR="00AA2412" w:rsidRPr="00085FF8" w:rsidTr="00E86CD8">
        <w:tc>
          <w:tcPr>
            <w:tcW w:w="582" w:type="dxa"/>
            <w:vMerge w:val="restart"/>
          </w:tcPr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B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O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</w:t>
            </w:r>
          </w:p>
          <w:p w:rsidR="00AA2412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085FF8" w:rsidRDefault="00BD7EE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A list of mandatory parameters corresponding to that</w:t>
            </w:r>
            <w:r w:rsidR="00837C9C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 defined in the</w:t>
            </w:r>
            <w:r w:rsidR="00CB7AAA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.</w:t>
            </w:r>
          </w:p>
        </w:tc>
      </w:tr>
      <w:tr w:rsidR="00AA2412" w:rsidRPr="00085FF8" w:rsidTr="00972412">
        <w:trPr>
          <w:trHeight w:val="960"/>
        </w:trPr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085FF8" w:rsidRDefault="00C6730D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list of Optional Parameters corresponding to that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 defined in the</w:t>
            </w:r>
            <w:r w:rsidR="00701C85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</w:t>
            </w:r>
            <w:r w:rsidR="002A5352" w:rsidRPr="00085FF8">
              <w:rPr>
                <w:rFonts w:eastAsia="微軟正黑體" w:cs="Times New Roman"/>
                <w:szCs w:val="24"/>
              </w:rPr>
              <w:t>.</w:t>
            </w:r>
            <w:r w:rsidRPr="00085FF8">
              <w:rPr>
                <w:rFonts w:eastAsia="微軟正黑體" w:cs="Times New Roman"/>
                <w:szCs w:val="24"/>
              </w:rPr>
              <w:t xml:space="preserve"> </w:t>
            </w:r>
          </w:p>
        </w:tc>
      </w:tr>
    </w:tbl>
    <w:p w:rsidR="00AA2412" w:rsidRPr="00085FF8" w:rsidRDefault="00AA2412" w:rsidP="00AA2412">
      <w:pPr>
        <w:rPr>
          <w:rFonts w:eastAsia="微軟正黑體" w:cs="Times New Roman"/>
          <w:sz w:val="32"/>
          <w:szCs w:val="32"/>
        </w:rPr>
      </w:pPr>
    </w:p>
    <w:p w:rsidR="00BE23AA" w:rsidRPr="00085FF8" w:rsidRDefault="001D06A3" w:rsidP="006A35E8">
      <w:pPr>
        <w:pStyle w:val="2"/>
        <w:rPr>
          <w:rFonts w:eastAsia="微軟正黑體"/>
        </w:rPr>
      </w:pPr>
      <w:bookmarkStart w:id="10" w:name="_Toc464203012"/>
      <w:r w:rsidRPr="00085FF8">
        <w:rPr>
          <w:rFonts w:eastAsia="微軟正黑體"/>
        </w:rPr>
        <w:t>CMP</w:t>
      </w:r>
      <w:r w:rsidR="00A71D5D" w:rsidRPr="00085FF8">
        <w:rPr>
          <w:rFonts w:eastAsia="微軟正黑體"/>
        </w:rPr>
        <w:t xml:space="preserve"> Session Description</w:t>
      </w:r>
      <w:bookmarkEnd w:id="10"/>
    </w:p>
    <w:p w:rsidR="00E31514" w:rsidRPr="00085FF8" w:rsidRDefault="000B12E4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session between a</w:t>
      </w:r>
      <w:r w:rsidR="00E31514" w:rsidRPr="00085FF8">
        <w:rPr>
          <w:rFonts w:eastAsia="微軟正黑體"/>
        </w:rPr>
        <w:t xml:space="preserve"> </w:t>
      </w:r>
      <w:r w:rsidR="006F6406" w:rsidRPr="00085FF8">
        <w:rPr>
          <w:rFonts w:eastAsia="微軟正黑體" w:hint="eastAsia"/>
        </w:rPr>
        <w:t>server</w:t>
      </w:r>
      <w:r w:rsidR="00E31514" w:rsidRPr="00085FF8">
        <w:rPr>
          <w:rFonts w:eastAsia="微軟正黑體"/>
        </w:rPr>
        <w:t xml:space="preserve"> an</w:t>
      </w:r>
      <w:r w:rsidRPr="00085FF8">
        <w:rPr>
          <w:rFonts w:eastAsia="微軟正黑體"/>
        </w:rPr>
        <w:t>d a</w:t>
      </w:r>
      <w:r w:rsidR="00E31514" w:rsidRPr="00085FF8">
        <w:rPr>
          <w:rFonts w:eastAsia="微軟正黑體"/>
        </w:rPr>
        <w:t xml:space="preserve"> </w:t>
      </w:r>
      <w:r w:rsidR="006F6406" w:rsidRPr="00085FF8">
        <w:rPr>
          <w:rFonts w:eastAsia="微軟正黑體" w:hint="eastAsia"/>
        </w:rPr>
        <w:t>client</w:t>
      </w:r>
      <w:r w:rsidR="00E31514" w:rsidRPr="00085FF8">
        <w:rPr>
          <w:rFonts w:eastAsia="微軟正黑體"/>
        </w:rPr>
        <w:t xml:space="preserve"> is initiated by the </w:t>
      </w:r>
      <w:r w:rsidR="001A7DB1" w:rsidRPr="00085FF8">
        <w:rPr>
          <w:rFonts w:eastAsia="微軟正黑體" w:hint="eastAsia"/>
        </w:rPr>
        <w:t>client</w:t>
      </w:r>
      <w:r w:rsidR="00E31514" w:rsidRPr="00085FF8">
        <w:rPr>
          <w:rFonts w:eastAsia="微軟正黑體"/>
        </w:rPr>
        <w:t xml:space="preserve"> first establishing</w:t>
      </w:r>
      <w:r w:rsidR="003609D3" w:rsidRPr="00085FF8">
        <w:rPr>
          <w:rFonts w:eastAsia="微軟正黑體"/>
        </w:rPr>
        <w:t xml:space="preserve"> </w:t>
      </w:r>
      <w:r w:rsidR="00E31514" w:rsidRPr="00085FF8">
        <w:rPr>
          <w:rFonts w:eastAsia="微軟正黑體"/>
        </w:rPr>
        <w:t xml:space="preserve">a </w:t>
      </w:r>
      <w:r w:rsidR="003609D3" w:rsidRPr="00085FF8">
        <w:rPr>
          <w:rFonts w:eastAsia="微軟正黑體"/>
        </w:rPr>
        <w:t xml:space="preserve">network connection with the </w:t>
      </w:r>
      <w:r w:rsidR="001A7DB1" w:rsidRPr="00085FF8">
        <w:rPr>
          <w:rFonts w:eastAsia="微軟正黑體" w:hint="eastAsia"/>
        </w:rPr>
        <w:t>server</w:t>
      </w:r>
      <w:r w:rsidR="003609D3" w:rsidRPr="00085FF8">
        <w:rPr>
          <w:rFonts w:eastAsia="微軟正黑體"/>
        </w:rPr>
        <w:t xml:space="preserve"> and then issuing a</w:t>
      </w:r>
      <w:r w:rsidR="00E31514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="00CF2C80" w:rsidRPr="00085FF8">
        <w:rPr>
          <w:rFonts w:eastAsia="微軟正黑體"/>
        </w:rPr>
        <w:t xml:space="preserve"> Bind request to open a</w:t>
      </w:r>
      <w:r w:rsidR="003609D3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="003609D3" w:rsidRPr="00085FF8">
        <w:rPr>
          <w:rFonts w:eastAsia="微軟正黑體"/>
        </w:rPr>
        <w:t xml:space="preserve"> </w:t>
      </w:r>
      <w:r w:rsidR="00E31514" w:rsidRPr="00085FF8">
        <w:rPr>
          <w:rFonts w:eastAsia="微軟正黑體"/>
        </w:rPr>
        <w:t>session.</w:t>
      </w:r>
    </w:p>
    <w:p w:rsidR="00CC7CA6" w:rsidRPr="00085FF8" w:rsidRDefault="003715C1" w:rsidP="005C1383">
      <w:pPr>
        <w:jc w:val="center"/>
        <w:rPr>
          <w:rFonts w:eastAsia="微軟正黑體" w:cs="Times New Roman"/>
          <w:sz w:val="32"/>
          <w:szCs w:val="32"/>
        </w:rPr>
      </w:pPr>
      <w:r w:rsidRPr="00085FF8">
        <w:rPr>
          <w:rFonts w:eastAsia="微軟正黑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085FF8" w:rsidRDefault="00756CB9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MP Client</w:t>
      </w:r>
      <w:r w:rsidR="00CD3D34" w:rsidRPr="00085FF8">
        <w:rPr>
          <w:rFonts w:eastAsia="微軟正黑體"/>
        </w:rPr>
        <w:t xml:space="preserve"> and </w:t>
      </w:r>
      <w:r w:rsidRPr="00085FF8">
        <w:rPr>
          <w:rFonts w:eastAsia="微軟正黑體" w:hint="eastAsia"/>
        </w:rPr>
        <w:t>CMP</w:t>
      </w:r>
      <w:r w:rsidR="00CD3D34" w:rsidRPr="00085FF8">
        <w:rPr>
          <w:rFonts w:eastAsia="微軟正黑體"/>
        </w:rPr>
        <w:t xml:space="preserve"> Server entire communication process, mainly divided into Bind, </w:t>
      </w:r>
      <w:r w:rsidR="0005163A" w:rsidRPr="00085FF8">
        <w:rPr>
          <w:rFonts w:eastAsia="微軟正黑體" w:hint="eastAsia"/>
        </w:rPr>
        <w:t>Commands</w:t>
      </w:r>
      <w:r w:rsidR="00CD3D34" w:rsidRPr="00085FF8">
        <w:rPr>
          <w:rFonts w:eastAsia="微軟正黑體"/>
        </w:rPr>
        <w:t>, Unbind three parts</w:t>
      </w:r>
      <w:r w:rsidR="00CD3D34" w:rsidRPr="00085FF8">
        <w:rPr>
          <w:rFonts w:eastAsia="微軟正黑體" w:hint="eastAsia"/>
        </w:rPr>
        <w:t>.</w:t>
      </w:r>
    </w:p>
    <w:p w:rsidR="00C667C9" w:rsidRPr="00085FF8" w:rsidRDefault="00C667C9" w:rsidP="00DA7B1B">
      <w:pPr>
        <w:rPr>
          <w:rFonts w:eastAsia="微軟正黑體"/>
        </w:rPr>
      </w:pPr>
    </w:p>
    <w:p w:rsidR="00096C6B" w:rsidRPr="00085FF8" w:rsidRDefault="001D06A3" w:rsidP="006A35E8">
      <w:pPr>
        <w:pStyle w:val="2"/>
        <w:rPr>
          <w:rFonts w:eastAsia="微軟正黑體"/>
        </w:rPr>
      </w:pPr>
      <w:bookmarkStart w:id="11" w:name="_Toc464203013"/>
      <w:r w:rsidRPr="00085FF8">
        <w:rPr>
          <w:rFonts w:eastAsia="微軟正黑體"/>
        </w:rPr>
        <w:t>CMP</w:t>
      </w:r>
      <w:r w:rsidR="00096C6B" w:rsidRPr="00085FF8">
        <w:rPr>
          <w:rFonts w:eastAsia="微軟正黑體"/>
        </w:rPr>
        <w:t xml:space="preserve"> PDU Definition</w:t>
      </w:r>
      <w:bookmarkEnd w:id="11"/>
    </w:p>
    <w:p w:rsidR="00727373" w:rsidRPr="00085FF8" w:rsidRDefault="00727373" w:rsidP="00FA0EF4">
      <w:pPr>
        <w:pStyle w:val="3"/>
        <w:rPr>
          <w:rFonts w:eastAsia="微軟正黑體"/>
        </w:rPr>
      </w:pPr>
      <w:bookmarkStart w:id="12" w:name="_Toc464203014"/>
      <w:r w:rsidRPr="00085FF8">
        <w:rPr>
          <w:rFonts w:eastAsia="微軟正黑體"/>
        </w:rPr>
        <w:t xml:space="preserve">Bind </w:t>
      </w:r>
      <w:r w:rsidR="0078757B" w:rsidRPr="00085FF8">
        <w:rPr>
          <w:rFonts w:eastAsia="微軟正黑體"/>
        </w:rPr>
        <w:t xml:space="preserve">request </w:t>
      </w:r>
      <w:r w:rsidRPr="00085FF8">
        <w:rPr>
          <w:rFonts w:eastAsia="微軟正黑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085FF8" w:rsidTr="00A928F5">
        <w:tc>
          <w:tcPr>
            <w:tcW w:w="530" w:type="dxa"/>
            <w:vMerge w:val="restart"/>
            <w:vAlign w:val="center"/>
          </w:tcPr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085FF8" w:rsidRDefault="0011106E" w:rsidP="002E1EB2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085FF8" w:rsidRDefault="0011106E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D56DB" w:rsidRPr="00085FF8" w:rsidRDefault="0011106E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085FF8" w:rsidRDefault="005F117D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085FF8" w:rsidRDefault="00F06212" w:rsidP="002E1EB2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085FF8" w:rsidRDefault="00063264" w:rsidP="0084615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706B04" w:rsidP="00FA0EF4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Set</w:t>
            </w:r>
            <w:r w:rsidR="00BA0874" w:rsidRPr="00085FF8">
              <w:rPr>
                <w:rFonts w:eastAsia="微軟正黑體" w:hint="eastAsia"/>
              </w:rPr>
              <w:t xml:space="preserve"> </w:t>
            </w:r>
            <w:r w:rsidR="0093245C" w:rsidRPr="00085FF8">
              <w:rPr>
                <w:rFonts w:eastAsia="微軟正黑體" w:hint="eastAsia"/>
                <w:noProof/>
              </w:rPr>
              <w:t xml:space="preserve">the </w:t>
            </w:r>
            <w:r w:rsidR="00D46BC8" w:rsidRPr="00085FF8">
              <w:rPr>
                <w:rFonts w:eastAsia="微軟正黑體"/>
                <w:noProof/>
              </w:rPr>
              <w:t>overall</w:t>
            </w:r>
            <w:r w:rsidR="00D46BC8"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085FF8" w:rsidRDefault="002A4BD9" w:rsidP="005A4706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BA0874" w:rsidP="004550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D46BC8" w:rsidRPr="00085FF8">
              <w:rPr>
                <w:rFonts w:eastAsia="微軟正黑體"/>
                <w:noProof/>
              </w:rPr>
              <w:t>alue</w:t>
            </w:r>
            <w:r w:rsidR="00D46BC8" w:rsidRPr="00085FF8">
              <w:rPr>
                <w:rFonts w:eastAsia="微軟正黑體"/>
              </w:rPr>
              <w:t xml:space="preserve"> corresponding to</w:t>
            </w:r>
            <w:r w:rsidR="00AB3792" w:rsidRPr="00085FF8">
              <w:rPr>
                <w:rFonts w:eastAsia="微軟正黑體"/>
              </w:rPr>
              <w:t xml:space="preserve"> the</w:t>
            </w:r>
            <w:r w:rsidR="00D46BC8" w:rsidRPr="00085FF8">
              <w:rPr>
                <w:rFonts w:eastAsia="微軟正黑體"/>
              </w:rPr>
              <w:t xml:space="preserve"> </w:t>
            </w:r>
            <w:r w:rsidR="00455012" w:rsidRPr="00085FF8">
              <w:rPr>
                <w:rFonts w:eastAsia="微軟正黑體" w:hint="eastAsia"/>
                <w:noProof/>
              </w:rPr>
              <w:t>b</w:t>
            </w:r>
            <w:r w:rsidR="00455012" w:rsidRPr="00085FF8">
              <w:rPr>
                <w:rFonts w:eastAsia="微軟正黑體"/>
                <w:noProof/>
              </w:rPr>
              <w:t>ind</w:t>
            </w:r>
            <w:r w:rsidR="00516369" w:rsidRPr="00085FF8">
              <w:rPr>
                <w:rFonts w:eastAsia="微軟正黑體"/>
                <w:noProof/>
              </w:rPr>
              <w:t>ing</w:t>
            </w:r>
            <w:r w:rsidR="00455012" w:rsidRPr="00085FF8">
              <w:rPr>
                <w:rFonts w:eastAsia="微軟正黑體" w:hint="eastAsia"/>
              </w:rPr>
              <w:t xml:space="preserve"> </w:t>
            </w:r>
            <w:r w:rsidR="00D46BC8" w:rsidRPr="00085FF8">
              <w:rPr>
                <w:rFonts w:eastAsia="微軟正黑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085FF8" w:rsidRDefault="002A4BD9" w:rsidP="00A73996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79291B" w:rsidP="00C636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085FF8" w:rsidRDefault="002A4BD9" w:rsidP="00A73996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D46BC8" w:rsidP="001A32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 sequence number.</w:t>
            </w:r>
          </w:p>
          <w:p w:rsidR="00D46BC8" w:rsidRPr="00085FF8" w:rsidRDefault="009A2790" w:rsidP="005B0F3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he associated 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46BC8" w:rsidRPr="00085FF8">
              <w:rPr>
                <w:rFonts w:eastAsia="微軟正黑體"/>
              </w:rPr>
              <w:t>resp</w:t>
            </w:r>
            <w:r w:rsidR="00D46BC8" w:rsidRPr="00085FF8">
              <w:rPr>
                <w:rFonts w:eastAsia="微軟正黑體" w:hint="eastAsia"/>
              </w:rPr>
              <w:t xml:space="preserve">onse </w:t>
            </w:r>
            <w:r w:rsidR="00D46BC8" w:rsidRPr="00085FF8">
              <w:rPr>
                <w:rFonts w:eastAsia="微軟正黑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085FF8" w:rsidRDefault="002A4BD9" w:rsidP="00A003C2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6344BA" w:rsidRPr="00085FF8" w:rsidTr="00E142AC">
        <w:trPr>
          <w:trHeight w:val="2880"/>
        </w:trPr>
        <w:tc>
          <w:tcPr>
            <w:tcW w:w="530" w:type="dxa"/>
            <w:vAlign w:val="center"/>
          </w:tcPr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085FF8" w:rsidRDefault="006344BA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60" w:type="dxa"/>
          </w:tcPr>
          <w:p w:rsidR="006344BA" w:rsidRPr="00085FF8" w:rsidRDefault="006344B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6344BA" w:rsidRPr="00085FF8" w:rsidRDefault="00896B9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</w:t>
            </w:r>
            <w:r w:rsidRPr="00085FF8">
              <w:rPr>
                <w:rFonts w:eastAsia="微軟正黑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B62835" w:rsidRPr="00085FF8" w:rsidRDefault="00B62835" w:rsidP="00014FCD">
      <w:pPr>
        <w:rPr>
          <w:rFonts w:eastAsia="微軟正黑體" w:cs="Times New Roman"/>
          <w:sz w:val="32"/>
          <w:szCs w:val="32"/>
        </w:rPr>
      </w:pPr>
    </w:p>
    <w:p w:rsidR="00A359B6" w:rsidRPr="00085FF8" w:rsidRDefault="00A359B6" w:rsidP="00FA0EF4">
      <w:pPr>
        <w:pStyle w:val="3"/>
        <w:rPr>
          <w:rFonts w:eastAsia="微軟正黑體"/>
        </w:rPr>
      </w:pPr>
      <w:bookmarkStart w:id="13" w:name="_Toc464203015"/>
      <w:r w:rsidRPr="00085FF8">
        <w:rPr>
          <w:rFonts w:eastAsia="微軟正黑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085FF8" w:rsidTr="00B86613">
        <w:tc>
          <w:tcPr>
            <w:tcW w:w="524" w:type="dxa"/>
            <w:vMerge w:val="restart"/>
          </w:tcPr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687E6E" w:rsidP="001A128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86613" w:rsidRPr="00085FF8">
              <w:rPr>
                <w:rFonts w:eastAsia="微軟正黑體"/>
                <w:noProof/>
              </w:rPr>
              <w:t>alue</w:t>
            </w:r>
            <w:r w:rsidR="00B86613" w:rsidRPr="00085FF8">
              <w:rPr>
                <w:rFonts w:eastAsia="微軟正黑體"/>
              </w:rPr>
              <w:t xml:space="preserve"> corresponding to</w:t>
            </w:r>
            <w:r w:rsidR="00706B04" w:rsidRPr="00085FF8">
              <w:rPr>
                <w:rFonts w:eastAsia="微軟正黑體"/>
              </w:rPr>
              <w:t xml:space="preserve"> the</w:t>
            </w:r>
            <w:r w:rsidR="00B86613" w:rsidRPr="00085FF8">
              <w:rPr>
                <w:rFonts w:eastAsia="微軟正黑體"/>
              </w:rPr>
              <w:t xml:space="preserve"> </w:t>
            </w:r>
            <w:r w:rsidR="00B86613" w:rsidRPr="00085FF8">
              <w:rPr>
                <w:rFonts w:eastAsia="微軟正黑體"/>
                <w:noProof/>
              </w:rPr>
              <w:t>bind</w:t>
            </w:r>
            <w:r w:rsidRPr="00085FF8">
              <w:rPr>
                <w:rFonts w:eastAsia="微軟正黑體"/>
                <w:noProof/>
              </w:rPr>
              <w:t>ing</w:t>
            </w:r>
            <w:r w:rsidR="00B86613" w:rsidRPr="00085FF8">
              <w:rPr>
                <w:rFonts w:eastAsia="微軟正黑體" w:hint="eastAsia"/>
              </w:rPr>
              <w:t xml:space="preserve"> </w:t>
            </w:r>
            <w:r w:rsidR="00B86613" w:rsidRPr="00085FF8">
              <w:rPr>
                <w:rFonts w:eastAsia="微軟正黑體"/>
              </w:rPr>
              <w:t>resp</w:t>
            </w:r>
            <w:r w:rsidR="00B86613" w:rsidRPr="00085FF8">
              <w:rPr>
                <w:rFonts w:eastAsia="微軟正黑體" w:hint="eastAsia"/>
              </w:rPr>
              <w:t>onse</w:t>
            </w:r>
            <w:r w:rsidR="00B86613" w:rsidRPr="00085FF8">
              <w:rPr>
                <w:rFonts w:eastAsia="微軟正黑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0936F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713D9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equence</w:t>
            </w:r>
            <w:r w:rsidRPr="00085FF8">
              <w:rPr>
                <w:rFonts w:eastAsia="微軟正黑體"/>
              </w:rPr>
              <w:t xml:space="preserve"> number of original 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E3668C" w:rsidRPr="00085FF8" w:rsidTr="00B86613">
        <w:tc>
          <w:tcPr>
            <w:tcW w:w="524" w:type="dxa"/>
            <w:vMerge w:val="restart"/>
          </w:tcPr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085FF8" w:rsidRDefault="00D134F1" w:rsidP="009233ED">
            <w:pPr>
              <w:rPr>
                <w:rFonts w:eastAsia="微軟正黑體"/>
              </w:rPr>
            </w:pPr>
          </w:p>
        </w:tc>
        <w:tc>
          <w:tcPr>
            <w:tcW w:w="776" w:type="dxa"/>
            <w:vAlign w:val="center"/>
          </w:tcPr>
          <w:p w:rsidR="00D134F1" w:rsidRPr="00085FF8" w:rsidRDefault="00D134F1" w:rsidP="00E94238">
            <w:pPr>
              <w:jc w:val="center"/>
              <w:rPr>
                <w:rFonts w:eastAsia="微軟正黑體"/>
              </w:rPr>
            </w:pPr>
          </w:p>
        </w:tc>
        <w:tc>
          <w:tcPr>
            <w:tcW w:w="924" w:type="dxa"/>
            <w:vAlign w:val="center"/>
          </w:tcPr>
          <w:p w:rsidR="00D134F1" w:rsidRPr="00085FF8" w:rsidRDefault="00D134F1" w:rsidP="007F4980">
            <w:pPr>
              <w:jc w:val="center"/>
              <w:rPr>
                <w:rFonts w:eastAsia="微軟正黑體"/>
              </w:rPr>
            </w:pPr>
          </w:p>
        </w:tc>
        <w:tc>
          <w:tcPr>
            <w:tcW w:w="3330" w:type="dxa"/>
            <w:vAlign w:val="center"/>
          </w:tcPr>
          <w:p w:rsidR="00330128" w:rsidRPr="00085FF8" w:rsidRDefault="00330128" w:rsidP="00150AB3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134F1" w:rsidRPr="00085FF8" w:rsidRDefault="00D134F1" w:rsidP="00E01E24">
            <w:pPr>
              <w:jc w:val="center"/>
              <w:rPr>
                <w:rFonts w:eastAsia="微軟正黑體"/>
              </w:rPr>
            </w:pPr>
          </w:p>
        </w:tc>
      </w:tr>
      <w:tr w:rsidR="00E3668C" w:rsidRPr="00085FF8" w:rsidTr="00B86613">
        <w:tc>
          <w:tcPr>
            <w:tcW w:w="524" w:type="dxa"/>
            <w:vMerge/>
          </w:tcPr>
          <w:p w:rsidR="00D134F1" w:rsidRPr="00085FF8" w:rsidRDefault="00D134F1" w:rsidP="00972412">
            <w:pPr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085FF8" w:rsidRDefault="00D134F1" w:rsidP="009233ED">
            <w:pPr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085FF8" w:rsidRDefault="00D134F1" w:rsidP="00E94238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085FF8" w:rsidRDefault="00D134F1" w:rsidP="00B12F3B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085FF8" w:rsidRDefault="00773896" w:rsidP="00150AB3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134F1" w:rsidRPr="00085FF8" w:rsidRDefault="00D134F1" w:rsidP="00E01E24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</w:tr>
    </w:tbl>
    <w:p w:rsidR="00D134F1" w:rsidRPr="00085FF8" w:rsidRDefault="00D134F1" w:rsidP="00D134F1">
      <w:pPr>
        <w:rPr>
          <w:rFonts w:eastAsia="微軟正黑體" w:cs="Times New Roman"/>
          <w:sz w:val="32"/>
          <w:szCs w:val="32"/>
        </w:rPr>
      </w:pPr>
    </w:p>
    <w:p w:rsidR="00966617" w:rsidRPr="00085FF8" w:rsidRDefault="00966617" w:rsidP="00966617">
      <w:pPr>
        <w:pStyle w:val="3"/>
        <w:rPr>
          <w:rFonts w:eastAsia="微軟正黑體"/>
        </w:rPr>
      </w:pPr>
      <w:bookmarkStart w:id="14" w:name="_Toc464203016"/>
      <w:r w:rsidRPr="00085FF8">
        <w:rPr>
          <w:rFonts w:eastAsia="微軟正黑體" w:hint="eastAsia"/>
        </w:rPr>
        <w:t>Initial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/>
          <w:noProof/>
        </w:rPr>
        <w:t>request</w:t>
      </w:r>
      <w:r w:rsidRPr="00085FF8">
        <w:rPr>
          <w:rFonts w:eastAsia="微軟正黑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085FF8" w:rsidTr="00BE08C1">
        <w:tc>
          <w:tcPr>
            <w:tcW w:w="445" w:type="dxa"/>
            <w:vMerge w:val="restart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CB452D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773531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773531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CB452D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CB452D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5E238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="005E238A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CB452D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CB452D" w:rsidRPr="00085FF8" w:rsidTr="00BE08C1">
        <w:tc>
          <w:tcPr>
            <w:tcW w:w="445" w:type="dxa"/>
            <w:vMerge w:val="restart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085FF8" w:rsidRDefault="0071279C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</w:t>
            </w:r>
            <w:r w:rsidR="008970F9" w:rsidRPr="00085FF8">
              <w:rPr>
                <w:rFonts w:eastAsia="微軟正黑體" w:hint="eastAsia"/>
              </w:rPr>
              <w:t xml:space="preserve"> </w:t>
            </w:r>
            <w:r w:rsidR="000D5134" w:rsidRPr="00085FF8">
              <w:rPr>
                <w:rFonts w:eastAsia="微軟正黑體" w:hint="eastAsia"/>
              </w:rPr>
              <w:t>T</w:t>
            </w:r>
            <w:r w:rsidR="00CB452D" w:rsidRPr="00085FF8">
              <w:rPr>
                <w:rFonts w:eastAsia="微軟正黑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085FF8" w:rsidRDefault="00955B51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266CD2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747BA5" w:rsidRPr="00085FF8" w:rsidRDefault="00747BA5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7854008 \r \h  \* MERGEFORMAT ">
              <w:r w:rsidR="008772B8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</w:tr>
    </w:tbl>
    <w:p w:rsidR="00966617" w:rsidRPr="00085FF8" w:rsidRDefault="00966617" w:rsidP="00D134F1">
      <w:pPr>
        <w:rPr>
          <w:rFonts w:eastAsia="微軟正黑體" w:cs="Times New Roman"/>
          <w:sz w:val="32"/>
          <w:szCs w:val="32"/>
        </w:rPr>
      </w:pPr>
    </w:p>
    <w:p w:rsidR="00316729" w:rsidRPr="00085FF8" w:rsidRDefault="00316729" w:rsidP="00316729">
      <w:pPr>
        <w:pStyle w:val="3"/>
        <w:rPr>
          <w:rFonts w:eastAsia="微軟正黑體"/>
        </w:rPr>
      </w:pPr>
      <w:bookmarkStart w:id="15" w:name="_Toc464203017"/>
      <w:r w:rsidRPr="00085FF8">
        <w:rPr>
          <w:rFonts w:eastAsia="微軟正黑體" w:hint="eastAsia"/>
        </w:rPr>
        <w:t>Initial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085FF8" w:rsidTr="00BE08C1">
        <w:tc>
          <w:tcPr>
            <w:tcW w:w="446" w:type="dxa"/>
            <w:vMerge w:val="restart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32614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C21452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C21452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32614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32614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4D414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4D4141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32614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5B6D43" w:rsidRPr="00085FF8" w:rsidTr="004E306B">
        <w:tc>
          <w:tcPr>
            <w:tcW w:w="446" w:type="dxa"/>
            <w:vMerge w:val="restart"/>
          </w:tcPr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085FF8" w:rsidRDefault="005B6D43" w:rsidP="004E306B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085FF8" w:rsidRDefault="005B6D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085FF8" w:rsidRDefault="005B6D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34" w:type="dxa"/>
          </w:tcPr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5B6D43" w:rsidRPr="00085FF8" w:rsidRDefault="005B6D43" w:rsidP="00541EA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Information of </w:t>
            </w:r>
            <w:r w:rsidR="00541EAD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085FF8" w:rsidRDefault="002A4BD9" w:rsidP="00BE08C1">
            <w:pPr>
              <w:jc w:val="center"/>
              <w:rPr>
                <w:rFonts w:eastAsia="微軟正黑體"/>
              </w:rPr>
            </w:pPr>
            <w:fldSimple w:instr=" REF _Ref437854020 \r \h  \* MERGEFORMAT ">
              <w:r w:rsidR="008772B8" w:rsidRPr="00085FF8">
                <w:rPr>
                  <w:rFonts w:eastAsia="微軟正黑體"/>
                </w:rPr>
                <w:t>3.2.2</w:t>
              </w:r>
            </w:fldSimple>
          </w:p>
        </w:tc>
      </w:tr>
      <w:tr w:rsidR="00326143" w:rsidRPr="00085FF8" w:rsidTr="004E306B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4E306B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</w:tr>
    </w:tbl>
    <w:p w:rsidR="00316729" w:rsidRPr="00085FF8" w:rsidRDefault="00316729" w:rsidP="00D134F1">
      <w:pPr>
        <w:rPr>
          <w:rFonts w:eastAsia="微軟正黑體" w:cs="Times New Roman"/>
          <w:sz w:val="32"/>
          <w:szCs w:val="32"/>
        </w:rPr>
      </w:pPr>
    </w:p>
    <w:p w:rsidR="001458D8" w:rsidRPr="00085FF8" w:rsidRDefault="001458D8" w:rsidP="001458D8">
      <w:pPr>
        <w:pStyle w:val="3"/>
        <w:rPr>
          <w:rFonts w:eastAsia="微軟正黑體"/>
        </w:rPr>
      </w:pPr>
      <w:bookmarkStart w:id="16" w:name="_Toc464203018"/>
      <w:r w:rsidRPr="00085FF8">
        <w:rPr>
          <w:rFonts w:eastAsia="微軟正黑體" w:hint="eastAsia"/>
        </w:rPr>
        <w:t>Sign up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/>
          <w:noProof/>
        </w:rPr>
        <w:t>request</w:t>
      </w:r>
      <w:r w:rsidRPr="00085FF8">
        <w:rPr>
          <w:rFonts w:eastAsia="微軟正黑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085FF8" w:rsidTr="006B7354">
        <w:tc>
          <w:tcPr>
            <w:tcW w:w="445" w:type="dxa"/>
            <w:vMerge w:val="restart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3F6EB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BA3FCF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BA3FCF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3F6EB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3F6EB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D92EF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="00D92EF8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3F6EB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F6EB9" w:rsidRPr="00085FF8" w:rsidTr="006B7354">
        <w:tc>
          <w:tcPr>
            <w:tcW w:w="445" w:type="dxa"/>
            <w:vMerge w:val="restart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085FF8" w:rsidRDefault="00D861CF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</w:t>
            </w:r>
            <w:r w:rsidR="003F6EB9" w:rsidRPr="00085FF8">
              <w:rPr>
                <w:rFonts w:eastAsia="微軟正黑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4A4DB1" w:rsidRPr="00085FF8" w:rsidRDefault="004A4DB1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085FF8" w:rsidRDefault="002A4BD9" w:rsidP="005B78AD">
            <w:pPr>
              <w:jc w:val="center"/>
              <w:rPr>
                <w:rFonts w:eastAsia="微軟正黑體"/>
              </w:rPr>
            </w:pPr>
            <w:fldSimple w:instr=" REF _Ref437859915 \r \h  \* MERGEFORMAT ">
              <w:r w:rsidR="00064A39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E70E3C" w:rsidRPr="00085FF8" w:rsidTr="006B7354">
        <w:tc>
          <w:tcPr>
            <w:tcW w:w="445" w:type="dxa"/>
            <w:vMerge/>
          </w:tcPr>
          <w:p w:rsidR="00E70E3C" w:rsidRPr="00085FF8" w:rsidRDefault="00E70E3C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70E3C" w:rsidRPr="00085FF8" w:rsidRDefault="00E70E3C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27" w:type="dxa"/>
          </w:tcPr>
          <w:p w:rsidR="00E70E3C" w:rsidRPr="00085FF8" w:rsidRDefault="00E70E3C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70E3C" w:rsidRPr="00085FF8" w:rsidRDefault="0038615E" w:rsidP="0008156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</w:t>
            </w:r>
            <w:r w:rsidR="00E70E3C" w:rsidRPr="00085FF8">
              <w:rPr>
                <w:rFonts w:eastAsia="微軟正黑體" w:hint="eastAsia"/>
              </w:rPr>
              <w:t xml:space="preserve"> of </w:t>
            </w:r>
            <w:r w:rsidR="00081563" w:rsidRPr="00085FF8">
              <w:rPr>
                <w:rFonts w:eastAsia="微軟正黑體" w:hint="eastAsia"/>
              </w:rPr>
              <w:t>sign up</w:t>
            </w:r>
            <w:r w:rsidR="00E70E3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CB452D" w:rsidRPr="00085FF8" w:rsidRDefault="00CB452D" w:rsidP="00D134F1">
      <w:pPr>
        <w:rPr>
          <w:rFonts w:eastAsia="微軟正黑體" w:cs="Times New Roman"/>
          <w:sz w:val="32"/>
          <w:szCs w:val="32"/>
        </w:rPr>
      </w:pPr>
    </w:p>
    <w:p w:rsidR="00514D92" w:rsidRPr="00085FF8" w:rsidRDefault="00514D92" w:rsidP="00514D92">
      <w:pPr>
        <w:pStyle w:val="3"/>
        <w:rPr>
          <w:rFonts w:eastAsia="微軟正黑體"/>
        </w:rPr>
      </w:pPr>
      <w:bookmarkStart w:id="17" w:name="_Toc464203019"/>
      <w:r w:rsidRPr="00085FF8">
        <w:rPr>
          <w:rFonts w:eastAsia="微軟正黑體" w:hint="eastAsia"/>
        </w:rPr>
        <w:t>Sign up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085FF8" w:rsidTr="006B7354">
        <w:tc>
          <w:tcPr>
            <w:tcW w:w="446" w:type="dxa"/>
            <w:vMerge w:val="restart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C51B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B166D7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B166D7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C51B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C51B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3558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3558C6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C51B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C51B9" w:rsidRPr="00085FF8" w:rsidTr="006B7354">
        <w:tc>
          <w:tcPr>
            <w:tcW w:w="446" w:type="dxa"/>
            <w:vMerge w:val="restart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514D92" w:rsidRPr="00085FF8" w:rsidRDefault="00514D92" w:rsidP="00D134F1">
      <w:pPr>
        <w:rPr>
          <w:rFonts w:eastAsia="微軟正黑體" w:cs="Times New Roman"/>
          <w:sz w:val="32"/>
          <w:szCs w:val="32"/>
        </w:rPr>
      </w:pPr>
    </w:p>
    <w:p w:rsidR="00727373" w:rsidRPr="00085FF8" w:rsidRDefault="00727373" w:rsidP="00FA0EF4">
      <w:pPr>
        <w:pStyle w:val="3"/>
        <w:rPr>
          <w:rFonts w:eastAsia="微軟正黑體"/>
        </w:rPr>
      </w:pPr>
      <w:bookmarkStart w:id="18" w:name="_Toc464203020"/>
      <w:r w:rsidRPr="00085FF8">
        <w:rPr>
          <w:rFonts w:eastAsia="微軟正黑體"/>
        </w:rPr>
        <w:t xml:space="preserve">Authentication </w:t>
      </w:r>
      <w:r w:rsidR="00595DD6" w:rsidRPr="00085FF8">
        <w:rPr>
          <w:rFonts w:eastAsia="微軟正黑體"/>
          <w:noProof/>
        </w:rPr>
        <w:t>request</w:t>
      </w:r>
      <w:r w:rsidR="00595DD6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085FF8" w:rsidTr="00EB6BB8">
        <w:tc>
          <w:tcPr>
            <w:tcW w:w="489" w:type="dxa"/>
            <w:vMerge w:val="restart"/>
            <w:vAlign w:val="center"/>
          </w:tcPr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E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C35009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015E20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5718E9" w:rsidP="007406D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DC0C6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</w:t>
            </w:r>
            <w:r w:rsidRPr="00085FF8">
              <w:rPr>
                <w:rFonts w:eastAsia="微軟正黑體" w:hint="eastAsia"/>
              </w:rPr>
              <w:t>u</w:t>
            </w:r>
            <w:r w:rsidRPr="00085FF8">
              <w:rPr>
                <w:rFonts w:eastAsia="微軟正黑體"/>
              </w:rPr>
              <w:t>nique sequence number. The associated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8368EE" w:rsidRPr="00085FF8" w:rsidTr="00EB6BB8">
        <w:tc>
          <w:tcPr>
            <w:tcW w:w="489" w:type="dxa"/>
            <w:vMerge w:val="restart"/>
            <w:vAlign w:val="center"/>
          </w:tcPr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085FF8" w:rsidRDefault="008368EE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085FF8" w:rsidRDefault="008368EE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085FF8" w:rsidRDefault="002A4BD9" w:rsidP="006B70FA">
            <w:pPr>
              <w:jc w:val="center"/>
              <w:rPr>
                <w:rFonts w:eastAsia="微軟正黑體"/>
              </w:rPr>
            </w:pPr>
            <w:fldSimple w:instr=" REF _Ref433375560 \r \h  \* MERGEFORMAT ">
              <w:r w:rsidR="008368EE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561B83" w:rsidRPr="00085FF8" w:rsidTr="00EB6BB8">
        <w:tc>
          <w:tcPr>
            <w:tcW w:w="489" w:type="dxa"/>
            <w:vMerge/>
          </w:tcPr>
          <w:p w:rsidR="00561B83" w:rsidRPr="00085FF8" w:rsidRDefault="00561B8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561B83" w:rsidRPr="00085FF8" w:rsidRDefault="003D4943" w:rsidP="0088753B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uthentication Data</w:t>
            </w:r>
          </w:p>
        </w:tc>
        <w:tc>
          <w:tcPr>
            <w:tcW w:w="850" w:type="dxa"/>
            <w:vAlign w:val="center"/>
          </w:tcPr>
          <w:p w:rsidR="00561B83" w:rsidRPr="00085FF8" w:rsidRDefault="003D4943" w:rsidP="009C21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085FF8" w:rsidRDefault="003D4943" w:rsidP="0015534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118" w:type="dxa"/>
          </w:tcPr>
          <w:p w:rsidR="00561B83" w:rsidRPr="00085FF8" w:rsidRDefault="003D494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D4943" w:rsidRPr="00085FF8" w:rsidRDefault="003D494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085FF8" w:rsidRDefault="00561B83" w:rsidP="006B70FA">
            <w:pPr>
              <w:jc w:val="center"/>
              <w:rPr>
                <w:rFonts w:eastAsia="微軟正黑體"/>
              </w:rPr>
            </w:pPr>
          </w:p>
        </w:tc>
      </w:tr>
    </w:tbl>
    <w:p w:rsidR="00F0743D" w:rsidRPr="00085FF8" w:rsidRDefault="00F0743D" w:rsidP="00F0743D">
      <w:pPr>
        <w:rPr>
          <w:rFonts w:eastAsia="微軟正黑體" w:cs="Times New Roman"/>
          <w:sz w:val="32"/>
          <w:szCs w:val="32"/>
        </w:rPr>
      </w:pPr>
    </w:p>
    <w:p w:rsidR="00595DD6" w:rsidRPr="00085FF8" w:rsidRDefault="00595DD6" w:rsidP="00FA0EF4">
      <w:pPr>
        <w:pStyle w:val="3"/>
        <w:rPr>
          <w:rFonts w:eastAsia="微軟正黑體"/>
        </w:rPr>
      </w:pPr>
      <w:bookmarkStart w:id="19" w:name="_Toc464203021"/>
      <w:r w:rsidRPr="00085FF8">
        <w:rPr>
          <w:rFonts w:eastAsia="微軟正黑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085FF8" w:rsidTr="006E50E3">
        <w:tc>
          <w:tcPr>
            <w:tcW w:w="480" w:type="dxa"/>
            <w:vMerge w:val="restart"/>
            <w:vAlign w:val="center"/>
          </w:tcPr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4B32F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5366C9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B03D63" w:rsidP="00494B6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C463A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equence</w:t>
            </w:r>
            <w:r w:rsidRPr="00085FF8">
              <w:rPr>
                <w:rFonts w:eastAsia="微軟正黑體"/>
              </w:rPr>
              <w:t xml:space="preserve"> nu</w:t>
            </w:r>
            <w:r w:rsidR="00676B6F" w:rsidRPr="00085FF8">
              <w:rPr>
                <w:rFonts w:eastAsia="微軟正黑體"/>
              </w:rPr>
              <w:t>mber of original authentication</w:t>
            </w:r>
            <w:r w:rsidR="00676B6F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445B1" w:rsidRPr="00085FF8" w:rsidTr="006E50E3">
        <w:tc>
          <w:tcPr>
            <w:tcW w:w="480" w:type="dxa"/>
            <w:vMerge w:val="restart"/>
            <w:vAlign w:val="center"/>
          </w:tcPr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0445B1" w:rsidRPr="00085FF8" w:rsidRDefault="000445B1" w:rsidP="007775B6">
            <w:pPr>
              <w:jc w:val="center"/>
              <w:rPr>
                <w:rFonts w:eastAsia="微軟正黑體"/>
              </w:rPr>
            </w:pPr>
          </w:p>
        </w:tc>
        <w:tc>
          <w:tcPr>
            <w:tcW w:w="983" w:type="dxa"/>
            <w:vAlign w:val="center"/>
          </w:tcPr>
          <w:p w:rsidR="000445B1" w:rsidRPr="00085FF8" w:rsidRDefault="000445B1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72" w:type="dxa"/>
          </w:tcPr>
          <w:p w:rsidR="00BD1B74" w:rsidRPr="00085FF8" w:rsidRDefault="00BD1B74" w:rsidP="00BD1B7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45B1" w:rsidRPr="00085FF8" w:rsidRDefault="000445B1" w:rsidP="00F704F0">
            <w:pPr>
              <w:jc w:val="center"/>
              <w:rPr>
                <w:rFonts w:eastAsia="微軟正黑體"/>
              </w:rPr>
            </w:pPr>
          </w:p>
        </w:tc>
      </w:tr>
      <w:tr w:rsidR="000445B1" w:rsidRPr="00085FF8" w:rsidTr="006E50E3">
        <w:tc>
          <w:tcPr>
            <w:tcW w:w="480" w:type="dxa"/>
            <w:vMerge/>
            <w:vAlign w:val="center"/>
          </w:tcPr>
          <w:p w:rsidR="000445B1" w:rsidRPr="00085FF8" w:rsidRDefault="000445B1" w:rsidP="00095FFB">
            <w:pPr>
              <w:jc w:val="center"/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0445B1" w:rsidRPr="00085FF8" w:rsidRDefault="000445B1" w:rsidP="009B52A4">
            <w:pPr>
              <w:jc w:val="center"/>
              <w:rPr>
                <w:rFonts w:eastAsia="微軟正黑體"/>
              </w:rPr>
            </w:pPr>
          </w:p>
        </w:tc>
        <w:tc>
          <w:tcPr>
            <w:tcW w:w="983" w:type="dxa"/>
            <w:vAlign w:val="center"/>
          </w:tcPr>
          <w:p w:rsidR="000445B1" w:rsidRPr="00085FF8" w:rsidRDefault="000445B1" w:rsidP="007775B6">
            <w:pPr>
              <w:jc w:val="center"/>
              <w:rPr>
                <w:rFonts w:eastAsia="微軟正黑體"/>
              </w:rPr>
            </w:pPr>
          </w:p>
        </w:tc>
        <w:tc>
          <w:tcPr>
            <w:tcW w:w="3172" w:type="dxa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45B1" w:rsidRPr="00085FF8" w:rsidRDefault="000445B1" w:rsidP="00F704F0">
            <w:pPr>
              <w:jc w:val="center"/>
              <w:rPr>
                <w:rFonts w:eastAsia="微軟正黑體"/>
              </w:rPr>
            </w:pPr>
          </w:p>
        </w:tc>
      </w:tr>
    </w:tbl>
    <w:p w:rsidR="00855E8D" w:rsidRPr="00085FF8" w:rsidRDefault="00855E8D" w:rsidP="00855E8D">
      <w:pPr>
        <w:rPr>
          <w:rFonts w:eastAsia="微軟正黑體" w:cs="Times New Roman"/>
          <w:sz w:val="32"/>
          <w:szCs w:val="32"/>
        </w:rPr>
      </w:pPr>
    </w:p>
    <w:p w:rsidR="003A1408" w:rsidRPr="00085FF8" w:rsidRDefault="006116FD" w:rsidP="00FA0EF4">
      <w:pPr>
        <w:pStyle w:val="3"/>
        <w:rPr>
          <w:rFonts w:eastAsia="微軟正黑體"/>
        </w:rPr>
      </w:pPr>
      <w:bookmarkStart w:id="20" w:name="_Toc464203022"/>
      <w:r w:rsidRPr="00085FF8">
        <w:rPr>
          <w:rFonts w:eastAsia="微軟正黑體" w:hint="eastAsia"/>
        </w:rPr>
        <w:t>A</w:t>
      </w:r>
      <w:r w:rsidR="00AC3E70" w:rsidRPr="00085FF8">
        <w:rPr>
          <w:rFonts w:eastAsia="微軟正黑體" w:hint="eastAsia"/>
        </w:rPr>
        <w:t>ccess log</w:t>
      </w:r>
      <w:r w:rsidR="003A1408" w:rsidRPr="00085FF8">
        <w:rPr>
          <w:rFonts w:eastAsia="微軟正黑體"/>
        </w:rPr>
        <w:t xml:space="preserve"> </w:t>
      </w:r>
      <w:r w:rsidR="007F4F9F" w:rsidRPr="00085FF8">
        <w:rPr>
          <w:rFonts w:eastAsia="微軟正黑體"/>
          <w:noProof/>
        </w:rPr>
        <w:t>request</w:t>
      </w:r>
      <w:r w:rsidR="007F4F9F" w:rsidRPr="00085FF8">
        <w:rPr>
          <w:rFonts w:eastAsia="微軟正黑體"/>
        </w:rPr>
        <w:t xml:space="preserve"> </w:t>
      </w:r>
      <w:r w:rsidR="003A1408" w:rsidRPr="00085FF8">
        <w:rPr>
          <w:rFonts w:eastAsia="微軟正黑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085FF8" w:rsidTr="00EF72FB">
        <w:tc>
          <w:tcPr>
            <w:tcW w:w="445" w:type="dxa"/>
            <w:vMerge w:val="restart"/>
            <w:vAlign w:val="center"/>
          </w:tcPr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E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EF72FB" w:rsidP="00FD4FF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F71D21" w:rsidP="00F71D21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Pr="00085FF8">
              <w:rPr>
                <w:rFonts w:eastAsia="微軟正黑體" w:hint="eastAsia"/>
              </w:rPr>
              <w:t>a</w:t>
            </w:r>
            <w:r w:rsidR="00EF72FB" w:rsidRPr="00085FF8">
              <w:rPr>
                <w:rFonts w:eastAsia="微軟正黑體"/>
              </w:rPr>
              <w:t>cces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F72FB" w:rsidRPr="00085FF8">
              <w:rPr>
                <w:rFonts w:eastAsia="微軟正黑體"/>
                <w:noProof/>
              </w:rPr>
              <w:t>log</w:t>
            </w:r>
            <w:r w:rsidR="001D5D1E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F72FB"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272448" w:rsidP="00FD4FF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EF72FB" w:rsidP="004417C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</w:t>
            </w:r>
            <w:r w:rsidR="004417C8" w:rsidRPr="00085FF8">
              <w:rPr>
                <w:rFonts w:eastAsia="微軟正黑體"/>
              </w:rPr>
              <w:t xml:space="preserve">number. The associated </w:t>
            </w:r>
            <w:r w:rsidR="004417C8" w:rsidRPr="00085FF8">
              <w:rPr>
                <w:rFonts w:eastAsia="微軟正黑體" w:hint="eastAsia"/>
              </w:rPr>
              <w:t>a</w:t>
            </w:r>
            <w:r w:rsidRPr="00085FF8">
              <w:rPr>
                <w:rFonts w:eastAsia="微軟正黑體"/>
              </w:rPr>
              <w:t>ccess</w:t>
            </w:r>
            <w:r w:rsidR="004417C8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og</w:t>
            </w:r>
            <w:r w:rsidR="004417C8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E0417F" w:rsidRPr="00085FF8" w:rsidTr="00EF72FB">
        <w:tc>
          <w:tcPr>
            <w:tcW w:w="445" w:type="dxa"/>
            <w:vMerge w:val="restart"/>
            <w:vAlign w:val="center"/>
          </w:tcPr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085FF8" w:rsidRDefault="00E0417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085FF8" w:rsidRDefault="00E0417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085FF8" w:rsidRDefault="002A4BD9" w:rsidP="00C64B56">
            <w:pPr>
              <w:jc w:val="center"/>
              <w:rPr>
                <w:rFonts w:eastAsia="微軟正黑體"/>
              </w:rPr>
            </w:pPr>
            <w:fldSimple w:instr=" REF _Ref437859915 \r \h  \* MERGEFORMAT ">
              <w:r w:rsidR="00E0417F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9A5097" w:rsidRPr="00085FF8" w:rsidTr="00EF72FB">
        <w:tc>
          <w:tcPr>
            <w:tcW w:w="445" w:type="dxa"/>
            <w:vMerge/>
          </w:tcPr>
          <w:p w:rsidR="009A5097" w:rsidRPr="00085FF8" w:rsidRDefault="009A5097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9A5097" w:rsidRPr="00085FF8" w:rsidRDefault="00B94A35" w:rsidP="00C013A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085FF8" w:rsidRDefault="00B94A35" w:rsidP="00F3158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085FF8" w:rsidRDefault="00B94A35" w:rsidP="006B6B6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>Octet String</w:t>
            </w:r>
          </w:p>
        </w:tc>
        <w:tc>
          <w:tcPr>
            <w:tcW w:w="3227" w:type="dxa"/>
          </w:tcPr>
          <w:p w:rsidR="00D26CA8" w:rsidRPr="00085FF8" w:rsidRDefault="00456F54" w:rsidP="00D26CA8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085FF8" w:rsidRDefault="009A5097" w:rsidP="00C64B56">
            <w:pPr>
              <w:jc w:val="center"/>
              <w:rPr>
                <w:rFonts w:eastAsia="微軟正黑體"/>
              </w:rPr>
            </w:pPr>
          </w:p>
        </w:tc>
      </w:tr>
    </w:tbl>
    <w:p w:rsidR="0095299F" w:rsidRPr="00085FF8" w:rsidRDefault="0095299F" w:rsidP="0095299F">
      <w:pPr>
        <w:rPr>
          <w:rFonts w:eastAsia="微軟正黑體" w:cs="Times New Roman"/>
          <w:sz w:val="32"/>
          <w:szCs w:val="32"/>
        </w:rPr>
      </w:pPr>
    </w:p>
    <w:p w:rsidR="00376B08" w:rsidRPr="00085FF8" w:rsidRDefault="00644CC5" w:rsidP="00FA0EF4">
      <w:pPr>
        <w:pStyle w:val="3"/>
        <w:rPr>
          <w:rFonts w:eastAsia="微軟正黑體"/>
        </w:rPr>
      </w:pPr>
      <w:bookmarkStart w:id="21" w:name="_Toc464203023"/>
      <w:r w:rsidRPr="00085FF8">
        <w:rPr>
          <w:rFonts w:eastAsia="微軟正黑體" w:hint="eastAsia"/>
        </w:rPr>
        <w:t>A</w:t>
      </w:r>
      <w:r w:rsidR="003D75DD" w:rsidRPr="00085FF8">
        <w:rPr>
          <w:rFonts w:eastAsia="微軟正黑體" w:hint="eastAsia"/>
        </w:rPr>
        <w:t>ccess log</w:t>
      </w:r>
      <w:r w:rsidR="00376B08" w:rsidRPr="00085FF8">
        <w:rPr>
          <w:rFonts w:eastAsia="微軟正黑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085FF8" w:rsidTr="00E24DA1">
        <w:tc>
          <w:tcPr>
            <w:tcW w:w="446" w:type="dxa"/>
            <w:vMerge w:val="restart"/>
          </w:tcPr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085FF8" w:rsidRDefault="009B6BF2" w:rsidP="00B976C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E24DA1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6206AD" w:rsidP="006206AD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acces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log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6C7305" w:rsidP="0043597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E24DA1" w:rsidP="00D658E3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ence number of original access</w:t>
            </w:r>
            <w:r w:rsidR="00D658E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log</w:t>
            </w:r>
            <w:r w:rsidR="001D5D1E" w:rsidRPr="00085FF8">
              <w:rPr>
                <w:rFonts w:eastAsia="微軟正黑體"/>
                <w:noProof/>
              </w:rPr>
              <w:t>s</w:t>
            </w:r>
            <w:r w:rsidR="00D658E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</w:t>
            </w:r>
            <w:r w:rsidR="002D6CDA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6D7DF7" w:rsidRPr="00085FF8" w:rsidTr="00E24DA1">
        <w:tc>
          <w:tcPr>
            <w:tcW w:w="446" w:type="dxa"/>
            <w:vMerge w:val="restart"/>
          </w:tcPr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6D7DF7" w:rsidRPr="00085FF8" w:rsidRDefault="006D7DF7" w:rsidP="00B976C6">
            <w:pPr>
              <w:jc w:val="center"/>
              <w:rPr>
                <w:rFonts w:eastAsia="微軟正黑體"/>
              </w:rPr>
            </w:pPr>
          </w:p>
        </w:tc>
      </w:tr>
      <w:tr w:rsidR="006D7DF7" w:rsidRPr="00085FF8" w:rsidTr="00E24DA1">
        <w:tc>
          <w:tcPr>
            <w:tcW w:w="446" w:type="dxa"/>
            <w:vMerge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6D7DF7" w:rsidRPr="00085FF8" w:rsidRDefault="006D7DF7" w:rsidP="00B976C6">
            <w:pPr>
              <w:jc w:val="center"/>
              <w:rPr>
                <w:rFonts w:eastAsia="微軟正黑體"/>
              </w:rPr>
            </w:pPr>
          </w:p>
        </w:tc>
      </w:tr>
    </w:tbl>
    <w:p w:rsidR="009B6BF2" w:rsidRPr="00085FF8" w:rsidRDefault="009B6BF2" w:rsidP="009B6BF2">
      <w:pPr>
        <w:rPr>
          <w:rFonts w:eastAsia="微軟正黑體" w:cs="Times New Roman"/>
          <w:sz w:val="32"/>
          <w:szCs w:val="32"/>
        </w:rPr>
      </w:pPr>
    </w:p>
    <w:p w:rsidR="003A1408" w:rsidRPr="00085FF8" w:rsidRDefault="008C78E7" w:rsidP="00FA0EF4">
      <w:pPr>
        <w:pStyle w:val="3"/>
        <w:rPr>
          <w:rFonts w:eastAsia="微軟正黑體"/>
        </w:rPr>
      </w:pPr>
      <w:bookmarkStart w:id="22" w:name="_Toc464203024"/>
      <w:r w:rsidRPr="00085FF8">
        <w:rPr>
          <w:rFonts w:eastAsia="微軟正黑體"/>
        </w:rPr>
        <w:lastRenderedPageBreak/>
        <w:t>Enquire</w:t>
      </w:r>
      <w:r w:rsidRPr="00085FF8">
        <w:rPr>
          <w:rFonts w:eastAsia="微軟正黑體" w:hint="eastAsia"/>
        </w:rPr>
        <w:t xml:space="preserve"> </w:t>
      </w:r>
      <w:r w:rsidR="003A1408" w:rsidRPr="00085FF8">
        <w:rPr>
          <w:rFonts w:eastAsia="微軟正黑體"/>
        </w:rPr>
        <w:t xml:space="preserve">link </w:t>
      </w:r>
      <w:r w:rsidR="008766D0" w:rsidRPr="00085FF8">
        <w:rPr>
          <w:rFonts w:eastAsia="微軟正黑體"/>
        </w:rPr>
        <w:t xml:space="preserve">request </w:t>
      </w:r>
      <w:r w:rsidR="003A1408" w:rsidRPr="00085FF8">
        <w:rPr>
          <w:rFonts w:eastAsia="微軟正黑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085FF8" w:rsidTr="006E7C2B">
        <w:tc>
          <w:tcPr>
            <w:tcW w:w="493" w:type="dxa"/>
            <w:vMerge w:val="restart"/>
            <w:vAlign w:val="center"/>
          </w:tcPr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085FF8" w:rsidRDefault="00575193" w:rsidP="00DE58B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6E7C2B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D4692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58464F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D4692F" w:rsidP="00C4720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D56CA9" w:rsidRPr="00085FF8">
              <w:rPr>
                <w:rFonts w:eastAsia="微軟正黑體"/>
                <w:noProof/>
              </w:rPr>
              <w:t>alue</w:t>
            </w:r>
            <w:r w:rsidR="00D56CA9" w:rsidRPr="00085FF8">
              <w:rPr>
                <w:rFonts w:eastAsia="微軟正黑體"/>
              </w:rPr>
              <w:t xml:space="preserve"> corresponding to enquire</w:t>
            </w:r>
            <w:r w:rsidR="00D56CA9" w:rsidRPr="00085FF8">
              <w:rPr>
                <w:rFonts w:eastAsia="微軟正黑體" w:hint="eastAsia"/>
              </w:rPr>
              <w:t xml:space="preserve"> </w:t>
            </w:r>
            <w:r w:rsidR="00D56CA9" w:rsidRPr="00085FF8">
              <w:rPr>
                <w:rFonts w:eastAsia="微軟正黑體"/>
              </w:rPr>
              <w:t>link</w:t>
            </w:r>
            <w:r w:rsidR="00D56CA9" w:rsidRPr="00085FF8">
              <w:rPr>
                <w:rFonts w:eastAsia="微軟正黑體" w:hint="eastAsia"/>
              </w:rPr>
              <w:t xml:space="preserve"> </w:t>
            </w:r>
            <w:r w:rsidR="006E7C2B" w:rsidRPr="00085FF8">
              <w:rPr>
                <w:rFonts w:eastAsia="微軟正黑體"/>
              </w:rPr>
              <w:t>request</w:t>
            </w:r>
            <w:r w:rsidR="00A63DDD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165522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561AE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6E7C2B" w:rsidP="005B6F9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 sequence</w:t>
            </w:r>
            <w:r w:rsidR="00832084" w:rsidRPr="00085FF8">
              <w:rPr>
                <w:rFonts w:eastAsia="微軟正黑體"/>
              </w:rPr>
              <w:t xml:space="preserve"> number. The associated enquire</w:t>
            </w:r>
            <w:r w:rsidR="00832084" w:rsidRPr="00085FF8">
              <w:rPr>
                <w:rFonts w:eastAsia="微軟正黑體" w:hint="eastAsia"/>
              </w:rPr>
              <w:t xml:space="preserve"> </w:t>
            </w:r>
            <w:r w:rsidR="00832084" w:rsidRPr="00085FF8">
              <w:rPr>
                <w:rFonts w:eastAsia="微軟正黑體"/>
              </w:rPr>
              <w:t>link</w:t>
            </w:r>
            <w:r w:rsidR="00832084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DC65B2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A6813" w:rsidRPr="00085FF8" w:rsidTr="006E7C2B">
        <w:tc>
          <w:tcPr>
            <w:tcW w:w="493" w:type="dxa"/>
            <w:vMerge w:val="restart"/>
            <w:vAlign w:val="center"/>
          </w:tcPr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085FF8" w:rsidRDefault="007A6813" w:rsidP="00517C72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A6813" w:rsidRPr="00085FF8" w:rsidRDefault="007A6813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A6813" w:rsidRPr="00085FF8" w:rsidRDefault="007A6813" w:rsidP="00DE58B6">
            <w:pPr>
              <w:jc w:val="center"/>
              <w:rPr>
                <w:rFonts w:eastAsia="微軟正黑體"/>
              </w:rPr>
            </w:pPr>
          </w:p>
        </w:tc>
      </w:tr>
      <w:tr w:rsidR="007A6813" w:rsidRPr="00085FF8" w:rsidTr="006E7C2B">
        <w:tc>
          <w:tcPr>
            <w:tcW w:w="493" w:type="dxa"/>
            <w:vMerge/>
            <w:vAlign w:val="center"/>
          </w:tcPr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7A6813" w:rsidRPr="00085FF8" w:rsidRDefault="007A6813" w:rsidP="00517C72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A6813" w:rsidRPr="00085FF8" w:rsidRDefault="007A6813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A6813" w:rsidRPr="00085FF8" w:rsidRDefault="007A6813" w:rsidP="00DE58B6">
            <w:pPr>
              <w:jc w:val="center"/>
              <w:rPr>
                <w:rFonts w:eastAsia="微軟正黑體"/>
              </w:rPr>
            </w:pPr>
          </w:p>
        </w:tc>
      </w:tr>
    </w:tbl>
    <w:p w:rsidR="00575193" w:rsidRPr="00085FF8" w:rsidRDefault="00575193" w:rsidP="00575193">
      <w:pPr>
        <w:rPr>
          <w:rFonts w:eastAsia="微軟正黑體" w:cs="Times New Roman"/>
          <w:sz w:val="32"/>
          <w:szCs w:val="32"/>
        </w:rPr>
      </w:pPr>
    </w:p>
    <w:p w:rsidR="001652D7" w:rsidRPr="00085FF8" w:rsidRDefault="008C78E7" w:rsidP="00FA0EF4">
      <w:pPr>
        <w:pStyle w:val="3"/>
        <w:rPr>
          <w:rFonts w:eastAsia="微軟正黑體"/>
        </w:rPr>
      </w:pPr>
      <w:bookmarkStart w:id="23" w:name="_Toc464203025"/>
      <w:r w:rsidRPr="00085FF8">
        <w:rPr>
          <w:rFonts w:eastAsia="微軟正黑體"/>
        </w:rPr>
        <w:t>Enquire</w:t>
      </w:r>
      <w:r w:rsidRPr="00085FF8">
        <w:rPr>
          <w:rFonts w:eastAsia="微軟正黑體" w:hint="eastAsia"/>
        </w:rPr>
        <w:t xml:space="preserve"> </w:t>
      </w:r>
      <w:r w:rsidR="001652D7" w:rsidRPr="00085FF8">
        <w:rPr>
          <w:rFonts w:eastAsia="微軟正黑體"/>
        </w:rPr>
        <w:t xml:space="preserve">link </w:t>
      </w:r>
      <w:r w:rsidR="009C4357" w:rsidRPr="00085FF8">
        <w:rPr>
          <w:rFonts w:eastAsia="微軟正黑體"/>
        </w:rPr>
        <w:t>response</w:t>
      </w:r>
      <w:r w:rsidR="001652D7" w:rsidRPr="00085FF8">
        <w:rPr>
          <w:rFonts w:eastAsia="微軟正黑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085FF8" w:rsidTr="0015131B">
        <w:tc>
          <w:tcPr>
            <w:tcW w:w="493" w:type="dxa"/>
            <w:vMerge w:val="restart"/>
            <w:vAlign w:val="center"/>
          </w:tcPr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15131B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B809A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352604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809A7" w:rsidRPr="00085FF8">
              <w:rPr>
                <w:rFonts w:eastAsia="微軟正黑體"/>
                <w:noProof/>
              </w:rPr>
              <w:t>alue</w:t>
            </w:r>
            <w:r w:rsidR="00B809A7" w:rsidRPr="00085FF8">
              <w:rPr>
                <w:rFonts w:eastAsia="微軟正黑體"/>
              </w:rPr>
              <w:t xml:space="preserve"> corresponding to enquire</w:t>
            </w:r>
            <w:r w:rsidR="00B809A7" w:rsidRPr="00085FF8">
              <w:rPr>
                <w:rFonts w:eastAsia="微軟正黑體" w:hint="eastAsia"/>
              </w:rPr>
              <w:t xml:space="preserve"> </w:t>
            </w:r>
            <w:r w:rsidR="00B809A7" w:rsidRPr="00085FF8">
              <w:rPr>
                <w:rFonts w:eastAsia="微軟正黑體"/>
              </w:rPr>
              <w:t>link</w:t>
            </w:r>
            <w:r w:rsidR="00B809A7" w:rsidRPr="00085FF8">
              <w:rPr>
                <w:rFonts w:eastAsia="微軟正黑體" w:hint="eastAsia"/>
              </w:rPr>
              <w:t xml:space="preserve"> </w:t>
            </w:r>
            <w:r w:rsidR="0015131B" w:rsidRPr="00085FF8">
              <w:rPr>
                <w:rFonts w:eastAsia="微軟正黑體"/>
              </w:rPr>
              <w:t>resp</w:t>
            </w:r>
            <w:r w:rsidR="0015131B" w:rsidRPr="00085FF8">
              <w:rPr>
                <w:rFonts w:eastAsia="微軟正黑體" w:hint="eastAsia"/>
              </w:rPr>
              <w:t>onse</w:t>
            </w:r>
            <w:r w:rsidR="00B809A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C0354A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15131B" w:rsidP="009603D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</w:t>
            </w:r>
            <w:r w:rsidR="00E75663" w:rsidRPr="00085FF8">
              <w:rPr>
                <w:rFonts w:eastAsia="微軟正黑體"/>
              </w:rPr>
              <w:t xml:space="preserve">ence number of original </w:t>
            </w:r>
            <w:r w:rsidR="00CF7CEB" w:rsidRPr="00085FF8">
              <w:rPr>
                <w:rFonts w:eastAsia="微軟正黑體"/>
                <w:noProof/>
              </w:rPr>
              <w:t>i</w:t>
            </w:r>
            <w:r w:rsidR="00E75663" w:rsidRPr="00085FF8">
              <w:rPr>
                <w:rFonts w:eastAsia="微軟正黑體"/>
                <w:noProof/>
              </w:rPr>
              <w:t>nquir</w:t>
            </w:r>
            <w:r w:rsidR="00352604" w:rsidRPr="00085FF8">
              <w:rPr>
                <w:rFonts w:eastAsia="微軟正黑體"/>
                <w:noProof/>
              </w:rPr>
              <w:t>y</w:t>
            </w:r>
            <w:r w:rsidR="00E7566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="00E7566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  <w:noProof/>
              </w:rPr>
              <w:t>request</w:t>
            </w:r>
            <w:r w:rsidR="00CF7CEB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/>
              </w:rPr>
              <w:t xml:space="preserve"> PDU</w:t>
            </w:r>
            <w:r w:rsidR="00E75663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B5E67" w:rsidRPr="00085FF8" w:rsidTr="0015131B">
        <w:tc>
          <w:tcPr>
            <w:tcW w:w="493" w:type="dxa"/>
            <w:vMerge w:val="restart"/>
            <w:vAlign w:val="center"/>
          </w:tcPr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085FF8" w:rsidRDefault="007B5E67" w:rsidP="00715681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</w:tr>
      <w:tr w:rsidR="007B5E67" w:rsidRPr="00085FF8" w:rsidTr="0015131B">
        <w:tc>
          <w:tcPr>
            <w:tcW w:w="493" w:type="dxa"/>
            <w:vMerge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7B5E67" w:rsidRPr="00085FF8" w:rsidRDefault="007B5E67" w:rsidP="00715681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</w:tr>
    </w:tbl>
    <w:p w:rsidR="009C4357" w:rsidRPr="00085FF8" w:rsidRDefault="009C4357" w:rsidP="009C4357">
      <w:pPr>
        <w:rPr>
          <w:rFonts w:eastAsia="微軟正黑體" w:cs="Times New Roman"/>
          <w:sz w:val="32"/>
          <w:szCs w:val="32"/>
        </w:rPr>
      </w:pPr>
    </w:p>
    <w:p w:rsidR="003A1408" w:rsidRPr="00085FF8" w:rsidRDefault="003A1408" w:rsidP="00FA0EF4">
      <w:pPr>
        <w:pStyle w:val="3"/>
        <w:rPr>
          <w:rFonts w:eastAsia="微軟正黑體"/>
        </w:rPr>
      </w:pPr>
      <w:bookmarkStart w:id="24" w:name="_Toc464203026"/>
      <w:r w:rsidRPr="00085FF8">
        <w:rPr>
          <w:rFonts w:eastAsia="微軟正黑體"/>
        </w:rPr>
        <w:t xml:space="preserve">Unbind </w:t>
      </w:r>
      <w:r w:rsidR="00252A87" w:rsidRPr="00085FF8">
        <w:rPr>
          <w:rFonts w:eastAsia="微軟正黑體"/>
        </w:rPr>
        <w:t xml:space="preserve">request </w:t>
      </w:r>
      <w:r w:rsidRPr="00085FF8">
        <w:rPr>
          <w:rFonts w:eastAsia="微軟正黑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085FF8" w:rsidTr="00FA67D3">
        <w:tc>
          <w:tcPr>
            <w:tcW w:w="524" w:type="dxa"/>
            <w:vMerge w:val="restart"/>
            <w:vAlign w:val="center"/>
          </w:tcPr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085FF8" w:rsidRDefault="009A2492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FA67D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E02F3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A04EA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E02F3A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FA67D3" w:rsidRPr="00085FF8">
              <w:rPr>
                <w:rFonts w:eastAsia="微軟正黑體"/>
                <w:noProof/>
              </w:rPr>
              <w:t>alue</w:t>
            </w:r>
            <w:r w:rsidR="00FA67D3" w:rsidRPr="00085FF8">
              <w:rPr>
                <w:rFonts w:eastAsia="微軟正黑體"/>
              </w:rPr>
              <w:t xml:space="preserve"> corresponding to</w:t>
            </w:r>
            <w:r w:rsidR="00FA67D3" w:rsidRPr="00085FF8">
              <w:rPr>
                <w:rFonts w:eastAsia="微軟正黑體" w:hint="eastAsia"/>
              </w:rPr>
              <w:t xml:space="preserve"> unbind</w:t>
            </w:r>
            <w:r w:rsidR="00A04EAC" w:rsidRPr="00085FF8">
              <w:rPr>
                <w:rFonts w:eastAsia="微軟正黑體" w:hint="eastAsia"/>
              </w:rPr>
              <w:t xml:space="preserve"> </w:t>
            </w:r>
            <w:r w:rsidR="00FA67D3" w:rsidRPr="00085FF8">
              <w:rPr>
                <w:rFonts w:eastAsia="微軟正黑體"/>
              </w:rPr>
              <w:t>request</w:t>
            </w:r>
            <w:r w:rsidR="00A04EA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45787A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FA67D3" w:rsidP="00AD41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  <w:noProof/>
              </w:rPr>
              <w:t>unbind</w:t>
            </w:r>
            <w:r w:rsidR="00C8284B" w:rsidRPr="00085FF8">
              <w:rPr>
                <w:rFonts w:eastAsia="微軟正黑體" w:hint="eastAsia"/>
                <w:noProof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</w:t>
            </w:r>
            <w:r w:rsidRPr="00085FF8">
              <w:rPr>
                <w:rFonts w:eastAsia="微軟正黑體" w:hint="eastAsia"/>
                <w:noProof/>
              </w:rPr>
              <w:t>spons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C8284B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A174E" w:rsidRPr="00085FF8" w:rsidTr="00FA67D3">
        <w:tc>
          <w:tcPr>
            <w:tcW w:w="524" w:type="dxa"/>
            <w:vMerge w:val="restart"/>
            <w:vAlign w:val="center"/>
          </w:tcPr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085FF8" w:rsidRDefault="003A174E" w:rsidP="009C3576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3A174E" w:rsidRPr="00085FF8" w:rsidRDefault="003A174E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</w:tr>
      <w:tr w:rsidR="003A174E" w:rsidRPr="00085FF8" w:rsidTr="00FA67D3">
        <w:tc>
          <w:tcPr>
            <w:tcW w:w="524" w:type="dxa"/>
            <w:vMerge/>
            <w:vAlign w:val="center"/>
          </w:tcPr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3A174E" w:rsidRPr="00085FF8" w:rsidRDefault="003A174E" w:rsidP="009C3576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3A174E" w:rsidRPr="00085FF8" w:rsidRDefault="003A174E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</w:tr>
    </w:tbl>
    <w:p w:rsidR="009A2492" w:rsidRPr="00085FF8" w:rsidRDefault="009A2492" w:rsidP="009A2492">
      <w:pPr>
        <w:rPr>
          <w:rFonts w:eastAsia="微軟正黑體" w:cs="Times New Roman"/>
          <w:sz w:val="32"/>
          <w:szCs w:val="32"/>
        </w:rPr>
      </w:pPr>
    </w:p>
    <w:p w:rsidR="00420EEB" w:rsidRPr="00085FF8" w:rsidRDefault="00420EEB" w:rsidP="00FA0EF4">
      <w:pPr>
        <w:pStyle w:val="3"/>
        <w:rPr>
          <w:rFonts w:eastAsia="微軟正黑體"/>
        </w:rPr>
      </w:pPr>
      <w:bookmarkStart w:id="25" w:name="_Toc464203027"/>
      <w:r w:rsidRPr="00085FF8">
        <w:rPr>
          <w:rFonts w:eastAsia="微軟正黑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085FF8" w:rsidTr="001D0AC3">
        <w:tc>
          <w:tcPr>
            <w:tcW w:w="524" w:type="dxa"/>
            <w:vMerge w:val="restart"/>
            <w:vAlign w:val="center"/>
          </w:tcPr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085FF8" w:rsidRDefault="00D97E2A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 </w:t>
            </w:r>
            <w:r w:rsidRPr="00085FF8">
              <w:rPr>
                <w:rFonts w:eastAsia="微軟正黑體" w:hint="eastAsia"/>
                <w:noProof/>
              </w:rPr>
              <w:t>unbind</w:t>
            </w:r>
            <w:r w:rsidR="00713634" w:rsidRPr="00085FF8">
              <w:rPr>
                <w:rFonts w:eastAsia="微軟正黑體" w:hint="eastAsia"/>
                <w:noProof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sp</w:t>
            </w:r>
            <w:r w:rsidRPr="00085FF8">
              <w:rPr>
                <w:rFonts w:eastAsia="微軟正黑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713634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0C25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FD1ED0" w:rsidRPr="00085FF8">
              <w:rPr>
                <w:rFonts w:eastAsia="微軟正黑體" w:hint="eastAsia"/>
                <w:noProof/>
              </w:rPr>
              <w:t>unbind</w:t>
            </w:r>
            <w:r w:rsidR="006E5321" w:rsidRPr="00085FF8">
              <w:rPr>
                <w:rFonts w:eastAsia="微軟正黑體"/>
                <w:noProof/>
              </w:rPr>
              <w:t>s</w:t>
            </w:r>
            <w:r w:rsidR="00FD1ED0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FD1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915218" w:rsidRPr="00085FF8" w:rsidTr="001D0AC3">
        <w:tc>
          <w:tcPr>
            <w:tcW w:w="524" w:type="dxa"/>
            <w:vMerge w:val="restart"/>
            <w:vAlign w:val="center"/>
          </w:tcPr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085FF8" w:rsidRDefault="00915218" w:rsidP="006732B0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915218" w:rsidRPr="00085FF8" w:rsidRDefault="00915218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</w:tr>
      <w:tr w:rsidR="00915218" w:rsidRPr="00085FF8" w:rsidTr="001D0AC3">
        <w:tc>
          <w:tcPr>
            <w:tcW w:w="524" w:type="dxa"/>
            <w:vMerge/>
            <w:vAlign w:val="center"/>
          </w:tcPr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915218" w:rsidRPr="00085FF8" w:rsidRDefault="00915218" w:rsidP="006732B0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915218" w:rsidRPr="00085FF8" w:rsidRDefault="00915218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</w:tr>
    </w:tbl>
    <w:p w:rsidR="00D97E2A" w:rsidRPr="00085FF8" w:rsidRDefault="00D97E2A" w:rsidP="00D97E2A">
      <w:pPr>
        <w:rPr>
          <w:rFonts w:eastAsia="微軟正黑體" w:cs="Times New Roman"/>
          <w:sz w:val="32"/>
          <w:szCs w:val="32"/>
        </w:rPr>
      </w:pPr>
    </w:p>
    <w:p w:rsidR="00CF280B" w:rsidRPr="00085FF8" w:rsidRDefault="00FA1376" w:rsidP="008E067B">
      <w:pPr>
        <w:pStyle w:val="3"/>
        <w:rPr>
          <w:rFonts w:eastAsia="微軟正黑體"/>
        </w:rPr>
      </w:pPr>
      <w:bookmarkStart w:id="26" w:name="_Toc464203028"/>
      <w:r w:rsidRPr="00085FF8">
        <w:rPr>
          <w:rFonts w:eastAsia="微軟正黑體" w:hint="eastAsia"/>
        </w:rPr>
        <w:t>U</w:t>
      </w:r>
      <w:r w:rsidR="00CF280B" w:rsidRPr="00085FF8">
        <w:rPr>
          <w:rFonts w:eastAsia="微軟正黑體" w:hint="eastAsia"/>
        </w:rPr>
        <w:t>pdate</w:t>
      </w:r>
      <w:r w:rsidR="008E067B" w:rsidRPr="00085FF8">
        <w:rPr>
          <w:rFonts w:eastAsia="微軟正黑體" w:hint="eastAsia"/>
        </w:rPr>
        <w:t xml:space="preserve"> </w:t>
      </w:r>
      <w:r w:rsidR="008E067B" w:rsidRPr="00085FF8">
        <w:rPr>
          <w:rFonts w:eastAsia="微軟正黑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085FF8" w:rsidTr="00281536">
        <w:tc>
          <w:tcPr>
            <w:tcW w:w="492" w:type="dxa"/>
            <w:vMerge w:val="restart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28153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28234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4B38B3" w:rsidP="009644E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281536" w:rsidRPr="00085FF8">
              <w:rPr>
                <w:rFonts w:eastAsia="微軟正黑體"/>
                <w:noProof/>
              </w:rPr>
              <w:t>alue</w:t>
            </w:r>
            <w:r w:rsidR="00281536" w:rsidRPr="00085FF8">
              <w:rPr>
                <w:rFonts w:eastAsia="微軟正黑體"/>
              </w:rPr>
              <w:t xml:space="preserve"> corresponding to </w:t>
            </w:r>
            <w:r w:rsidR="00281536" w:rsidRPr="00085FF8">
              <w:rPr>
                <w:rFonts w:eastAsia="微軟正黑體" w:hint="eastAsia"/>
              </w:rPr>
              <w:t>update</w:t>
            </w:r>
            <w:r w:rsidR="00282349" w:rsidRPr="00085FF8">
              <w:rPr>
                <w:rFonts w:eastAsia="微軟正黑體" w:hint="eastAsia"/>
              </w:rPr>
              <w:t xml:space="preserve"> </w:t>
            </w:r>
            <w:r w:rsidR="00281536" w:rsidRPr="00085FF8">
              <w:rPr>
                <w:rFonts w:eastAsia="微軟正黑體"/>
              </w:rPr>
              <w:t>request</w:t>
            </w:r>
            <w:r w:rsidR="0028234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1530D8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E7109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28153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update</w:t>
            </w:r>
            <w:r w:rsidR="00933BBF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514184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A567DA" w:rsidRPr="00085FF8" w:rsidTr="00281536">
        <w:tc>
          <w:tcPr>
            <w:tcW w:w="492" w:type="dxa"/>
            <w:vMerge w:val="restart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085FF8" w:rsidRDefault="00A567DA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4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6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215" w:type="dxa"/>
          </w:tcPr>
          <w:p w:rsidR="00A567DA" w:rsidRPr="00085FF8" w:rsidRDefault="00A567DA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</w:tr>
      <w:tr w:rsidR="000424A5" w:rsidRPr="00085FF8" w:rsidTr="00281536">
        <w:tc>
          <w:tcPr>
            <w:tcW w:w="492" w:type="dxa"/>
            <w:vMerge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0424A5" w:rsidRPr="00085FF8" w:rsidRDefault="000424A5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4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215" w:type="dxa"/>
          </w:tcPr>
          <w:p w:rsidR="000424A5" w:rsidRPr="00085FF8" w:rsidRDefault="000424A5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</w:tr>
    </w:tbl>
    <w:p w:rsidR="008E067B" w:rsidRPr="00085FF8" w:rsidRDefault="008E067B" w:rsidP="008E067B">
      <w:pPr>
        <w:rPr>
          <w:rFonts w:eastAsia="微軟正黑體"/>
        </w:rPr>
      </w:pPr>
    </w:p>
    <w:p w:rsidR="008E067B" w:rsidRPr="00085FF8" w:rsidRDefault="00BA5A62" w:rsidP="008E067B">
      <w:pPr>
        <w:pStyle w:val="3"/>
        <w:rPr>
          <w:rFonts w:eastAsia="微軟正黑體"/>
        </w:rPr>
      </w:pPr>
      <w:bookmarkStart w:id="27" w:name="_Toc464203029"/>
      <w:r w:rsidRPr="00085FF8">
        <w:rPr>
          <w:rFonts w:eastAsia="微軟正黑體" w:hint="eastAsia"/>
        </w:rPr>
        <w:t>U</w:t>
      </w:r>
      <w:r w:rsidR="008E067B" w:rsidRPr="00085FF8">
        <w:rPr>
          <w:rFonts w:eastAsia="微軟正黑體" w:hint="eastAsia"/>
        </w:rPr>
        <w:t xml:space="preserve">pdate </w:t>
      </w:r>
      <w:r w:rsidR="008E067B" w:rsidRPr="00085FF8">
        <w:rPr>
          <w:rFonts w:eastAsia="微軟正黑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085FF8" w:rsidTr="006F09D9">
        <w:tc>
          <w:tcPr>
            <w:tcW w:w="494" w:type="dxa"/>
            <w:vMerge w:val="restart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6F09D9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277F4A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6F09D9" w:rsidRPr="00085FF8">
              <w:rPr>
                <w:rFonts w:eastAsia="微軟正黑體"/>
                <w:noProof/>
              </w:rPr>
              <w:t>alue</w:t>
            </w:r>
            <w:r w:rsidR="006F09D9" w:rsidRPr="00085FF8">
              <w:rPr>
                <w:rFonts w:eastAsia="微軟正黑體"/>
              </w:rPr>
              <w:t xml:space="preserve"> corresponding to </w:t>
            </w:r>
            <w:r w:rsidR="006F09D9" w:rsidRPr="00085FF8">
              <w:rPr>
                <w:rFonts w:eastAsia="微軟正黑體" w:hint="eastAsia"/>
              </w:rPr>
              <w:t>update</w:t>
            </w:r>
            <w:r w:rsidR="003E7288" w:rsidRPr="00085FF8">
              <w:rPr>
                <w:rFonts w:eastAsia="微軟正黑體"/>
              </w:rPr>
              <w:t xml:space="preserve"> </w:t>
            </w:r>
            <w:r w:rsidR="006F09D9" w:rsidRPr="00085FF8">
              <w:rPr>
                <w:rFonts w:eastAsia="微軟正黑體"/>
              </w:rPr>
              <w:t>resp</w:t>
            </w:r>
            <w:r w:rsidR="006F09D9" w:rsidRPr="00085FF8">
              <w:rPr>
                <w:rFonts w:eastAsia="微軟正黑體" w:hint="eastAsia"/>
              </w:rPr>
              <w:t>onse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7470B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6F09D9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update</w:t>
            </w:r>
            <w:r w:rsidR="00AC100C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803D4" w:rsidRPr="00085FF8" w:rsidTr="006F09D9">
        <w:tc>
          <w:tcPr>
            <w:tcW w:w="494" w:type="dxa"/>
            <w:vMerge w:val="restart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199" w:type="dxa"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</w:tr>
      <w:tr w:rsidR="007803D4" w:rsidRPr="00085FF8" w:rsidTr="006F09D9">
        <w:tc>
          <w:tcPr>
            <w:tcW w:w="494" w:type="dxa"/>
            <w:vMerge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199" w:type="dxa"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</w:tr>
    </w:tbl>
    <w:p w:rsidR="008E067B" w:rsidRPr="00085FF8" w:rsidRDefault="008E067B" w:rsidP="008E067B">
      <w:pPr>
        <w:rPr>
          <w:rFonts w:eastAsia="微軟正黑體"/>
        </w:rPr>
      </w:pPr>
    </w:p>
    <w:p w:rsidR="008F6F0D" w:rsidRPr="00085FF8" w:rsidRDefault="00130A16" w:rsidP="008F6F0D">
      <w:pPr>
        <w:pStyle w:val="3"/>
        <w:rPr>
          <w:rFonts w:eastAsia="微軟正黑體"/>
        </w:rPr>
      </w:pPr>
      <w:bookmarkStart w:id="28" w:name="_Toc464203030"/>
      <w:r w:rsidRPr="00085FF8">
        <w:rPr>
          <w:rFonts w:eastAsia="微軟正黑體" w:hint="eastAsia"/>
        </w:rPr>
        <w:t>R</w:t>
      </w:r>
      <w:r w:rsidR="008F6F0D" w:rsidRPr="00085FF8">
        <w:rPr>
          <w:rFonts w:eastAsia="微軟正黑體" w:hint="eastAsia"/>
        </w:rPr>
        <w:t>eboot request</w:t>
      </w:r>
      <w:r w:rsidR="008F6F0D" w:rsidRPr="00085FF8">
        <w:rPr>
          <w:rFonts w:eastAsia="微軟正黑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085FF8" w:rsidTr="00A73996">
        <w:tc>
          <w:tcPr>
            <w:tcW w:w="488" w:type="dxa"/>
            <w:vMerge w:val="restart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782785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9278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7C4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B92782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782785" w:rsidRPr="00085FF8">
              <w:rPr>
                <w:rFonts w:eastAsia="微軟正黑體"/>
                <w:noProof/>
              </w:rPr>
              <w:t>alue</w:t>
            </w:r>
            <w:r w:rsidR="00782785" w:rsidRPr="00085FF8">
              <w:rPr>
                <w:rFonts w:eastAsia="微軟正黑體"/>
              </w:rPr>
              <w:t xml:space="preserve"> corresponding to </w:t>
            </w:r>
            <w:r w:rsidR="007C4ED0" w:rsidRPr="00085FF8">
              <w:rPr>
                <w:rFonts w:eastAsia="微軟正黑體" w:hint="eastAsia"/>
              </w:rPr>
              <w:t xml:space="preserve">reboot </w:t>
            </w:r>
            <w:r w:rsidR="00782785" w:rsidRPr="00085FF8">
              <w:rPr>
                <w:rFonts w:eastAsia="微軟正黑體" w:hint="eastAsia"/>
              </w:rPr>
              <w:t>request</w:t>
            </w:r>
            <w:r w:rsidR="007C4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3F6A3D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B3591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782785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reboot</w:t>
            </w:r>
            <w:r w:rsidR="00AC0165"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7C075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8F6F0D" w:rsidRPr="00085FF8" w:rsidTr="00A73996">
        <w:tc>
          <w:tcPr>
            <w:tcW w:w="488" w:type="dxa"/>
            <w:vMerge w:val="restart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</w:tr>
      <w:tr w:rsidR="008F6F0D" w:rsidRPr="00085FF8" w:rsidTr="00A73996">
        <w:tc>
          <w:tcPr>
            <w:tcW w:w="488" w:type="dxa"/>
            <w:vMerge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71251D" w:rsidRPr="00085FF8" w:rsidRDefault="0071251D" w:rsidP="008E067B">
      <w:pPr>
        <w:rPr>
          <w:rFonts w:eastAsia="微軟正黑體"/>
        </w:rPr>
      </w:pPr>
    </w:p>
    <w:p w:rsidR="008F6F0D" w:rsidRPr="00085FF8" w:rsidRDefault="00AC5900" w:rsidP="008F6F0D">
      <w:pPr>
        <w:pStyle w:val="3"/>
        <w:rPr>
          <w:rFonts w:eastAsia="微軟正黑體"/>
        </w:rPr>
      </w:pPr>
      <w:bookmarkStart w:id="29" w:name="_Toc464203031"/>
      <w:r w:rsidRPr="00085FF8">
        <w:rPr>
          <w:rFonts w:eastAsia="微軟正黑體" w:hint="eastAsia"/>
        </w:rPr>
        <w:t>R</w:t>
      </w:r>
      <w:r w:rsidR="008F6F0D" w:rsidRPr="00085FF8">
        <w:rPr>
          <w:rFonts w:eastAsia="微軟正黑體" w:hint="eastAsia"/>
        </w:rPr>
        <w:t>eboot response</w:t>
      </w:r>
      <w:r w:rsidR="008F6F0D" w:rsidRPr="00085FF8">
        <w:rPr>
          <w:rFonts w:eastAsia="微軟正黑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085FF8" w:rsidTr="000D10D8">
        <w:tc>
          <w:tcPr>
            <w:tcW w:w="491" w:type="dxa"/>
            <w:vMerge w:val="restart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AC5900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F356C5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98015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AC5900" w:rsidRPr="00085FF8">
              <w:rPr>
                <w:rFonts w:eastAsia="微軟正黑體"/>
                <w:noProof/>
              </w:rPr>
              <w:t>alue</w:t>
            </w:r>
            <w:r w:rsidR="00AC5900" w:rsidRPr="00085FF8">
              <w:rPr>
                <w:rFonts w:eastAsia="微軟正黑體"/>
              </w:rPr>
              <w:t xml:space="preserve"> corresponding to </w:t>
            </w:r>
            <w:r w:rsidR="00AC5900" w:rsidRPr="00085FF8">
              <w:rPr>
                <w:rFonts w:eastAsia="微軟正黑體" w:hint="eastAsia"/>
              </w:rPr>
              <w:t>reboot</w:t>
            </w:r>
            <w:r w:rsidR="00F356C5" w:rsidRPr="00085FF8">
              <w:rPr>
                <w:rFonts w:eastAsia="微軟正黑體" w:hint="eastAsia"/>
              </w:rPr>
              <w:t xml:space="preserve"> </w:t>
            </w:r>
            <w:r w:rsidR="00AC5900" w:rsidRPr="00085FF8">
              <w:rPr>
                <w:rFonts w:eastAsia="微軟正黑體"/>
              </w:rPr>
              <w:t>resp</w:t>
            </w:r>
            <w:r w:rsidR="00AC5900" w:rsidRPr="00085FF8">
              <w:rPr>
                <w:rFonts w:eastAsia="微軟正黑體" w:hint="eastAsia"/>
              </w:rPr>
              <w:t>onse</w:t>
            </w:r>
            <w:r w:rsidR="00F356C5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EB3DFB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AC5900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reboot</w:t>
            </w:r>
            <w:r w:rsidR="007B6E6E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7B6E6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293" w:rsidRPr="00085FF8" w:rsidTr="000D10D8">
        <w:tc>
          <w:tcPr>
            <w:tcW w:w="491" w:type="dxa"/>
            <w:vMerge w:val="restart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</w:tr>
      <w:tr w:rsidR="000E3293" w:rsidRPr="00085FF8" w:rsidTr="000D10D8">
        <w:tc>
          <w:tcPr>
            <w:tcW w:w="491" w:type="dxa"/>
            <w:vMerge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0D10D8" w:rsidRPr="00085FF8" w:rsidRDefault="000D10D8">
      <w:pPr>
        <w:widowControl/>
        <w:rPr>
          <w:rFonts w:eastAsia="微軟正黑體"/>
        </w:rPr>
      </w:pPr>
    </w:p>
    <w:p w:rsidR="00A727B8" w:rsidRPr="00085FF8" w:rsidRDefault="00A727B8" w:rsidP="00A727B8">
      <w:pPr>
        <w:pStyle w:val="3"/>
        <w:rPr>
          <w:rFonts w:eastAsia="微軟正黑體"/>
        </w:rPr>
      </w:pPr>
      <w:bookmarkStart w:id="30" w:name="_Toc464203032"/>
      <w:r w:rsidRPr="00085FF8">
        <w:rPr>
          <w:rFonts w:eastAsia="微軟正黑體" w:hint="eastAsia"/>
        </w:rPr>
        <w:t>Configuration request</w:t>
      </w:r>
      <w:r w:rsidRPr="00085FF8">
        <w:rPr>
          <w:rFonts w:eastAsia="微軟正黑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085FF8" w:rsidTr="00A73996">
        <w:tc>
          <w:tcPr>
            <w:tcW w:w="488" w:type="dxa"/>
            <w:vMerge w:val="restart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63039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3B4AA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DB0C7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3B4AA0" w:rsidRPr="00085FF8">
              <w:rPr>
                <w:rFonts w:eastAsia="微軟正黑體" w:hint="eastAsia"/>
              </w:rPr>
              <w:t xml:space="preserve">configuration </w:t>
            </w:r>
            <w:r w:rsidRPr="00085FF8">
              <w:rPr>
                <w:rFonts w:eastAsia="微軟正黑體" w:hint="eastAsia"/>
              </w:rPr>
              <w:t>request</w:t>
            </w:r>
            <w:r w:rsidR="003B4AA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B653A7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041658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364E5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</w:t>
            </w:r>
            <w:r w:rsidR="00AA7E38" w:rsidRPr="00085FF8">
              <w:rPr>
                <w:rFonts w:eastAsia="微軟正黑體" w:hint="eastAsia"/>
              </w:rPr>
              <w:t>uration</w:t>
            </w:r>
            <w:r w:rsidR="00AA7E38"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3C730D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30EDA" w:rsidRPr="00085FF8" w:rsidTr="00A73996">
        <w:tc>
          <w:tcPr>
            <w:tcW w:w="488" w:type="dxa"/>
            <w:vMerge w:val="restart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085FF8" w:rsidRDefault="00B517E4" w:rsidP="00B517E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="00130EDA" w:rsidRPr="00085FF8">
              <w:rPr>
                <w:rFonts w:eastAsia="微軟正黑體" w:hint="eastAsia"/>
              </w:rPr>
              <w:t>onfig</w:t>
            </w:r>
            <w:r w:rsidRPr="00085FF8">
              <w:rPr>
                <w:rFonts w:eastAsia="微軟正黑體" w:hint="eastAsia"/>
              </w:rPr>
              <w:t xml:space="preserve">uration </w:t>
            </w:r>
            <w:r w:rsidR="00130EDA" w:rsidRPr="00085FF8">
              <w:rPr>
                <w:rFonts w:eastAsia="微軟正黑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085FF8" w:rsidRDefault="007D51AB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30EDA" w:rsidRPr="00085FF8">
              <w:rPr>
                <w:rFonts w:eastAsia="微軟正黑體"/>
              </w:rPr>
              <w:t xml:space="preserve">Octet 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98" w:type="dxa"/>
          </w:tcPr>
          <w:p w:rsidR="00205C2F" w:rsidRPr="00085FF8" w:rsidRDefault="00205C2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30EDA" w:rsidRPr="00085FF8" w:rsidRDefault="003A6DC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tem of Configuration</w:t>
            </w:r>
            <w:r w:rsidR="00130ED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085FF8" w:rsidRDefault="002A4BD9" w:rsidP="00A73996">
            <w:pPr>
              <w:jc w:val="center"/>
              <w:rPr>
                <w:rFonts w:eastAsia="微軟正黑體"/>
              </w:rPr>
            </w:pPr>
            <w:fldSimple w:instr=" REF _Ref433380740 \r \h  \* MERGEFORMAT ">
              <w:r w:rsidR="004C4A74" w:rsidRPr="00085FF8">
                <w:rPr>
                  <w:rFonts w:eastAsia="微軟正黑體"/>
                </w:rPr>
                <w:t>3.2.6</w:t>
              </w:r>
            </w:fldSimple>
          </w:p>
        </w:tc>
      </w:tr>
      <w:tr w:rsidR="00130EDA" w:rsidRPr="00085FF8" w:rsidTr="00A73996">
        <w:tc>
          <w:tcPr>
            <w:tcW w:w="488" w:type="dxa"/>
            <w:vMerge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130EDA" w:rsidRPr="00085FF8" w:rsidRDefault="00B517E4" w:rsidP="00B517E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="00130EDA" w:rsidRPr="00085FF8">
              <w:rPr>
                <w:rFonts w:eastAsia="微軟正黑體" w:hint="eastAsia"/>
              </w:rPr>
              <w:t>onfig</w:t>
            </w:r>
            <w:r w:rsidRPr="00085FF8">
              <w:rPr>
                <w:rFonts w:eastAsia="微軟正黑體" w:hint="eastAsia"/>
              </w:rPr>
              <w:t xml:space="preserve">uration </w:t>
            </w:r>
            <w:r w:rsidR="00130EDA"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085FF8" w:rsidRDefault="00B517E4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30EDA" w:rsidRPr="00085FF8">
              <w:rPr>
                <w:rFonts w:eastAsia="微軟正黑體"/>
              </w:rPr>
              <w:t xml:space="preserve">Octet 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98" w:type="dxa"/>
          </w:tcPr>
          <w:p w:rsidR="00014197" w:rsidRPr="00085FF8" w:rsidRDefault="00014197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30EDA" w:rsidRPr="00085FF8" w:rsidRDefault="0076303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3A6DCF" w:rsidRPr="00085FF8">
              <w:rPr>
                <w:rFonts w:eastAsia="微軟正黑體" w:hint="eastAsia"/>
                <w:noProof/>
              </w:rPr>
              <w:t>alue</w:t>
            </w:r>
            <w:r w:rsidR="003A6DCF" w:rsidRPr="00085FF8">
              <w:rPr>
                <w:rFonts w:eastAsia="微軟正黑體" w:hint="eastAsia"/>
              </w:rPr>
              <w:t xml:space="preserve"> of Configuration</w:t>
            </w:r>
            <w:r w:rsidR="00130ED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085FF8" w:rsidRDefault="002A4BD9" w:rsidP="00A73996">
            <w:pPr>
              <w:jc w:val="center"/>
              <w:rPr>
                <w:rFonts w:eastAsia="微軟正黑體"/>
              </w:rPr>
            </w:pPr>
            <w:fldSimple w:instr=" REF _Ref433623257 \r \h  \* MERGEFORMAT ">
              <w:r w:rsidR="004C4A74" w:rsidRPr="00085FF8">
                <w:rPr>
                  <w:rFonts w:eastAsia="微軟正黑體"/>
                </w:rPr>
                <w:t>3.2.6</w:t>
              </w:r>
            </w:fldSimple>
          </w:p>
        </w:tc>
      </w:tr>
    </w:tbl>
    <w:p w:rsidR="000D10D8" w:rsidRPr="00085FF8" w:rsidRDefault="000D10D8">
      <w:pPr>
        <w:widowControl/>
        <w:rPr>
          <w:rFonts w:eastAsia="微軟正黑體"/>
        </w:rPr>
      </w:pPr>
    </w:p>
    <w:p w:rsidR="009732B4" w:rsidRPr="00085FF8" w:rsidRDefault="009732B4" w:rsidP="009732B4">
      <w:pPr>
        <w:pStyle w:val="3"/>
        <w:rPr>
          <w:rFonts w:eastAsia="微軟正黑體"/>
        </w:rPr>
      </w:pPr>
      <w:bookmarkStart w:id="31" w:name="_Toc464203033"/>
      <w:r w:rsidRPr="00085FF8">
        <w:rPr>
          <w:rFonts w:eastAsia="微軟正黑體" w:hint="eastAsia"/>
        </w:rPr>
        <w:t>Configuration response</w:t>
      </w:r>
      <w:r w:rsidRPr="00085FF8">
        <w:rPr>
          <w:rFonts w:eastAsia="微軟正黑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085FF8" w:rsidTr="00A73996">
        <w:tc>
          <w:tcPr>
            <w:tcW w:w="491" w:type="dxa"/>
            <w:vMerge w:val="restart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7B252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Pr="00085FF8">
              <w:rPr>
                <w:rFonts w:eastAsia="微軟正黑體" w:hint="eastAsia"/>
              </w:rPr>
              <w:t>config</w:t>
            </w:r>
            <w:r w:rsidR="00A80495" w:rsidRPr="00085FF8">
              <w:rPr>
                <w:rFonts w:eastAsia="微軟正黑體" w:hint="eastAsia"/>
              </w:rPr>
              <w:t xml:space="preserve">uration </w:t>
            </w:r>
            <w:r w:rsidRPr="00085FF8">
              <w:rPr>
                <w:rFonts w:eastAsia="微軟正黑體"/>
              </w:rPr>
              <w:t>resp</w:t>
            </w:r>
            <w:r w:rsidRPr="00085FF8">
              <w:rPr>
                <w:rFonts w:eastAsia="微軟正黑體" w:hint="eastAsia"/>
              </w:rPr>
              <w:t>onse</w:t>
            </w:r>
            <w:r w:rsidR="007B252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4905CE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61595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ence number of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 w:hint="eastAsia"/>
              </w:rPr>
              <w:t>config</w:t>
            </w:r>
            <w:r w:rsidR="0061595E" w:rsidRPr="00085FF8">
              <w:rPr>
                <w:rFonts w:eastAsia="微軟正黑體" w:hint="eastAsia"/>
              </w:rPr>
              <w:t xml:space="preserve">uration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61595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0295F" w:rsidRPr="00085FF8" w:rsidTr="00A73996">
        <w:tc>
          <w:tcPr>
            <w:tcW w:w="491" w:type="dxa"/>
            <w:vMerge w:val="restart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085FF8" w:rsidRDefault="0030295F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085FF8" w:rsidRDefault="00FE4D78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085FF8" w:rsidRDefault="0030295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Octet </w:t>
            </w:r>
          </w:p>
          <w:p w:rsidR="0030295F" w:rsidRPr="00085FF8" w:rsidRDefault="0030295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30295F" w:rsidRPr="00085FF8" w:rsidRDefault="00676152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B503EA" w:rsidRPr="00085FF8" w:rsidRDefault="00B503EA" w:rsidP="00B503E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Y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/>
              </w:rPr>
              <w:t>success</w:t>
            </w:r>
          </w:p>
          <w:p w:rsidR="00B503EA" w:rsidRPr="00085FF8" w:rsidRDefault="00B503EA" w:rsidP="00B503E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085FF8" w:rsidRDefault="002A4BD9" w:rsidP="00A73996">
            <w:pPr>
              <w:jc w:val="center"/>
              <w:rPr>
                <w:rFonts w:eastAsia="微軟正黑體"/>
              </w:rPr>
            </w:pPr>
            <w:fldSimple w:instr=" REF _Ref433380846 \r \h  \* MERGEFORMAT ">
              <w:r w:rsidR="004C4A74" w:rsidRPr="00085FF8">
                <w:rPr>
                  <w:rFonts w:eastAsia="微軟正黑體"/>
                </w:rPr>
                <w:t>3.2.7</w:t>
              </w:r>
            </w:fldSimple>
          </w:p>
        </w:tc>
      </w:tr>
      <w:tr w:rsidR="0030295F" w:rsidRPr="00085FF8" w:rsidTr="00A73996">
        <w:tc>
          <w:tcPr>
            <w:tcW w:w="491" w:type="dxa"/>
            <w:vMerge/>
          </w:tcPr>
          <w:p w:rsidR="0030295F" w:rsidRPr="00085FF8" w:rsidRDefault="0030295F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30295F" w:rsidRPr="00085FF8" w:rsidRDefault="0030295F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30295F" w:rsidRPr="00085FF8" w:rsidRDefault="0030295F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A727B8" w:rsidRPr="00085FF8" w:rsidRDefault="00A727B8">
      <w:pPr>
        <w:widowControl/>
        <w:rPr>
          <w:rFonts w:eastAsia="微軟正黑體"/>
        </w:rPr>
      </w:pPr>
    </w:p>
    <w:p w:rsidR="00A727B8" w:rsidRPr="00085FF8" w:rsidRDefault="00A727B8">
      <w:pPr>
        <w:widowControl/>
        <w:rPr>
          <w:rFonts w:eastAsia="微軟正黑體"/>
        </w:rPr>
      </w:pPr>
    </w:p>
    <w:p w:rsidR="00EF522E" w:rsidRPr="00085FF8" w:rsidRDefault="00EF522E" w:rsidP="00EF522E">
      <w:pPr>
        <w:pStyle w:val="3"/>
        <w:rPr>
          <w:rFonts w:eastAsia="微軟正黑體"/>
        </w:rPr>
      </w:pPr>
      <w:bookmarkStart w:id="32" w:name="_Toc464203034"/>
      <w:r w:rsidRPr="00085FF8">
        <w:rPr>
          <w:rFonts w:eastAsia="微軟正黑體" w:hint="eastAsia"/>
        </w:rPr>
        <w:t>Power port setting request</w:t>
      </w:r>
      <w:r w:rsidRPr="00085FF8">
        <w:rPr>
          <w:rFonts w:eastAsia="微軟正黑體"/>
        </w:rPr>
        <w:t xml:space="preserve"> syntax</w:t>
      </w:r>
      <w:bookmarkEnd w:id="32"/>
    </w:p>
    <w:p w:rsidR="00097D97" w:rsidRPr="00085FF8" w:rsidRDefault="00097D97" w:rsidP="00097D97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This syntax is defined for smart </w:t>
      </w:r>
      <w:r w:rsidR="00F35D30" w:rsidRPr="00085FF8">
        <w:rPr>
          <w:rFonts w:eastAsia="微軟正黑體" w:hint="eastAsia"/>
        </w:rPr>
        <w:t>charge</w:t>
      </w:r>
      <w:r w:rsidRPr="00085FF8">
        <w:rPr>
          <w:rFonts w:eastAsia="微軟正黑體"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085FF8" w:rsidTr="001E386D">
        <w:tc>
          <w:tcPr>
            <w:tcW w:w="481" w:type="dxa"/>
            <w:vMerge w:val="restart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1008A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1008AF" w:rsidP="006B327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E75C66" w:rsidRPr="00085FF8">
              <w:rPr>
                <w:rFonts w:eastAsia="微軟正黑體"/>
                <w:noProof/>
              </w:rPr>
              <w:t>alue</w:t>
            </w:r>
            <w:r w:rsidR="00E75C66" w:rsidRPr="00085FF8">
              <w:rPr>
                <w:rFonts w:eastAsia="微軟正黑體"/>
              </w:rPr>
              <w:t xml:space="preserve"> corresponding to </w:t>
            </w:r>
            <w:r w:rsidR="006B3270" w:rsidRPr="00085FF8">
              <w:rPr>
                <w:rFonts w:eastAsia="微軟正黑體" w:hint="eastAsia"/>
              </w:rPr>
              <w:t>power port setting</w:t>
            </w:r>
            <w:r w:rsidR="00E75C66"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E386D" w:rsidRPr="00085FF8" w:rsidTr="001E386D">
        <w:tc>
          <w:tcPr>
            <w:tcW w:w="481" w:type="dxa"/>
            <w:vMerge w:val="restart"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085FF8" w:rsidRDefault="001E386D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W</w:t>
            </w:r>
            <w:r w:rsidRPr="00085FF8">
              <w:rPr>
                <w:rFonts w:eastAsia="微軟正黑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085FF8" w:rsidRDefault="00030AE0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085FF8" w:rsidRDefault="00030AE0" w:rsidP="002A4E2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1E386D" w:rsidRPr="00085FF8" w:rsidRDefault="001E386D" w:rsidP="0023539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85076 \r \h  \* MERGEFORMAT ">
              <w:r w:rsidR="004C4A74" w:rsidRPr="00085FF8">
                <w:rPr>
                  <w:rFonts w:eastAsia="微軟正黑體"/>
                </w:rPr>
                <w:t>3.2.8</w:t>
              </w:r>
            </w:fldSimple>
          </w:p>
        </w:tc>
      </w:tr>
      <w:tr w:rsidR="001E386D" w:rsidRPr="00085FF8" w:rsidTr="001E386D">
        <w:tc>
          <w:tcPr>
            <w:tcW w:w="481" w:type="dxa"/>
            <w:vMerge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E386D" w:rsidRPr="00085FF8" w:rsidRDefault="001E386D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085FF8" w:rsidRDefault="00A30D0C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085FF8" w:rsidRDefault="00A30D0C" w:rsidP="008A758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1E386D" w:rsidRPr="00085FF8" w:rsidRDefault="001E386D" w:rsidP="005B11EF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85085 \r \h  \* MERGEFORMAT ">
              <w:r w:rsidR="004C4A74" w:rsidRPr="00085FF8">
                <w:rPr>
                  <w:rFonts w:eastAsia="微軟正黑體"/>
                </w:rPr>
                <w:t>3.2.9</w:t>
              </w:r>
            </w:fldSimple>
          </w:p>
        </w:tc>
      </w:tr>
      <w:tr w:rsidR="001E386D" w:rsidRPr="00085FF8" w:rsidTr="001E386D">
        <w:tc>
          <w:tcPr>
            <w:tcW w:w="481" w:type="dxa"/>
            <w:vMerge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E386D" w:rsidRPr="00085FF8" w:rsidRDefault="00280B01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ower </w:t>
            </w:r>
            <w:r w:rsidR="00214799" w:rsidRPr="00085FF8">
              <w:rPr>
                <w:rFonts w:eastAsia="微軟正黑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Pr="00085FF8" w:rsidRDefault="00214799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085FF8" w:rsidRDefault="00214799" w:rsidP="0021479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 String</w:t>
            </w:r>
          </w:p>
          <w:p w:rsidR="001E386D" w:rsidRPr="00085FF8" w:rsidRDefault="00214799" w:rsidP="0021479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(Decimal)</w:t>
            </w:r>
          </w:p>
        </w:tc>
        <w:tc>
          <w:tcPr>
            <w:tcW w:w="3090" w:type="dxa"/>
          </w:tcPr>
          <w:p w:rsidR="00214799" w:rsidRPr="00085FF8" w:rsidRDefault="00214799" w:rsidP="0021479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E386D" w:rsidRPr="00085FF8" w:rsidRDefault="007452E6" w:rsidP="00021E83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‘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Pr="00085FF8">
              <w:rPr>
                <w:rFonts w:eastAsia="微軟正黑體" w:cs="Times New Roman"/>
                <w:szCs w:val="24"/>
              </w:rPr>
              <w:t>’</w:t>
            </w:r>
            <w:r w:rsidRPr="00085FF8">
              <w:rPr>
                <w:rFonts w:eastAsia="微軟正黑體" w:cs="Times New Roman" w:hint="eastAsia"/>
                <w:szCs w:val="24"/>
              </w:rPr>
              <w:t>：</w:t>
            </w:r>
            <w:r w:rsidRPr="00085FF8">
              <w:rPr>
                <w:rFonts w:eastAsia="微軟正黑體" w:cs="Times New Roman"/>
                <w:szCs w:val="24"/>
              </w:rPr>
              <w:t>P</w:t>
            </w:r>
            <w:r w:rsidRPr="00085FF8">
              <w:rPr>
                <w:rFonts w:eastAsia="微軟正黑體" w:cs="Times New Roman" w:hint="eastAsia"/>
                <w:szCs w:val="24"/>
              </w:rPr>
              <w:t>ower Off</w:t>
            </w:r>
          </w:p>
          <w:p w:rsidR="007452E6" w:rsidRPr="00085FF8" w:rsidRDefault="007452E6" w:rsidP="00021E83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‘</w:t>
            </w:r>
            <w:r w:rsidRPr="00085FF8">
              <w:rPr>
                <w:rFonts w:eastAsia="微軟正黑體" w:cs="Times New Roman" w:hint="eastAsia"/>
                <w:szCs w:val="24"/>
              </w:rPr>
              <w:t>1</w:t>
            </w:r>
            <w:r w:rsidRPr="00085FF8">
              <w:rPr>
                <w:rFonts w:eastAsia="微軟正黑體" w:cs="Times New Roman"/>
                <w:szCs w:val="24"/>
              </w:rPr>
              <w:t>’</w:t>
            </w:r>
            <w:r w:rsidRPr="00085FF8">
              <w:rPr>
                <w:rFonts w:eastAsia="微軟正黑體" w:cs="Times New Roman" w:hint="eastAsia"/>
                <w:szCs w:val="24"/>
              </w:rPr>
              <w:t>：</w:t>
            </w:r>
            <w:r w:rsidRPr="00085FF8">
              <w:rPr>
                <w:rFonts w:eastAsia="微軟正黑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4484355 \r \h  \* MERGEFORMAT ">
              <w:r w:rsidR="004C4A74" w:rsidRPr="00085FF8">
                <w:rPr>
                  <w:rFonts w:eastAsia="微軟正黑體"/>
                </w:rPr>
                <w:t>3.2.10</w:t>
              </w:r>
            </w:fldSimple>
          </w:p>
        </w:tc>
      </w:tr>
      <w:tr w:rsidR="0069186D" w:rsidRPr="00085FF8" w:rsidTr="001E386D">
        <w:tc>
          <w:tcPr>
            <w:tcW w:w="481" w:type="dxa"/>
            <w:vMerge/>
            <w:vAlign w:val="center"/>
          </w:tcPr>
          <w:p w:rsidR="0069186D" w:rsidRPr="00085FF8" w:rsidRDefault="00691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69186D" w:rsidRPr="00085FF8" w:rsidRDefault="0069186D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085FF8" w:rsidRDefault="0069186D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085FF8" w:rsidRDefault="0069186D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69186D" w:rsidRPr="00085FF8" w:rsidRDefault="003D761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Optional Parameter</w:t>
            </w:r>
            <w:r w:rsidRPr="00085FF8">
              <w:rPr>
                <w:rFonts w:eastAsia="微軟正黑體" w:cs="Times New Roman" w:hint="eastAsia"/>
                <w:szCs w:val="24"/>
              </w:rPr>
              <w:t>.</w:t>
            </w:r>
          </w:p>
          <w:p w:rsidR="0069186D" w:rsidRPr="00085FF8" w:rsidRDefault="0069186D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</w:t>
            </w:r>
            <w:r w:rsidRPr="00085FF8">
              <w:rPr>
                <w:rFonts w:eastAsia="微軟正黑體" w:hint="eastAsia"/>
              </w:rPr>
              <w:t xml:space="preserve"> r</w:t>
            </w:r>
            <w:r w:rsidRPr="00085FF8">
              <w:rPr>
                <w:rFonts w:eastAsia="微軟正黑體"/>
              </w:rPr>
              <w:t xml:space="preserve">ecognition </w:t>
            </w:r>
            <w:r w:rsidRPr="00085FF8">
              <w:rPr>
                <w:rFonts w:eastAsia="微軟正黑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Pr="00085FF8" w:rsidRDefault="0069186D" w:rsidP="00874327">
            <w:pPr>
              <w:jc w:val="center"/>
              <w:rPr>
                <w:rFonts w:eastAsia="微軟正黑體"/>
              </w:rPr>
            </w:pPr>
          </w:p>
        </w:tc>
      </w:tr>
    </w:tbl>
    <w:p w:rsidR="00A727B8" w:rsidRPr="00085FF8" w:rsidRDefault="00A727B8">
      <w:pPr>
        <w:widowControl/>
        <w:rPr>
          <w:rFonts w:eastAsia="微軟正黑體"/>
        </w:rPr>
      </w:pPr>
    </w:p>
    <w:p w:rsidR="00A825CB" w:rsidRPr="00085FF8" w:rsidRDefault="00A825CB" w:rsidP="00A825CB">
      <w:pPr>
        <w:pStyle w:val="3"/>
        <w:rPr>
          <w:rFonts w:eastAsia="微軟正黑體"/>
        </w:rPr>
      </w:pPr>
      <w:bookmarkStart w:id="33" w:name="_Toc464203035"/>
      <w:r w:rsidRPr="00085FF8">
        <w:rPr>
          <w:rFonts w:eastAsia="微軟正黑體" w:hint="eastAsia"/>
        </w:rPr>
        <w:lastRenderedPageBreak/>
        <w:t>Power port setting response</w:t>
      </w:r>
      <w:r w:rsidRPr="00085FF8">
        <w:rPr>
          <w:rFonts w:eastAsia="微軟正黑體"/>
        </w:rPr>
        <w:t xml:space="preserve"> syntax</w:t>
      </w:r>
      <w:bookmarkEnd w:id="33"/>
    </w:p>
    <w:p w:rsidR="008E05BC" w:rsidRPr="00085FF8" w:rsidRDefault="008E05BC" w:rsidP="008E05B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This syntax is defined for smart </w:t>
      </w:r>
      <w:r w:rsidR="00724C27" w:rsidRPr="00085FF8">
        <w:rPr>
          <w:rFonts w:eastAsia="微軟正黑體" w:hint="eastAsia"/>
        </w:rPr>
        <w:t>charge</w:t>
      </w:r>
      <w:r w:rsidRPr="00085FF8">
        <w:rPr>
          <w:rFonts w:eastAsia="微軟正黑體"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085FF8" w:rsidTr="00874327">
        <w:tc>
          <w:tcPr>
            <w:tcW w:w="491" w:type="dxa"/>
            <w:vMerge w:val="restart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41186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B4118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433B0F" w:rsidRPr="00085FF8">
              <w:rPr>
                <w:rFonts w:eastAsia="微軟正黑體"/>
                <w:noProof/>
              </w:rPr>
              <w:t>alue</w:t>
            </w:r>
            <w:r w:rsidR="00433B0F" w:rsidRPr="00085FF8">
              <w:rPr>
                <w:rFonts w:eastAsia="微軟正黑體"/>
              </w:rPr>
              <w:t xml:space="preserve"> corresponding to </w:t>
            </w:r>
            <w:r w:rsidR="00EE23F2" w:rsidRPr="00085FF8">
              <w:rPr>
                <w:rFonts w:eastAsia="微軟正黑體" w:hint="eastAsia"/>
              </w:rPr>
              <w:t>power port setting</w:t>
            </w:r>
            <w:r w:rsidR="00EE23F2" w:rsidRPr="00085FF8">
              <w:rPr>
                <w:rFonts w:eastAsia="微軟正黑體"/>
              </w:rPr>
              <w:t xml:space="preserve"> </w:t>
            </w:r>
            <w:r w:rsidR="00433B0F" w:rsidRPr="00085FF8">
              <w:rPr>
                <w:rFonts w:eastAsia="微軟正黑體"/>
              </w:rPr>
              <w:t>resp</w:t>
            </w:r>
            <w:r w:rsidR="00433B0F"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B41186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6B497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F667D3" w:rsidRPr="00085FF8">
              <w:rPr>
                <w:rFonts w:eastAsia="微軟正黑體" w:hint="eastAsia"/>
              </w:rPr>
              <w:t>power port setting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085FF8" w:rsidRDefault="002A4BD9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433B0F" w:rsidRPr="00085FF8" w:rsidTr="00874327">
        <w:tc>
          <w:tcPr>
            <w:tcW w:w="491" w:type="dxa"/>
            <w:vMerge w:val="restart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085FF8" w:rsidRDefault="00433B0F" w:rsidP="00D55EC4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667ADC" w:rsidRPr="00085FF8" w:rsidRDefault="00667ADC" w:rsidP="00667ADC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</w:tr>
    </w:tbl>
    <w:p w:rsidR="00A825CB" w:rsidRPr="00085FF8" w:rsidRDefault="00A825CB">
      <w:pPr>
        <w:widowControl/>
        <w:rPr>
          <w:rFonts w:eastAsia="微軟正黑體"/>
        </w:rPr>
      </w:pPr>
    </w:p>
    <w:p w:rsidR="00F24A3C" w:rsidRPr="00085FF8" w:rsidRDefault="00F24A3C" w:rsidP="00F24A3C">
      <w:pPr>
        <w:pStyle w:val="3"/>
        <w:rPr>
          <w:rFonts w:eastAsia="微軟正黑體"/>
        </w:rPr>
      </w:pPr>
      <w:bookmarkStart w:id="34" w:name="_Toc464203036"/>
      <w:r w:rsidRPr="00085FF8">
        <w:rPr>
          <w:rFonts w:eastAsia="微軟正黑體" w:hint="eastAsia"/>
        </w:rPr>
        <w:t xml:space="preserve">Power port </w:t>
      </w:r>
      <w:r w:rsidR="00AA097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quest</w:t>
      </w:r>
      <w:r w:rsidR="006B4972"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34"/>
    </w:p>
    <w:p w:rsidR="00367B65" w:rsidRPr="00085FF8" w:rsidRDefault="00367B65" w:rsidP="00367B65">
      <w:pPr>
        <w:rPr>
          <w:rFonts w:eastAsia="微軟正黑體"/>
        </w:rPr>
      </w:pPr>
      <w:r w:rsidRPr="00085FF8">
        <w:rPr>
          <w:rFonts w:eastAsia="微軟正黑體"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085FF8" w:rsidTr="00196BAD">
        <w:tc>
          <w:tcPr>
            <w:tcW w:w="481" w:type="dxa"/>
            <w:vMerge w:val="restart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B525A" w:rsidP="0037499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E49D5" w:rsidRPr="00085FF8">
              <w:rPr>
                <w:rFonts w:eastAsia="微軟正黑體"/>
                <w:noProof/>
              </w:rPr>
              <w:t>alue</w:t>
            </w:r>
            <w:r w:rsidR="00BE49D5" w:rsidRPr="00085FF8">
              <w:rPr>
                <w:rFonts w:eastAsia="微軟正黑體"/>
              </w:rPr>
              <w:t xml:space="preserve"> corresponding to </w:t>
            </w:r>
            <w:r w:rsidR="00BE49D5" w:rsidRPr="00085FF8">
              <w:rPr>
                <w:rFonts w:eastAsia="微軟正黑體" w:hint="eastAsia"/>
              </w:rPr>
              <w:t xml:space="preserve">power port </w:t>
            </w:r>
            <w:r w:rsidR="00374990" w:rsidRPr="00085FF8">
              <w:rPr>
                <w:rFonts w:eastAsia="微軟正黑體" w:hint="eastAsia"/>
              </w:rPr>
              <w:t>status</w:t>
            </w:r>
            <w:r w:rsidR="00BE49D5"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49D5" w:rsidRPr="00085FF8" w:rsidTr="00196BAD">
        <w:tc>
          <w:tcPr>
            <w:tcW w:w="481" w:type="dxa"/>
            <w:vMerge w:val="restart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W</w:t>
            </w:r>
            <w:r w:rsidRPr="00085FF8">
              <w:rPr>
                <w:rFonts w:eastAsia="微軟正黑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085FF8" w:rsidRDefault="00EE2B5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EE2B5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85076 \r \h  \* MERGEFORMAT ">
              <w:r w:rsidR="004C4A74" w:rsidRPr="00085FF8">
                <w:rPr>
                  <w:rFonts w:eastAsia="微軟正黑體"/>
                </w:rPr>
                <w:t>3.2.8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C-Octet </w:t>
            </w: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Optional Parameter</w:t>
            </w:r>
            <w:r w:rsidRPr="00085FF8">
              <w:rPr>
                <w:rFonts w:eastAsia="微軟正黑體" w:cs="Times New Roman" w:hint="eastAsia"/>
                <w:szCs w:val="24"/>
              </w:rPr>
              <w:t>.</w:t>
            </w:r>
          </w:p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et to a unique</w:t>
            </w:r>
            <w:r w:rsidRPr="00085FF8">
              <w:rPr>
                <w:rFonts w:eastAsia="微軟正黑體" w:hint="eastAsia"/>
              </w:rPr>
              <w:t xml:space="preserve"> r</w:t>
            </w:r>
            <w:r w:rsidRPr="00085FF8">
              <w:rPr>
                <w:rFonts w:eastAsia="微軟正黑體"/>
              </w:rPr>
              <w:t xml:space="preserve">ecognition </w:t>
            </w:r>
            <w:r w:rsidRPr="00085FF8">
              <w:rPr>
                <w:rFonts w:eastAsia="微軟正黑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</w:p>
        </w:tc>
      </w:tr>
    </w:tbl>
    <w:p w:rsidR="00F24A3C" w:rsidRPr="00085FF8" w:rsidRDefault="00F24A3C">
      <w:pPr>
        <w:widowControl/>
        <w:rPr>
          <w:rFonts w:eastAsia="微軟正黑體"/>
        </w:rPr>
      </w:pPr>
    </w:p>
    <w:p w:rsidR="007F550A" w:rsidRPr="00085FF8" w:rsidRDefault="007F550A" w:rsidP="007F550A">
      <w:pPr>
        <w:pStyle w:val="3"/>
        <w:rPr>
          <w:rFonts w:eastAsia="微軟正黑體"/>
        </w:rPr>
      </w:pPr>
      <w:bookmarkStart w:id="35" w:name="_Toc464203037"/>
      <w:r w:rsidRPr="00085FF8">
        <w:rPr>
          <w:rFonts w:eastAsia="微軟正黑體" w:hint="eastAsia"/>
        </w:rPr>
        <w:t xml:space="preserve">Power port </w:t>
      </w:r>
      <w:r w:rsidR="00AA097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35"/>
    </w:p>
    <w:p w:rsidR="00524C5E" w:rsidRPr="00085FF8" w:rsidRDefault="00524C5E" w:rsidP="00524C5E">
      <w:pPr>
        <w:rPr>
          <w:rFonts w:eastAsia="微軟正黑體"/>
        </w:rPr>
      </w:pPr>
      <w:r w:rsidRPr="00085FF8">
        <w:rPr>
          <w:rFonts w:eastAsia="微軟正黑體"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085FF8" w:rsidTr="00196BAD">
        <w:tc>
          <w:tcPr>
            <w:tcW w:w="491" w:type="dxa"/>
            <w:vMerge w:val="restart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BB525A" w:rsidP="003D3BD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1C648B" w:rsidRPr="00085FF8">
              <w:rPr>
                <w:rFonts w:eastAsia="微軟正黑體"/>
                <w:noProof/>
              </w:rPr>
              <w:t>alue</w:t>
            </w:r>
            <w:r w:rsidR="001C648B" w:rsidRPr="00085FF8">
              <w:rPr>
                <w:rFonts w:eastAsia="微軟正黑體"/>
              </w:rPr>
              <w:t xml:space="preserve"> corresponding to </w:t>
            </w:r>
            <w:r w:rsidR="001C648B" w:rsidRPr="00085FF8">
              <w:rPr>
                <w:rFonts w:eastAsia="微軟正黑體" w:hint="eastAsia"/>
              </w:rPr>
              <w:t xml:space="preserve">power port </w:t>
            </w:r>
            <w:r w:rsidR="003D3BD0" w:rsidRPr="00085FF8">
              <w:rPr>
                <w:rFonts w:eastAsia="微軟正黑體" w:hint="eastAsia"/>
              </w:rPr>
              <w:t>status</w:t>
            </w:r>
            <w:r w:rsidR="001C648B" w:rsidRPr="00085FF8">
              <w:rPr>
                <w:rFonts w:eastAsia="微軟正黑體"/>
              </w:rPr>
              <w:t xml:space="preserve"> resp</w:t>
            </w:r>
            <w:r w:rsidR="001C648B"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power port setting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085FF8" w:rsidRDefault="002A4BD9" w:rsidP="00196BAD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C648B" w:rsidRPr="00085FF8" w:rsidTr="00196BAD">
        <w:tc>
          <w:tcPr>
            <w:tcW w:w="491" w:type="dxa"/>
            <w:vMerge w:val="restart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085FF8" w:rsidRDefault="00526792" w:rsidP="00387C6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</w:t>
            </w:r>
            <w:r w:rsidR="001C648B" w:rsidRPr="00085FF8">
              <w:rPr>
                <w:rFonts w:eastAsia="微軟正黑體" w:hint="eastAsia"/>
              </w:rPr>
              <w:t xml:space="preserve">ower port </w:t>
            </w:r>
            <w:r w:rsidR="00387C64" w:rsidRPr="00085FF8">
              <w:rPr>
                <w:rFonts w:eastAsia="微軟正黑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085FF8" w:rsidRDefault="00613904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085FF8" w:rsidRDefault="00EF036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C648B" w:rsidRPr="00085FF8">
              <w:rPr>
                <w:rFonts w:eastAsia="微軟正黑體"/>
              </w:rPr>
              <w:t xml:space="preserve">Octet 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C648B" w:rsidRPr="00085FF8" w:rsidRDefault="002A4BD9" w:rsidP="007505CF">
            <w:pPr>
              <w:jc w:val="center"/>
              <w:rPr>
                <w:rFonts w:eastAsia="微軟正黑體"/>
              </w:rPr>
            </w:pPr>
            <w:fldSimple w:instr=" REF _Ref434484561 \r \h  \* MERGEFORMAT ">
              <w:r w:rsidR="0087688B" w:rsidRPr="00085FF8">
                <w:rPr>
                  <w:rFonts w:eastAsia="微軟正黑體"/>
                </w:rPr>
                <w:t>3.2.11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</w:tr>
    </w:tbl>
    <w:p w:rsidR="007F550A" w:rsidRPr="00085FF8" w:rsidRDefault="007F550A">
      <w:pPr>
        <w:widowControl/>
        <w:rPr>
          <w:rFonts w:eastAsia="微軟正黑體"/>
        </w:rPr>
      </w:pPr>
    </w:p>
    <w:p w:rsidR="00516D51" w:rsidRPr="00085FF8" w:rsidRDefault="00516D51" w:rsidP="00516D51">
      <w:pPr>
        <w:pStyle w:val="3"/>
        <w:rPr>
          <w:rFonts w:eastAsia="微軟正黑體"/>
        </w:rPr>
      </w:pPr>
      <w:bookmarkStart w:id="36" w:name="_Toc464203038"/>
      <w:r w:rsidRPr="00085FF8">
        <w:rPr>
          <w:rFonts w:eastAsia="微軟正黑體" w:hint="eastAsia"/>
        </w:rPr>
        <w:t xml:space="preserve">SER API Sign in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085FF8" w:rsidTr="006B7354">
        <w:tc>
          <w:tcPr>
            <w:tcW w:w="481" w:type="dxa"/>
            <w:vMerge w:val="restart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50AD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4F457D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4F457D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50AD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50AD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50AD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50AD9" w:rsidRPr="00085FF8" w:rsidTr="006B7354">
        <w:tc>
          <w:tcPr>
            <w:tcW w:w="481" w:type="dxa"/>
            <w:vMerge w:val="restart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085FF8" w:rsidRDefault="00EF4AD0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085FF8" w:rsidRDefault="00282430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085FF8" w:rsidRDefault="00CE777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</w:tr>
      <w:tr w:rsidR="00D50AD9" w:rsidRPr="00085FF8" w:rsidTr="006B7354">
        <w:tc>
          <w:tcPr>
            <w:tcW w:w="481" w:type="dxa"/>
            <w:vMerge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EF4AD0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D50AD9" w:rsidRPr="00085FF8" w:rsidRDefault="00AA7311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516D51" w:rsidRPr="00085FF8" w:rsidRDefault="00516D51">
      <w:pPr>
        <w:widowControl/>
        <w:rPr>
          <w:rFonts w:eastAsia="微軟正黑體"/>
        </w:rPr>
      </w:pPr>
    </w:p>
    <w:p w:rsidR="00AA6799" w:rsidRPr="00085FF8" w:rsidRDefault="00AA6799" w:rsidP="00AA6799">
      <w:pPr>
        <w:pStyle w:val="3"/>
        <w:rPr>
          <w:rFonts w:eastAsia="微軟正黑體"/>
        </w:rPr>
      </w:pPr>
      <w:bookmarkStart w:id="37" w:name="_Toc464203039"/>
      <w:r w:rsidRPr="00085FF8">
        <w:rPr>
          <w:rFonts w:eastAsia="微軟正黑體" w:hint="eastAsia"/>
        </w:rPr>
        <w:t xml:space="preserve">SER API Sign in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085FF8" w:rsidTr="006B7354">
        <w:tc>
          <w:tcPr>
            <w:tcW w:w="491" w:type="dxa"/>
            <w:vMerge w:val="restart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154BF5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0E22F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0E22F0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154BF5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154BF5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335E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335E6A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2A4BD9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154BF5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54BF5" w:rsidRPr="00085FF8" w:rsidTr="006B7354">
        <w:tc>
          <w:tcPr>
            <w:tcW w:w="491" w:type="dxa"/>
            <w:vMerge w:val="restart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085FF8" w:rsidRDefault="008F58E6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8F58E6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085FF8" w:rsidRDefault="00F35156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085FF8" w:rsidRDefault="00F35156" w:rsidP="00F351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54BF5" w:rsidRPr="00085FF8" w:rsidRDefault="00F35156" w:rsidP="00F351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54BF5" w:rsidRPr="00085FF8" w:rsidRDefault="00F35156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AA6799" w:rsidRPr="00085FF8" w:rsidRDefault="00AA6799">
      <w:pPr>
        <w:widowControl/>
        <w:rPr>
          <w:rFonts w:eastAsia="微軟正黑體"/>
        </w:rPr>
      </w:pPr>
    </w:p>
    <w:p w:rsidR="004F210D" w:rsidRPr="00085FF8" w:rsidRDefault="00700310" w:rsidP="004F210D">
      <w:pPr>
        <w:pStyle w:val="3"/>
        <w:rPr>
          <w:rFonts w:eastAsia="微軟正黑體"/>
        </w:rPr>
      </w:pPr>
      <w:bookmarkStart w:id="38" w:name="_Toc464203040"/>
      <w:r w:rsidRPr="00085FF8">
        <w:rPr>
          <w:rFonts w:eastAsia="微軟正黑體" w:hint="eastAsia"/>
        </w:rPr>
        <w:t>R</w:t>
      </w:r>
      <w:r w:rsidR="004F210D" w:rsidRPr="00085FF8">
        <w:rPr>
          <w:rFonts w:eastAsia="微軟正黑體" w:hint="eastAsia"/>
        </w:rPr>
        <w:t xml:space="preserve">DM Login </w:t>
      </w:r>
      <w:r w:rsidR="004F210D" w:rsidRPr="00085FF8">
        <w:rPr>
          <w:rFonts w:eastAsia="微軟正黑體" w:hint="eastAsia"/>
          <w:noProof/>
        </w:rPr>
        <w:t>request</w:t>
      </w:r>
      <w:r w:rsidR="004F210D" w:rsidRPr="00085FF8">
        <w:rPr>
          <w:rFonts w:eastAsia="微軟正黑體"/>
          <w:noProof/>
        </w:rPr>
        <w:t>s</w:t>
      </w:r>
      <w:r w:rsidR="004F210D" w:rsidRPr="00085FF8">
        <w:rPr>
          <w:rFonts w:eastAsia="微軟正黑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085FF8" w:rsidTr="00E142AC">
        <w:tc>
          <w:tcPr>
            <w:tcW w:w="481" w:type="dxa"/>
            <w:vMerge w:val="restart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EC2D2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3E0947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3E0947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EC2D2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EC2D2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 xml:space="preserve">PDU should echo the same </w:t>
            </w:r>
            <w:r w:rsidRPr="00085FF8">
              <w:rPr>
                <w:rFonts w:eastAsia="微軟正黑體"/>
              </w:rPr>
              <w:lastRenderedPageBreak/>
              <w:t>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EC2D2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C441C" w:rsidRPr="00085FF8" w:rsidTr="00E142AC">
        <w:tc>
          <w:tcPr>
            <w:tcW w:w="481" w:type="dxa"/>
            <w:vMerge w:val="restart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085FF8" w:rsidRDefault="003850A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1C441C" w:rsidRPr="00085FF8" w:rsidRDefault="001C441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850AC" w:rsidRPr="00085FF8" w:rsidRDefault="003850A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53C0F" w:rsidRPr="00085FF8" w:rsidRDefault="00D26D3B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="00D53C0F" w:rsidRPr="00085FF8">
              <w:rPr>
                <w:rFonts w:eastAsia="微軟正黑體" w:hint="eastAsia"/>
              </w:rPr>
              <w:t>：</w:t>
            </w:r>
          </w:p>
          <w:p w:rsidR="003850AC" w:rsidRPr="00085FF8" w:rsidRDefault="00D53C0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4511E" w:rsidRPr="00085FF8" w:rsidRDefault="00D53C0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</w:t>
            </w:r>
            <w:r w:rsidR="0004511E" w:rsidRPr="00085FF8">
              <w:rPr>
                <w:rFonts w:eastAsia="微軟正黑體" w:hint="eastAsia"/>
              </w:rPr>
              <w:t>ccount</w:t>
            </w:r>
            <w:r w:rsidRPr="00085FF8">
              <w:rPr>
                <w:rFonts w:eastAsia="微軟正黑體" w:hint="eastAsia"/>
              </w:rPr>
              <w:t>/string</w:t>
            </w:r>
          </w:p>
          <w:p w:rsidR="0004511E" w:rsidRPr="00085FF8" w:rsidRDefault="0004511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  <w:r w:rsidR="00E54CDA" w:rsidRPr="00085FF8">
              <w:rPr>
                <w:rFonts w:eastAsia="微軟正黑體" w:hint="eastAsia"/>
              </w:rPr>
              <w:t>/string</w:t>
            </w:r>
          </w:p>
          <w:p w:rsidR="0004511E" w:rsidRPr="00085FF8" w:rsidRDefault="0004511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  <w:r w:rsidR="00E54CDA" w:rsidRPr="00085FF8">
              <w:rPr>
                <w:rFonts w:eastAsia="微軟正黑體" w:hint="eastAsia"/>
              </w:rPr>
              <w:t>/string</w:t>
            </w:r>
          </w:p>
          <w:p w:rsidR="0079486D" w:rsidRPr="00085FF8" w:rsidRDefault="008B2AA8" w:rsidP="00E142AC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device/integer</w:t>
            </w:r>
            <w:proofErr w:type="gramEnd"/>
            <w:r w:rsidR="0050692B" w:rsidRPr="00085FF8">
              <w:rPr>
                <w:rFonts w:eastAsia="微軟正黑體" w:hint="eastAsia"/>
              </w:rPr>
              <w:t xml:space="preserve"> </w:t>
            </w:r>
            <w:r w:rsidR="00FC3E22" w:rsidRPr="00085FF8">
              <w:rPr>
                <w:rFonts w:eastAsia="微軟正黑體" w:hint="eastAsia"/>
              </w:rPr>
              <w:t>(</w:t>
            </w:r>
            <w:r w:rsidR="0050692B" w:rsidRPr="00085FF8">
              <w:rPr>
                <w:rFonts w:eastAsia="微軟正黑體" w:hint="eastAsia"/>
              </w:rPr>
              <w:t>Ref.</w:t>
            </w:r>
            <w:fldSimple w:instr=" REF _Ref456876889 \r \h  \* MERGEFORMAT ">
              <w:r w:rsidR="00140EB9" w:rsidRPr="00085FF8">
                <w:rPr>
                  <w:rFonts w:eastAsia="微軟正黑體"/>
                </w:rPr>
                <w:t>3.2.4</w:t>
              </w:r>
            </w:fldSimple>
            <w:r w:rsidR="00FC3E22" w:rsidRPr="00085FF8">
              <w:rPr>
                <w:rFonts w:eastAsia="微軟正黑體" w:hint="eastAsia"/>
              </w:rPr>
              <w:t>)</w:t>
            </w:r>
          </w:p>
          <w:p w:rsidR="004660D0" w:rsidRPr="00085FF8" w:rsidRDefault="004660D0" w:rsidP="00E142AC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gcmid</w:t>
            </w:r>
            <w:proofErr w:type="spellEnd"/>
            <w:r w:rsidRPr="00085FF8">
              <w:rPr>
                <w:rFonts w:eastAsia="微軟正黑體" w:hint="eastAsia"/>
              </w:rPr>
              <w:t>/string</w:t>
            </w:r>
          </w:p>
          <w:p w:rsidR="004660D0" w:rsidRPr="00085FF8" w:rsidRDefault="004660D0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del/string</w:t>
            </w:r>
          </w:p>
          <w:p w:rsidR="008B2AA8" w:rsidRPr="00085FF8" w:rsidRDefault="008B2AA8" w:rsidP="00E142AC">
            <w:pPr>
              <w:rPr>
                <w:rFonts w:eastAsia="微軟正黑體"/>
              </w:rPr>
            </w:pPr>
          </w:p>
          <w:p w:rsidR="0079486D" w:rsidRPr="00085FF8" w:rsidRDefault="0079486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E87DEB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"account":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akado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,</w:t>
            </w:r>
          </w:p>
          <w:p w:rsidR="00E87DEB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id":"000c29d0013c"</w:t>
            </w:r>
            <w:r w:rsidR="008B2AA8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Pr="00085FF8" w:rsidRDefault="008B2AA8" w:rsidP="008B2AA8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proofErr w:type="gramStart"/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0</w:t>
            </w:r>
            <w:r w:rsidR="00BA70C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Pr="00085FF8" w:rsidRDefault="00BA70C9" w:rsidP="008B2AA8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proofErr w:type="spellStart"/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 w:rsidRPr="00085FF8">
              <w:rPr>
                <w:rFonts w:eastAsia="微軟正黑體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962F2B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085FF8" w:rsidRDefault="00962F2B" w:rsidP="00AC77EA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mode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"</w:t>
            </w:r>
            <w:r w:rsidR="00AC77EA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HM2LTU84P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E87DEB"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</w:tr>
      <w:tr w:rsidR="001C441C" w:rsidRPr="00085FF8" w:rsidTr="00E142AC">
        <w:tc>
          <w:tcPr>
            <w:tcW w:w="481" w:type="dxa"/>
            <w:vMerge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C441C" w:rsidRPr="00085FF8" w:rsidRDefault="001C441C" w:rsidP="00E142AC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1C441C" w:rsidRPr="00085FF8" w:rsidRDefault="001C441C" w:rsidP="00E142A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4F210D" w:rsidRPr="00085FF8" w:rsidRDefault="004F210D">
      <w:pPr>
        <w:widowControl/>
        <w:rPr>
          <w:rFonts w:eastAsia="微軟正黑體"/>
        </w:rPr>
      </w:pPr>
    </w:p>
    <w:p w:rsidR="00A63522" w:rsidRPr="00085FF8" w:rsidRDefault="00AE2679" w:rsidP="00A63522">
      <w:pPr>
        <w:pStyle w:val="3"/>
        <w:rPr>
          <w:rFonts w:eastAsia="微軟正黑體"/>
        </w:rPr>
      </w:pPr>
      <w:bookmarkStart w:id="39" w:name="_Toc464203041"/>
      <w:r w:rsidRPr="00085FF8">
        <w:rPr>
          <w:rFonts w:eastAsia="微軟正黑體" w:hint="eastAsia"/>
        </w:rPr>
        <w:t>R</w:t>
      </w:r>
      <w:r w:rsidR="00A63522" w:rsidRPr="00085FF8">
        <w:rPr>
          <w:rFonts w:eastAsia="微軟正黑體" w:hint="eastAsia"/>
        </w:rPr>
        <w:t xml:space="preserve">DM Login </w:t>
      </w:r>
      <w:r w:rsidR="00A63522" w:rsidRPr="00085FF8">
        <w:rPr>
          <w:rFonts w:eastAsia="微軟正黑體" w:hint="eastAsia"/>
          <w:noProof/>
        </w:rPr>
        <w:t>response</w:t>
      </w:r>
      <w:r w:rsidR="00A63522" w:rsidRPr="00085FF8">
        <w:rPr>
          <w:rFonts w:eastAsia="微軟正黑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085FF8" w:rsidTr="00E142AC">
        <w:tc>
          <w:tcPr>
            <w:tcW w:w="491" w:type="dxa"/>
            <w:vMerge w:val="restart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5C0B51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D15AED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D15AED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5C0B51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5C0B51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F4F8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EF4F8A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5C0B51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334EA" w:rsidRPr="00085FF8" w:rsidTr="00E142AC">
        <w:tc>
          <w:tcPr>
            <w:tcW w:w="491" w:type="dxa"/>
            <w:vMerge w:val="restart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085FF8" w:rsidRDefault="001334E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Login Result</w:t>
            </w:r>
          </w:p>
        </w:tc>
        <w:tc>
          <w:tcPr>
            <w:tcW w:w="843" w:type="dxa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187" w:type="dxa"/>
          </w:tcPr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JSON Data Format.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="009664B1"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="009664B1" w:rsidRPr="00085FF8">
                <w:rPr>
                  <w:rFonts w:eastAsia="微軟正黑體"/>
                </w:rPr>
                <w:t>3.2.3</w:t>
              </w:r>
            </w:fldSimple>
            <w:r w:rsidR="009664B1" w:rsidRPr="00085FF8">
              <w:rPr>
                <w:rFonts w:eastAsia="微軟正黑體" w:hint="eastAsia"/>
              </w:rPr>
              <w:t>)</w:t>
            </w:r>
          </w:p>
          <w:p w:rsidR="001334EA" w:rsidRPr="00085FF8" w:rsidRDefault="001334EA" w:rsidP="000124FE">
            <w:pPr>
              <w:rPr>
                <w:rFonts w:eastAsia="微軟正黑體"/>
              </w:rPr>
            </w:pPr>
          </w:p>
          <w:p w:rsidR="004C1AB1" w:rsidRPr="00085FF8" w:rsidRDefault="004C1AB1" w:rsidP="004C1AB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E142AC" w:rsidRPr="00085FF8" w:rsidRDefault="004C1AB1" w:rsidP="004C1AB1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result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56700459 \r \h  \* MERGEFORMAT ">
              <w:r w:rsidR="003A2C76" w:rsidRPr="00085FF8">
                <w:rPr>
                  <w:rFonts w:eastAsia="微軟正黑體"/>
                </w:rPr>
                <w:t>3.2.3</w:t>
              </w:r>
            </w:fldSimple>
          </w:p>
        </w:tc>
      </w:tr>
      <w:tr w:rsidR="00825205" w:rsidRPr="00085FF8" w:rsidTr="00E142AC">
        <w:tc>
          <w:tcPr>
            <w:tcW w:w="491" w:type="dxa"/>
            <w:vMerge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825205" w:rsidRPr="00085FF8" w:rsidRDefault="00825205" w:rsidP="00E142AC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825205" w:rsidRPr="00085FF8" w:rsidRDefault="00825205" w:rsidP="00E142AC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4F210D" w:rsidRPr="00085FF8" w:rsidRDefault="004F210D">
      <w:pPr>
        <w:widowControl/>
        <w:rPr>
          <w:rFonts w:eastAsia="微軟正黑體"/>
        </w:rPr>
      </w:pPr>
    </w:p>
    <w:p w:rsidR="00A63522" w:rsidRPr="00085FF8" w:rsidRDefault="00A63522">
      <w:pPr>
        <w:widowControl/>
        <w:rPr>
          <w:rFonts w:eastAsia="微軟正黑體"/>
        </w:rPr>
      </w:pPr>
    </w:p>
    <w:p w:rsidR="00DB1FD7" w:rsidRPr="00085FF8" w:rsidRDefault="00DB1FD7">
      <w:pPr>
        <w:widowControl/>
        <w:rPr>
          <w:rFonts w:eastAsia="微軟正黑體"/>
        </w:rPr>
      </w:pPr>
    </w:p>
    <w:p w:rsidR="00DB1FD7" w:rsidRPr="00085FF8" w:rsidRDefault="00DB1FD7" w:rsidP="00DB1FD7">
      <w:pPr>
        <w:pStyle w:val="3"/>
        <w:rPr>
          <w:rFonts w:eastAsia="微軟正黑體"/>
        </w:rPr>
      </w:pPr>
      <w:bookmarkStart w:id="40" w:name="_Toc464203042"/>
      <w:r w:rsidRPr="00085FF8">
        <w:rPr>
          <w:rFonts w:eastAsia="微軟正黑體" w:hint="eastAsia"/>
        </w:rPr>
        <w:t xml:space="preserve">RDM Logout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085FF8" w:rsidTr="00BA70C9">
        <w:tc>
          <w:tcPr>
            <w:tcW w:w="48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B1F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Login request.</w:t>
            </w:r>
          </w:p>
        </w:tc>
        <w:tc>
          <w:tcPr>
            <w:tcW w:w="862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B1F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B1F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B1F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B1FD7" w:rsidRPr="00085FF8" w:rsidTr="00BA70C9">
        <w:tc>
          <w:tcPr>
            <w:tcW w:w="48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/string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DB1FD7" w:rsidRPr="00085FF8" w:rsidRDefault="00DB1FD7" w:rsidP="00BA70C9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3C1A2A" w:rsidRPr="00085FF8" w:rsidRDefault="00DB1FD7" w:rsidP="003C1A2A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>"id":"000c29d0013c"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  <w:tr w:rsidR="00DB1FD7" w:rsidRPr="00085FF8" w:rsidTr="00BA70C9">
        <w:tc>
          <w:tcPr>
            <w:tcW w:w="481" w:type="dxa"/>
            <w:vMerge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</w:tbl>
    <w:p w:rsidR="00DB1FD7" w:rsidRPr="00085FF8" w:rsidRDefault="00DB1FD7" w:rsidP="00DB1FD7">
      <w:pPr>
        <w:widowControl/>
        <w:rPr>
          <w:rFonts w:eastAsia="微軟正黑體"/>
        </w:rPr>
      </w:pPr>
    </w:p>
    <w:p w:rsidR="00DB1FD7" w:rsidRPr="00085FF8" w:rsidRDefault="00233EF4" w:rsidP="00DB1FD7">
      <w:pPr>
        <w:pStyle w:val="3"/>
        <w:rPr>
          <w:rFonts w:eastAsia="微軟正黑體"/>
        </w:rPr>
      </w:pPr>
      <w:bookmarkStart w:id="41" w:name="_Toc464203043"/>
      <w:r w:rsidRPr="00085FF8">
        <w:rPr>
          <w:rFonts w:eastAsia="微軟正黑體" w:hint="eastAsia"/>
        </w:rPr>
        <w:t>RDM Logout</w:t>
      </w:r>
      <w:r w:rsidR="00DB1FD7" w:rsidRPr="00085FF8">
        <w:rPr>
          <w:rFonts w:eastAsia="微軟正黑體" w:hint="eastAsia"/>
        </w:rPr>
        <w:t xml:space="preserve"> </w:t>
      </w:r>
      <w:r w:rsidR="00DB1FD7" w:rsidRPr="00085FF8">
        <w:rPr>
          <w:rFonts w:eastAsia="微軟正黑體" w:hint="eastAsia"/>
          <w:noProof/>
        </w:rPr>
        <w:t>response</w:t>
      </w:r>
      <w:r w:rsidR="00DB1FD7" w:rsidRPr="00085FF8">
        <w:rPr>
          <w:rFonts w:eastAsia="微軟正黑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085FF8" w:rsidTr="00BA70C9">
        <w:tc>
          <w:tcPr>
            <w:tcW w:w="49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B1F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Log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B1F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B1F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SER MDM Login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085FF8" w:rsidRDefault="002A4BD9" w:rsidP="00BA70C9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B1F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B1FD7" w:rsidRPr="00085FF8" w:rsidTr="00BA70C9">
        <w:tc>
          <w:tcPr>
            <w:tcW w:w="49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  <w:tr w:rsidR="00DB1FD7" w:rsidRPr="00085FF8" w:rsidTr="00BA70C9">
        <w:tc>
          <w:tcPr>
            <w:tcW w:w="491" w:type="dxa"/>
            <w:vMerge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</w:tbl>
    <w:p w:rsidR="00DB1FD7" w:rsidRPr="00085FF8" w:rsidRDefault="00DB1FD7" w:rsidP="00DB1FD7">
      <w:pPr>
        <w:widowControl/>
        <w:rPr>
          <w:rFonts w:eastAsia="微軟正黑體"/>
        </w:rPr>
      </w:pPr>
    </w:p>
    <w:p w:rsidR="00DB1FD7" w:rsidRPr="00085FF8" w:rsidRDefault="00DB1FD7">
      <w:pPr>
        <w:widowControl/>
        <w:rPr>
          <w:rFonts w:eastAsia="微軟正黑體"/>
        </w:rPr>
      </w:pPr>
    </w:p>
    <w:p w:rsidR="00EF04BC" w:rsidRPr="00085FF8" w:rsidRDefault="00EF04BC">
      <w:pPr>
        <w:widowControl/>
        <w:rPr>
          <w:rFonts w:eastAsia="微軟正黑體"/>
        </w:rPr>
      </w:pPr>
    </w:p>
    <w:p w:rsidR="0078494F" w:rsidRPr="00085FF8" w:rsidRDefault="0036357D" w:rsidP="0078494F">
      <w:pPr>
        <w:pStyle w:val="3"/>
        <w:rPr>
          <w:rFonts w:eastAsia="微軟正黑體"/>
        </w:rPr>
      </w:pPr>
      <w:bookmarkStart w:id="42" w:name="_Toc464203044"/>
      <w:r w:rsidRPr="00085FF8">
        <w:rPr>
          <w:rFonts w:eastAsia="微軟正黑體" w:hint="eastAsia"/>
        </w:rPr>
        <w:t>R</w:t>
      </w:r>
      <w:r w:rsidR="0078494F" w:rsidRPr="00085FF8">
        <w:rPr>
          <w:rFonts w:eastAsia="微軟正黑體" w:hint="eastAsia"/>
        </w:rPr>
        <w:t xml:space="preserve">DM </w:t>
      </w:r>
      <w:r w:rsidR="00162284" w:rsidRPr="00085FF8">
        <w:rPr>
          <w:rFonts w:eastAsia="微軟正黑體" w:hint="eastAsia"/>
        </w:rPr>
        <w:t>Operate</w:t>
      </w:r>
      <w:r w:rsidR="00D62E64" w:rsidRPr="00085FF8">
        <w:rPr>
          <w:rFonts w:eastAsia="微軟正黑體" w:hint="eastAsia"/>
        </w:rPr>
        <w:t xml:space="preserve"> </w:t>
      </w:r>
      <w:r w:rsidR="0078494F" w:rsidRPr="00085FF8">
        <w:rPr>
          <w:rFonts w:eastAsia="微軟正黑體" w:hint="eastAsia"/>
          <w:noProof/>
        </w:rPr>
        <w:t>request</w:t>
      </w:r>
      <w:r w:rsidR="0078494F" w:rsidRPr="00085FF8">
        <w:rPr>
          <w:rFonts w:eastAsia="微軟正黑體"/>
          <w:noProof/>
        </w:rPr>
        <w:t>s</w:t>
      </w:r>
      <w:r w:rsidR="0078494F" w:rsidRPr="00085FF8">
        <w:rPr>
          <w:rFonts w:eastAsia="微軟正黑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085FF8" w:rsidTr="00E142AC">
        <w:tc>
          <w:tcPr>
            <w:tcW w:w="481" w:type="dxa"/>
            <w:vMerge w:val="restart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78494F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3808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3808E8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78494F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78494F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 xml:space="preserve">PDU </w:t>
            </w:r>
            <w:r w:rsidRPr="00085FF8">
              <w:rPr>
                <w:rFonts w:eastAsia="微軟正黑體"/>
              </w:rPr>
              <w:lastRenderedPageBreak/>
              <w:t>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78494F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4E0427" w:rsidRPr="00085FF8" w:rsidTr="00E142AC">
        <w:tc>
          <w:tcPr>
            <w:tcW w:w="481" w:type="dxa"/>
            <w:vMerge w:val="restart"/>
            <w:vAlign w:val="center"/>
          </w:tcPr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085FF8" w:rsidRDefault="004E0427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/string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252A8F" w:rsidRPr="00085FF8" w:rsidRDefault="00252A8F" w:rsidP="00252A8F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252A8F" w:rsidRPr="00085FF8" w:rsidRDefault="00252A8F" w:rsidP="00252A8F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78494F" w:rsidRPr="00085FF8" w:rsidRDefault="0078494F">
      <w:pPr>
        <w:widowControl/>
        <w:rPr>
          <w:rFonts w:eastAsia="微軟正黑體"/>
        </w:rPr>
      </w:pPr>
    </w:p>
    <w:p w:rsidR="00856AF0" w:rsidRPr="00085FF8" w:rsidRDefault="00856AF0">
      <w:pPr>
        <w:widowControl/>
        <w:rPr>
          <w:rFonts w:eastAsia="微軟正黑體"/>
        </w:rPr>
      </w:pPr>
    </w:p>
    <w:p w:rsidR="007136DB" w:rsidRPr="00085FF8" w:rsidRDefault="007136DB">
      <w:pPr>
        <w:widowControl/>
        <w:rPr>
          <w:rFonts w:eastAsia="微軟正黑體"/>
        </w:rPr>
      </w:pPr>
    </w:p>
    <w:p w:rsidR="007C00D7" w:rsidRPr="00085FF8" w:rsidRDefault="00872041" w:rsidP="007C00D7">
      <w:pPr>
        <w:pStyle w:val="3"/>
        <w:rPr>
          <w:rFonts w:eastAsia="微軟正黑體"/>
        </w:rPr>
      </w:pPr>
      <w:bookmarkStart w:id="43" w:name="_Toc464203045"/>
      <w:r w:rsidRPr="00085FF8">
        <w:rPr>
          <w:rFonts w:eastAsia="微軟正黑體" w:hint="eastAsia"/>
        </w:rPr>
        <w:t>R</w:t>
      </w:r>
      <w:r w:rsidR="00934029" w:rsidRPr="00085FF8">
        <w:rPr>
          <w:rFonts w:eastAsia="微軟正黑體" w:hint="eastAsia"/>
        </w:rPr>
        <w:t>DM Operate</w:t>
      </w:r>
      <w:r w:rsidR="007C00D7" w:rsidRPr="00085FF8">
        <w:rPr>
          <w:rFonts w:eastAsia="微軟正黑體" w:hint="eastAsia"/>
        </w:rPr>
        <w:t xml:space="preserve"> </w:t>
      </w:r>
      <w:r w:rsidR="007C00D7" w:rsidRPr="00085FF8">
        <w:rPr>
          <w:rFonts w:eastAsia="微軟正黑體" w:hint="eastAsia"/>
          <w:noProof/>
        </w:rPr>
        <w:t>response</w:t>
      </w:r>
      <w:r w:rsidR="007C00D7" w:rsidRPr="00085FF8">
        <w:rPr>
          <w:rFonts w:eastAsia="微軟正黑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085FF8" w:rsidTr="00E142AC">
        <w:tc>
          <w:tcPr>
            <w:tcW w:w="491" w:type="dxa"/>
            <w:vMerge w:val="restart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7C00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957AF4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957AF4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7C00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7C00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8C1B8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8C1B8E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7C00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5215D" w:rsidRPr="00085FF8" w:rsidTr="00E142AC">
        <w:tc>
          <w:tcPr>
            <w:tcW w:w="491" w:type="dxa"/>
            <w:vMerge w:val="restart"/>
            <w:vAlign w:val="center"/>
          </w:tcPr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085FF8" w:rsidRDefault="0075215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RDM Operat</w:t>
            </w:r>
            <w:r w:rsidRPr="00085FF8">
              <w:rPr>
                <w:rFonts w:eastAsia="微軟正黑體" w:hint="eastAsia"/>
              </w:rPr>
              <w:lastRenderedPageBreak/>
              <w:t>ion</w:t>
            </w:r>
          </w:p>
        </w:tc>
        <w:tc>
          <w:tcPr>
            <w:tcW w:w="843" w:type="dxa"/>
            <w:vAlign w:val="center"/>
          </w:tcPr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Var.</w:t>
            </w:r>
          </w:p>
        </w:tc>
        <w:tc>
          <w:tcPr>
            <w:tcW w:w="984" w:type="dxa"/>
            <w:vAlign w:val="center"/>
          </w:tcPr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187" w:type="dxa"/>
          </w:tcPr>
          <w:p w:rsidR="0075215D" w:rsidRPr="00085FF8" w:rsidRDefault="0075215D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756C1C" w:rsidRPr="00085FF8" w:rsidRDefault="00756C1C" w:rsidP="00E63A61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="00805A19"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="00805A19" w:rsidRPr="00085FF8">
                <w:rPr>
                  <w:rFonts w:eastAsia="微軟正黑體"/>
                </w:rPr>
                <w:t>3.2.3</w:t>
              </w:r>
            </w:fldSimple>
            <w:r w:rsidR="00805A19" w:rsidRPr="00085FF8">
              <w:rPr>
                <w:rFonts w:eastAsia="微軟正黑體" w:hint="eastAsia"/>
              </w:rPr>
              <w:t>)</w:t>
            </w:r>
          </w:p>
          <w:p w:rsidR="00DB6757" w:rsidRPr="00085FF8" w:rsidRDefault="00717F90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/(JSON</w:t>
            </w:r>
            <w:r w:rsidR="00A61161" w:rsidRPr="00085FF8">
              <w:rPr>
                <w:rFonts w:eastAsia="微軟正黑體" w:hint="eastAsia"/>
              </w:rPr>
              <w:t xml:space="preserve"> Object</w:t>
            </w:r>
            <w:r w:rsidRPr="00085FF8">
              <w:rPr>
                <w:rFonts w:eastAsia="微軟正黑體" w:hint="eastAsia"/>
              </w:rPr>
              <w:t>)</w:t>
            </w:r>
          </w:p>
          <w:p w:rsidR="00ED4438" w:rsidRPr="00085FF8" w:rsidRDefault="00ED4438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/integer (array under control)</w:t>
            </w:r>
          </w:p>
          <w:p w:rsidR="00B713D5" w:rsidRPr="00085FF8" w:rsidRDefault="00B713D5" w:rsidP="00E63A61">
            <w:pPr>
              <w:rPr>
                <w:rFonts w:eastAsia="微軟正黑體"/>
              </w:rPr>
            </w:pPr>
          </w:p>
          <w:p w:rsidR="00B713D5" w:rsidRPr="00085FF8" w:rsidRDefault="0001174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</w:t>
            </w:r>
            <w:r w:rsidR="00B713D5" w:rsidRPr="00085FF8">
              <w:rPr>
                <w:rFonts w:eastAsia="微軟正黑體" w:hint="eastAsia"/>
              </w:rPr>
              <w:t>：</w:t>
            </w:r>
          </w:p>
          <w:p w:rsidR="00B713D5" w:rsidRPr="00085FF8" w:rsidRDefault="00BC16F5" w:rsidP="00BC16F5">
            <w:pPr>
              <w:ind w:firstLineChars="100" w:firstLine="240"/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count/integer (</w:t>
            </w:r>
            <w:r w:rsidR="00B85EEF" w:rsidRPr="00085FF8">
              <w:rPr>
                <w:rFonts w:eastAsia="微軟正黑體" w:cs="Monospace" w:hint="eastAsia"/>
                <w:kern w:val="0"/>
                <w:szCs w:val="24"/>
              </w:rPr>
              <w:t>list</w:t>
            </w:r>
            <w:r w:rsidRPr="00085FF8">
              <w:rPr>
                <w:rFonts w:eastAsia="微軟正黑體" w:cs="Monospace" w:hint="eastAsia"/>
                <w:kern w:val="0"/>
                <w:szCs w:val="24"/>
              </w:rPr>
              <w:t xml:space="preserve"> count)</w:t>
            </w:r>
          </w:p>
          <w:p w:rsidR="003625F4" w:rsidRPr="00085FF8" w:rsidRDefault="00BC16F5" w:rsidP="00BC16F5">
            <w:pPr>
              <w:ind w:firstLineChars="100" w:firstLine="2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 (JSON Array)</w:t>
            </w:r>
          </w:p>
          <w:p w:rsidR="003625F4" w:rsidRPr="00085FF8" w:rsidRDefault="003625F4" w:rsidP="00E63A61">
            <w:pPr>
              <w:rPr>
                <w:rFonts w:eastAsia="微軟正黑體"/>
              </w:rPr>
            </w:pPr>
          </w:p>
          <w:p w:rsidR="00ED4438" w:rsidRPr="00085FF8" w:rsidRDefault="00ED4438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  <w:r w:rsidRPr="00085FF8">
              <w:rPr>
                <w:rFonts w:eastAsia="微軟正黑體" w:hint="eastAsia"/>
              </w:rPr>
              <w:t>：</w:t>
            </w:r>
          </w:p>
          <w:p w:rsidR="00B713D5" w:rsidRPr="00085FF8" w:rsidRDefault="00B85EEF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type/integer(control type)</w:t>
            </w:r>
          </w:p>
          <w:p w:rsidR="008C06E7" w:rsidRPr="00085FF8" w:rsidRDefault="00B85EEF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</w:p>
          <w:p w:rsidR="00B713D5" w:rsidRPr="00085FF8" w:rsidRDefault="00B713D5" w:rsidP="00E63A61">
            <w:pPr>
              <w:rPr>
                <w:rFonts w:eastAsia="微軟正黑體"/>
              </w:rPr>
            </w:pPr>
          </w:p>
          <w:p w:rsidR="00A13EA4" w:rsidRPr="00085FF8" w:rsidRDefault="00A13EA4" w:rsidP="00A13EA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,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 xml:space="preserve">                        "app-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packageName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app.sensor.tester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085FF8" w:rsidRDefault="002A4BD9" w:rsidP="00E142AC">
            <w:pPr>
              <w:jc w:val="center"/>
              <w:rPr>
                <w:rFonts w:eastAsia="微軟正黑體"/>
              </w:rPr>
            </w:pPr>
            <w:fldSimple w:instr=" REF _Ref464116208 \r \h  \* MERGEFORMAT ">
              <w:r w:rsidR="00C644F2" w:rsidRPr="00085FF8">
                <w:rPr>
                  <w:rFonts w:eastAsia="微軟正黑體"/>
                </w:rPr>
                <w:t>3.3.1</w:t>
              </w:r>
            </w:fldSimple>
          </w:p>
        </w:tc>
      </w:tr>
    </w:tbl>
    <w:p w:rsidR="007C00D7" w:rsidRPr="00085FF8" w:rsidRDefault="007C00D7">
      <w:pPr>
        <w:widowControl/>
        <w:rPr>
          <w:rFonts w:eastAsia="微軟正黑體"/>
        </w:rPr>
      </w:pPr>
    </w:p>
    <w:p w:rsidR="00E06017" w:rsidRPr="00085FF8" w:rsidRDefault="00E06017">
      <w:pPr>
        <w:widowControl/>
        <w:rPr>
          <w:rFonts w:eastAsia="微軟正黑體"/>
        </w:rPr>
      </w:pPr>
    </w:p>
    <w:p w:rsidR="00BE7668" w:rsidRPr="00085FF8" w:rsidRDefault="00BE7668" w:rsidP="00BE7668">
      <w:pPr>
        <w:pStyle w:val="3"/>
        <w:rPr>
          <w:rFonts w:eastAsia="微軟正黑體"/>
        </w:rPr>
      </w:pPr>
      <w:bookmarkStart w:id="44" w:name="_Toc464203046"/>
      <w:r w:rsidRPr="00085FF8">
        <w:rPr>
          <w:rFonts w:eastAsia="微軟正黑體" w:hint="eastAsia"/>
        </w:rPr>
        <w:t xml:space="preserve">RDM </w:t>
      </w:r>
      <w:r w:rsidR="008F674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085FF8" w:rsidTr="004D5C9C">
        <w:tc>
          <w:tcPr>
            <w:tcW w:w="48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BE766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0A470E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0A470E" w:rsidRPr="00085FF8">
              <w:rPr>
                <w:rFonts w:eastAsia="微軟正黑體" w:hint="eastAsia"/>
              </w:rPr>
              <w:t>R</w:t>
            </w:r>
            <w:r w:rsidRPr="00085FF8">
              <w:rPr>
                <w:rFonts w:eastAsia="微軟正黑體" w:hint="eastAsia"/>
              </w:rPr>
              <w:t xml:space="preserve">DM </w:t>
            </w:r>
            <w:r w:rsidR="000A470E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BE766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BE766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BE766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7668" w:rsidRPr="00085FF8" w:rsidTr="004D5C9C">
        <w:tc>
          <w:tcPr>
            <w:tcW w:w="48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50A37" w:rsidRPr="00085FF8" w:rsidRDefault="00050A37" w:rsidP="00050A37">
            <w:pPr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count/integer (list count)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/ (</w:t>
            </w:r>
            <w:r w:rsidR="00050A37" w:rsidRPr="00085FF8">
              <w:rPr>
                <w:rFonts w:eastAsia="微軟正黑體" w:hint="eastAsia"/>
              </w:rPr>
              <w:t>JSON Array</w:t>
            </w:r>
            <w:r w:rsidRPr="00085FF8">
              <w:rPr>
                <w:rFonts w:eastAsia="微軟正黑體" w:hint="eastAsia"/>
              </w:rPr>
              <w:t>)</w:t>
            </w:r>
          </w:p>
          <w:p w:rsidR="004D607A" w:rsidRPr="00085FF8" w:rsidRDefault="004D607A" w:rsidP="00D91A01">
            <w:pPr>
              <w:rPr>
                <w:rFonts w:eastAsia="微軟正黑體"/>
              </w:rPr>
            </w:pP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  <w:r w:rsidRPr="00085FF8">
              <w:rPr>
                <w:rFonts w:eastAsia="微軟正黑體" w:hint="eastAsia"/>
              </w:rPr>
              <w:t>：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type/integer(control type)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0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1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</w:p>
          <w:p w:rsidR="00BE7668" w:rsidRPr="00085FF8" w:rsidRDefault="00937E96" w:rsidP="00937E96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64116227 \r \h  \* MERGEFORMAT ">
              <w:r w:rsidR="00C644F2" w:rsidRPr="00085FF8">
                <w:rPr>
                  <w:rFonts w:eastAsia="微軟正黑體"/>
                </w:rPr>
                <w:t>3.3.2</w:t>
              </w:r>
            </w:fldSimple>
          </w:p>
        </w:tc>
      </w:tr>
    </w:tbl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pStyle w:val="3"/>
        <w:rPr>
          <w:rFonts w:eastAsia="微軟正黑體"/>
        </w:rPr>
      </w:pPr>
      <w:bookmarkStart w:id="45" w:name="_Toc464203047"/>
      <w:r w:rsidRPr="00085FF8">
        <w:rPr>
          <w:rFonts w:eastAsia="微軟正黑體" w:hint="eastAsia"/>
        </w:rPr>
        <w:t>R</w:t>
      </w:r>
      <w:r w:rsidR="001351FB" w:rsidRPr="00085FF8">
        <w:rPr>
          <w:rFonts w:eastAsia="微軟正黑體" w:hint="eastAsia"/>
        </w:rPr>
        <w:t>DM 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085FF8" w:rsidTr="004D5C9C">
        <w:tc>
          <w:tcPr>
            <w:tcW w:w="49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BE766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F04C0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F04C02" w:rsidRPr="00085FF8">
              <w:rPr>
                <w:rFonts w:eastAsia="微軟正黑體" w:hint="eastAsia"/>
              </w:rPr>
              <w:t>RDM State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BE766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BE766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SER MDM Operate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BE766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7668" w:rsidRPr="00085FF8" w:rsidTr="004D5C9C">
        <w:tc>
          <w:tcPr>
            <w:tcW w:w="49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BE7668" w:rsidRPr="00085FF8" w:rsidRDefault="00BE7668" w:rsidP="00BE7668">
      <w:pPr>
        <w:widowControl/>
        <w:rPr>
          <w:rFonts w:eastAsia="微軟正黑體"/>
        </w:rPr>
      </w:pPr>
    </w:p>
    <w:p w:rsidR="00187CDC" w:rsidRPr="00085FF8" w:rsidRDefault="00187CDC" w:rsidP="00BE7668">
      <w:pPr>
        <w:widowControl/>
        <w:rPr>
          <w:rFonts w:eastAsia="微軟正黑體"/>
        </w:rPr>
      </w:pPr>
    </w:p>
    <w:p w:rsidR="00093073" w:rsidRPr="00085FF8" w:rsidRDefault="00093073" w:rsidP="00093073">
      <w:pPr>
        <w:pStyle w:val="3"/>
        <w:rPr>
          <w:rFonts w:eastAsia="微軟正黑體"/>
        </w:rPr>
      </w:pPr>
      <w:bookmarkStart w:id="46" w:name="_Toc464203048"/>
      <w:r w:rsidRPr="00085FF8">
        <w:rPr>
          <w:rFonts w:eastAsia="微軟正黑體" w:hint="eastAsia"/>
        </w:rPr>
        <w:lastRenderedPageBreak/>
        <w:t xml:space="preserve">Semantic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085FF8" w:rsidTr="004D5C9C">
        <w:tc>
          <w:tcPr>
            <w:tcW w:w="481" w:type="dxa"/>
            <w:vMerge w:val="restart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9307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Operate request.</w:t>
            </w:r>
          </w:p>
        </w:tc>
        <w:tc>
          <w:tcPr>
            <w:tcW w:w="862" w:type="dxa"/>
            <w:vAlign w:val="center"/>
          </w:tcPr>
          <w:p w:rsidR="0009307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9307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9307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9307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93073" w:rsidRPr="00085FF8" w:rsidTr="004D5C9C">
        <w:tc>
          <w:tcPr>
            <w:tcW w:w="481" w:type="dxa"/>
            <w:vMerge w:val="restart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93073" w:rsidRPr="00085FF8" w:rsidRDefault="00942B0D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Words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6A40C5" w:rsidRPr="00085FF8" w:rsidRDefault="006A40C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ype/integer value</w:t>
            </w:r>
          </w:p>
          <w:p w:rsidR="003E5372" w:rsidRPr="00085FF8" w:rsidRDefault="003E5372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0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 w:hint="eastAsia"/>
              </w:rPr>
              <w:t>not define</w:t>
            </w:r>
            <w:r w:rsidR="00E47496" w:rsidRPr="00085FF8">
              <w:rPr>
                <w:rFonts w:eastAsia="微軟正黑體" w:hint="eastAsia"/>
              </w:rPr>
              <w:t>d</w:t>
            </w:r>
          </w:p>
          <w:p w:rsidR="00E47496" w:rsidRPr="00085FF8" w:rsidRDefault="00E47496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1</w:t>
            </w:r>
            <w:r w:rsidRPr="00085FF8">
              <w:rPr>
                <w:rFonts w:eastAsia="微軟正黑體" w:hint="eastAsia"/>
              </w:rPr>
              <w:t>：會話</w:t>
            </w:r>
          </w:p>
          <w:p w:rsidR="00E47496" w:rsidRPr="00085FF8" w:rsidRDefault="00E47496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指令</w:t>
            </w:r>
          </w:p>
          <w:p w:rsidR="00093073" w:rsidRPr="00085FF8" w:rsidRDefault="006F0B8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words</w:t>
            </w:r>
            <w:r w:rsidR="00093073" w:rsidRPr="00085FF8">
              <w:rPr>
                <w:rFonts w:eastAsia="微軟正黑體" w:cs="Monospace" w:hint="eastAsia"/>
                <w:kern w:val="0"/>
                <w:szCs w:val="24"/>
              </w:rPr>
              <w:t>/</w:t>
            </w:r>
            <w:r w:rsidR="00C47DAB" w:rsidRPr="00085FF8">
              <w:rPr>
                <w:rFonts w:eastAsia="微軟正黑體" w:cs="Monospace" w:hint="eastAsia"/>
                <w:kern w:val="0"/>
                <w:szCs w:val="24"/>
              </w:rPr>
              <w:t>string value</w:t>
            </w:r>
          </w:p>
          <w:p w:rsidR="00093073" w:rsidRPr="00085FF8" w:rsidRDefault="005F3C91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cal/integer value</w:t>
            </w:r>
          </w:p>
          <w:p w:rsidR="001A0698" w:rsidRPr="00085FF8" w:rsidRDefault="001A069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  <w:r w:rsidR="00A806DD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：</w:t>
            </w:r>
            <w:r w:rsidR="00A806DD" w:rsidRPr="00085FF8">
              <w:rPr>
                <w:rFonts w:eastAsia="微軟正黑體" w:hint="eastAsia"/>
              </w:rPr>
              <w:t>not defined</w:t>
            </w:r>
          </w:p>
          <w:p w:rsidR="001A0698" w:rsidRPr="00085FF8" w:rsidRDefault="001A069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  <w:r w:rsidR="00A806DD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：英文</w:t>
            </w:r>
          </w:p>
          <w:p w:rsidR="00A806DD" w:rsidRPr="00085FF8" w:rsidRDefault="00A806DD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中文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093073" w:rsidRPr="00085FF8" w:rsidRDefault="00093073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0C60A2" w:rsidRPr="00085FF8" w:rsidRDefault="000C60A2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lastRenderedPageBreak/>
              <w:t xml:space="preserve">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type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4D034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Pr="00085FF8" w:rsidRDefault="00113472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 xml:space="preserve">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loca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4D034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Pr="00085FF8" w:rsidRDefault="00093073" w:rsidP="00113472">
            <w:pPr>
              <w:ind w:firstLineChars="100" w:firstLine="24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4924C7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words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r w:rsidR="00C035D8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Ivy Hello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093073" w:rsidRPr="00085FF8" w:rsidRDefault="00093073" w:rsidP="00C035D8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3.3.1</w:t>
            </w:r>
          </w:p>
        </w:tc>
      </w:tr>
    </w:tbl>
    <w:p w:rsidR="00093073" w:rsidRPr="00085FF8" w:rsidRDefault="00093073" w:rsidP="00093073">
      <w:pPr>
        <w:widowControl/>
        <w:rPr>
          <w:rFonts w:eastAsia="微軟正黑體"/>
        </w:rPr>
      </w:pPr>
    </w:p>
    <w:p w:rsidR="00F743D8" w:rsidRPr="00085FF8" w:rsidRDefault="00F743D8" w:rsidP="00093073">
      <w:pPr>
        <w:widowControl/>
        <w:rPr>
          <w:rFonts w:eastAsia="微軟正黑體"/>
        </w:rPr>
      </w:pPr>
    </w:p>
    <w:p w:rsidR="004D5C9C" w:rsidRPr="00085FF8" w:rsidRDefault="004D5C9C" w:rsidP="00093073">
      <w:pPr>
        <w:widowControl/>
        <w:rPr>
          <w:rFonts w:eastAsia="微軟正黑體"/>
        </w:rPr>
      </w:pPr>
    </w:p>
    <w:p w:rsidR="00187CDC" w:rsidRPr="00085FF8" w:rsidRDefault="00187CDC" w:rsidP="00BE7668">
      <w:pPr>
        <w:widowControl/>
        <w:rPr>
          <w:rFonts w:eastAsia="微軟正黑體"/>
        </w:rPr>
      </w:pPr>
    </w:p>
    <w:p w:rsidR="00F04F1B" w:rsidRPr="00085FF8" w:rsidRDefault="00F04F1B" w:rsidP="00F04F1B">
      <w:pPr>
        <w:pStyle w:val="3"/>
        <w:rPr>
          <w:rFonts w:eastAsia="微軟正黑體"/>
        </w:rPr>
      </w:pPr>
      <w:bookmarkStart w:id="47" w:name="_Toc464203049"/>
      <w:r w:rsidRPr="00085FF8">
        <w:rPr>
          <w:rFonts w:eastAsia="微軟正黑體" w:hint="eastAsia"/>
        </w:rPr>
        <w:t xml:space="preserve">Semantic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085FF8" w:rsidTr="004D5C9C">
        <w:tc>
          <w:tcPr>
            <w:tcW w:w="491" w:type="dxa"/>
            <w:vMerge w:val="restart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F04F1B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8C4B4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80105E" w:rsidRPr="00085FF8">
              <w:rPr>
                <w:rFonts w:eastAsia="微軟正黑體" w:hint="eastAsia"/>
              </w:rPr>
              <w:t>Semantic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F04F1B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F04F1B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0434E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0434E7" w:rsidRPr="00085FF8">
              <w:rPr>
                <w:rFonts w:eastAsia="微軟正黑體" w:hint="eastAsia"/>
              </w:rPr>
              <w:t>Semantic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F04F1B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F2620" w:rsidRPr="00085FF8" w:rsidTr="004D5C9C">
        <w:tc>
          <w:tcPr>
            <w:tcW w:w="491" w:type="dxa"/>
            <w:vMerge w:val="restart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9664B1" w:rsidRPr="00085FF8" w:rsidRDefault="009664B1" w:rsidP="009664B1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Pr="00085FF8">
                <w:rPr>
                  <w:rFonts w:eastAsia="微軟正黑體"/>
                </w:rPr>
                <w:t>3.2.3</w:t>
              </w:r>
            </w:fldSimple>
            <w:r w:rsidRPr="00085FF8">
              <w:rPr>
                <w:rFonts w:eastAsia="微軟正黑體" w:hint="eastAsia"/>
              </w:rPr>
              <w:t>)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ype/integer value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0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 w:hint="eastAsia"/>
              </w:rPr>
              <w:t>not defined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1</w:t>
            </w:r>
            <w:r w:rsidRPr="00085FF8">
              <w:rPr>
                <w:rFonts w:eastAsia="微軟正黑體" w:hint="eastAsia"/>
              </w:rPr>
              <w:t>：會話</w:t>
            </w:r>
          </w:p>
          <w:p w:rsidR="003F262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指令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3F2620" w:rsidRPr="00085FF8" w:rsidRDefault="003F2620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E82DD7" w:rsidRPr="00085FF8" w:rsidRDefault="00E82DD7" w:rsidP="00E82DD7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result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Pr="00085FF8" w:rsidRDefault="0076171A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 xml:space="preserve"> 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type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E82DD7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085FF8" w:rsidRDefault="004D0349" w:rsidP="004D0349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loca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Pr="00085FF8" w:rsidRDefault="00E82DD7" w:rsidP="0076171A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F802BD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words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how are you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F04F1B" w:rsidRPr="00085FF8" w:rsidRDefault="00F04F1B" w:rsidP="00BE7668">
      <w:pPr>
        <w:widowControl/>
        <w:rPr>
          <w:rFonts w:eastAsia="微軟正黑體"/>
        </w:rPr>
      </w:pPr>
    </w:p>
    <w:p w:rsidR="000D10D8" w:rsidRPr="00085FF8" w:rsidRDefault="004E0259">
      <w:pPr>
        <w:widowControl/>
        <w:rPr>
          <w:rFonts w:eastAsia="微軟正黑體"/>
        </w:rPr>
      </w:pPr>
      <w:r w:rsidRPr="00085FF8">
        <w:rPr>
          <w:rFonts w:eastAsia="微軟正黑體"/>
        </w:rPr>
        <w:br w:type="page"/>
      </w: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48" w:name="_Toc464203050"/>
      <w:r w:rsidRPr="00085FF8">
        <w:rPr>
          <w:rFonts w:eastAsia="微軟正黑體" w:hint="eastAsia"/>
        </w:rPr>
        <w:lastRenderedPageBreak/>
        <w:t xml:space="preserve">AMX Control Command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F471A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F471A6" w:rsidRPr="00085FF8">
              <w:rPr>
                <w:rFonts w:eastAsia="微軟正黑體" w:hint="eastAsia"/>
              </w:rPr>
              <w:t>AMX Control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F471A6" w:rsidRPr="00085FF8">
              <w:rPr>
                <w:rFonts w:eastAsia="微軟正黑體" w:hint="eastAsia"/>
              </w:rPr>
              <w:t>Command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E86BFF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mman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xt: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": 1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</w:t>
            </w:r>
            <w:r w:rsidRPr="00085FF8">
              <w:rPr>
                <w:rFonts w:eastAsia="微軟正黑體" w:hint="eastAsia"/>
                <w:color w:val="0070C0"/>
              </w:rPr>
              <w:t>device</w:t>
            </w:r>
            <w:r w:rsidRPr="00085FF8">
              <w:rPr>
                <w:rFonts w:eastAsia="微軟正黑體"/>
                <w:color w:val="0070C0"/>
              </w:rPr>
              <w:t>": 0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control": 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}</w:t>
            </w:r>
          </w:p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64129569 \r \h  \* MERGEFORMAT ">
              <w:r w:rsidR="00F471A6" w:rsidRPr="00085FF8">
                <w:rPr>
                  <w:rFonts w:eastAsia="微軟正黑體"/>
                </w:rPr>
                <w:t>3.3.3</w:t>
              </w:r>
            </w:fldSimple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49" w:name="_Toc464203051"/>
      <w:r w:rsidRPr="00085FF8">
        <w:rPr>
          <w:rFonts w:eastAsia="微軟正黑體" w:hint="eastAsia"/>
        </w:rPr>
        <w:t>AMX Control Command</w:t>
      </w:r>
      <w:r w:rsidRPr="00085FF8">
        <w:rPr>
          <w:rFonts w:eastAsia="微軟正黑體" w:hint="eastAsia"/>
          <w:noProof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DE0AC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 xml:space="preserve">AMX Control Command </w:t>
            </w:r>
            <w:r w:rsidR="00DE0ACC" w:rsidRPr="00085FF8">
              <w:rPr>
                <w:rFonts w:eastAsia="微軟正黑體" w:hint="eastAsia"/>
              </w:rPr>
              <w:lastRenderedPageBreak/>
              <w:t>response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50" w:name="_Toc464203052"/>
      <w:r w:rsidRPr="00085FF8">
        <w:rPr>
          <w:rFonts w:eastAsia="微軟正黑體" w:hint="eastAsia"/>
        </w:rPr>
        <w:t xml:space="preserve">AMX Status Command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DE0AC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>AMX Status Command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8B2AC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mman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proofErr w:type="gramStart"/>
            <w:r w:rsidRPr="00085FF8">
              <w:rPr>
                <w:rFonts w:eastAsia="微軟正黑體" w:hint="eastAsia"/>
                <w:color w:val="0070C0"/>
              </w:rPr>
              <w:t>device</w:t>
            </w:r>
            <w:proofErr w:type="gramEnd"/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0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request-status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lastRenderedPageBreak/>
              <w:t>}</w:t>
            </w:r>
          </w:p>
          <w:p w:rsidR="000E38A3" w:rsidRPr="00085FF8" w:rsidRDefault="000E38A3" w:rsidP="00C64FF6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64129603 \r \h  \* MERGEFORMAT ">
              <w:r w:rsidR="00F471A6" w:rsidRPr="00085FF8">
                <w:rPr>
                  <w:rFonts w:eastAsia="微軟正黑體"/>
                </w:rPr>
                <w:t>3.3.4</w:t>
              </w:r>
            </w:fldSimple>
          </w:p>
        </w:tc>
      </w:tr>
    </w:tbl>
    <w:p w:rsidR="000E38A3" w:rsidRPr="00085FF8" w:rsidRDefault="000E38A3" w:rsidP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51" w:name="_Toc464203053"/>
      <w:r w:rsidRPr="00085FF8">
        <w:rPr>
          <w:rFonts w:eastAsia="微軟正黑體" w:hint="eastAsia"/>
        </w:rPr>
        <w:t>AMX Status Command</w:t>
      </w:r>
      <w:r w:rsidRPr="00085FF8">
        <w:rPr>
          <w:rFonts w:eastAsia="微軟正黑體" w:hint="eastAsia"/>
          <w:noProof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>AMX Status Command response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E00DF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ab/>
            </w: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,</w:t>
            </w:r>
          </w:p>
          <w:p w:rsidR="00C64FF6" w:rsidRPr="00085FF8" w:rsidRDefault="00C64FF6" w:rsidP="00C64FF6">
            <w:pPr>
              <w:ind w:firstLineChars="200" w:firstLine="480"/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proofErr w:type="gramStart"/>
            <w:r w:rsidRPr="00085FF8">
              <w:rPr>
                <w:rFonts w:eastAsia="微軟正黑體" w:hint="eastAsia"/>
                <w:color w:val="0070C0"/>
              </w:rPr>
              <w:t>device</w:t>
            </w:r>
            <w:proofErr w:type="gramEnd"/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0,</w:t>
            </w:r>
          </w:p>
          <w:p w:rsidR="00C64FF6" w:rsidRPr="00085FF8" w:rsidRDefault="00C64FF6" w:rsidP="00C64FF6">
            <w:pPr>
              <w:ind w:firstLineChars="200" w:firstLine="480"/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status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}</w:t>
            </w:r>
          </w:p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2A4BD9" w:rsidP="004D5C9C">
            <w:pPr>
              <w:jc w:val="center"/>
              <w:rPr>
                <w:rFonts w:eastAsia="微軟正黑體"/>
              </w:rPr>
            </w:pPr>
            <w:fldSimple w:instr=" REF _Ref464129603 \r \h  \* MERGEFORMAT ">
              <w:r w:rsidR="00F471A6" w:rsidRPr="00085FF8">
                <w:rPr>
                  <w:rFonts w:eastAsia="微軟正黑體"/>
                </w:rPr>
                <w:t>3.3.4</w:t>
              </w:r>
            </w:fldSimple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3A1408" w:rsidRPr="00085FF8" w:rsidRDefault="001D06A3" w:rsidP="00E22CCE">
      <w:pPr>
        <w:pStyle w:val="1"/>
        <w:rPr>
          <w:rFonts w:ascii="Times New Roman" w:eastAsia="微軟正黑體" w:hAnsi="Times New Roman"/>
        </w:rPr>
      </w:pPr>
      <w:bookmarkStart w:id="52" w:name="_Toc464203054"/>
      <w:r w:rsidRPr="00085FF8">
        <w:rPr>
          <w:rFonts w:ascii="Times New Roman" w:eastAsia="微軟正黑體" w:hAnsi="Times New Roman"/>
        </w:rPr>
        <w:lastRenderedPageBreak/>
        <w:t>CMP</w:t>
      </w:r>
      <w:r w:rsidR="00364A13" w:rsidRPr="00085FF8">
        <w:rPr>
          <w:rFonts w:ascii="Times New Roman" w:eastAsia="微軟正黑體" w:hAnsi="Times New Roman"/>
        </w:rPr>
        <w:t xml:space="preserve"> Parameter Definition</w:t>
      </w:r>
      <w:bookmarkEnd w:id="52"/>
    </w:p>
    <w:p w:rsidR="008F7EA8" w:rsidRPr="00085FF8" w:rsidRDefault="008F7EA8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>This section describes the paramet</w:t>
      </w:r>
      <w:r w:rsidR="00127B80" w:rsidRPr="00085FF8">
        <w:rPr>
          <w:rFonts w:eastAsia="微軟正黑體"/>
        </w:rPr>
        <w:t>ers which can be specified in a</w:t>
      </w:r>
      <w:r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command.</w:t>
      </w:r>
    </w:p>
    <w:p w:rsidR="008F7EA8" w:rsidRPr="00085FF8" w:rsidRDefault="008F7EA8" w:rsidP="006A35E8">
      <w:pPr>
        <w:pStyle w:val="2"/>
        <w:rPr>
          <w:rFonts w:eastAsia="微軟正黑體"/>
        </w:rPr>
      </w:pPr>
      <w:bookmarkStart w:id="53" w:name="_Toc464203055"/>
      <w:r w:rsidRPr="00085FF8">
        <w:rPr>
          <w:rFonts w:eastAsia="微軟正黑體"/>
        </w:rPr>
        <w:t>Command Header Parameters</w:t>
      </w:r>
      <w:bookmarkEnd w:id="53"/>
    </w:p>
    <w:p w:rsidR="008F7EA8" w:rsidRPr="00085FF8" w:rsidRDefault="000C781A" w:rsidP="00FA0EF4">
      <w:pPr>
        <w:pStyle w:val="3"/>
        <w:rPr>
          <w:rFonts w:eastAsia="微軟正黑體"/>
        </w:rPr>
      </w:pPr>
      <w:bookmarkStart w:id="54" w:name="_Ref433372977"/>
      <w:bookmarkStart w:id="55" w:name="_Toc464203056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length</w:t>
      </w:r>
      <w:bookmarkEnd w:id="54"/>
      <w:bookmarkEnd w:id="55"/>
    </w:p>
    <w:p w:rsidR="00D00B7E" w:rsidRPr="00085FF8" w:rsidRDefault="00D00B7E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length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 xml:space="preserve">parameter indicates the length in octets of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message. The </w:t>
      </w:r>
      <w:r w:rsidR="001D06A3" w:rsidRPr="00085FF8">
        <w:rPr>
          <w:rFonts w:eastAsia="微軟正黑體"/>
        </w:rPr>
        <w:t>CMP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 xml:space="preserve">message header (including the </w:t>
      </w:r>
      <w:r w:rsidR="007D1E8C" w:rsidRPr="00085FF8">
        <w:rPr>
          <w:rFonts w:eastAsia="微軟正黑體"/>
        </w:rPr>
        <w:t>command length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field itself), the mandatory parameters and the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optional parameters are all considered.</w:t>
      </w:r>
    </w:p>
    <w:p w:rsidR="00EB2753" w:rsidRPr="00085FF8" w:rsidRDefault="00371B72" w:rsidP="00FA0EF4">
      <w:pPr>
        <w:pStyle w:val="3"/>
        <w:rPr>
          <w:rFonts w:eastAsia="微軟正黑體"/>
        </w:rPr>
      </w:pPr>
      <w:bookmarkStart w:id="56" w:name="_Ref433373034"/>
      <w:bookmarkStart w:id="57" w:name="_Toc464203057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id</w:t>
      </w:r>
      <w:bookmarkEnd w:id="56"/>
      <w:bookmarkEnd w:id="57"/>
    </w:p>
    <w:p w:rsidR="00EB2753" w:rsidRPr="00085FF8" w:rsidRDefault="00064C2A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id</w:t>
      </w:r>
      <w:r w:rsidRPr="00085FF8">
        <w:rPr>
          <w:rFonts w:eastAsia="微軟正黑體"/>
        </w:rPr>
        <w:t xml:space="preserve"> field identifies the type of message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PDU represents, for example, </w:t>
      </w:r>
      <w:r w:rsidR="00F25FF6" w:rsidRPr="00085FF8">
        <w:rPr>
          <w:rFonts w:eastAsia="微軟正黑體" w:hint="eastAsia"/>
        </w:rPr>
        <w:t xml:space="preserve">bind </w:t>
      </w:r>
      <w:r w:rsidR="007569ED" w:rsidRPr="00085FF8">
        <w:rPr>
          <w:rFonts w:eastAsia="微軟正黑體"/>
        </w:rPr>
        <w:t>request</w:t>
      </w:r>
      <w:r w:rsidRPr="00085FF8">
        <w:rPr>
          <w:rFonts w:eastAsia="微軟正黑體"/>
        </w:rPr>
        <w:t xml:space="preserve">, </w:t>
      </w:r>
      <w:r w:rsidR="00F25FF6" w:rsidRPr="00085FF8">
        <w:rPr>
          <w:rFonts w:eastAsia="微軟正黑體" w:hint="eastAsia"/>
        </w:rPr>
        <w:t xml:space="preserve">bind </w:t>
      </w:r>
      <w:r w:rsidR="007569ED" w:rsidRPr="00085FF8">
        <w:rPr>
          <w:rFonts w:eastAsia="微軟正黑體"/>
        </w:rPr>
        <w:t xml:space="preserve">response </w:t>
      </w:r>
      <w:r w:rsidRPr="00085FF8">
        <w:rPr>
          <w:rFonts w:eastAsia="微軟正黑體"/>
        </w:rPr>
        <w:t>etc.</w:t>
      </w:r>
    </w:p>
    <w:p w:rsidR="00914549" w:rsidRPr="00085FF8" w:rsidRDefault="001D06A3" w:rsidP="006677BC">
      <w:pPr>
        <w:pStyle w:val="4"/>
        <w:rPr>
          <w:rFonts w:eastAsia="微軟正黑體"/>
        </w:rPr>
      </w:pPr>
      <w:bookmarkStart w:id="58" w:name="_Ref420058496"/>
      <w:r w:rsidRPr="00085FF8">
        <w:rPr>
          <w:rFonts w:eastAsia="微軟正黑體"/>
        </w:rPr>
        <w:t>CMP</w:t>
      </w:r>
      <w:r w:rsidR="00914549" w:rsidRPr="00085FF8">
        <w:rPr>
          <w:rFonts w:eastAsia="微軟正黑體"/>
        </w:rPr>
        <w:t xml:space="preserve"> Command set</w:t>
      </w:r>
      <w:bookmarkEnd w:id="58"/>
    </w:p>
    <w:p w:rsidR="008B0856" w:rsidRPr="00085FF8" w:rsidRDefault="008B085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complete set of </w:t>
      </w:r>
      <w:r w:rsidR="00CC180A" w:rsidRPr="00085FF8">
        <w:rPr>
          <w:rFonts w:eastAsia="微軟正黑體"/>
        </w:rPr>
        <w:t>Packet</w:t>
      </w:r>
      <w:r w:rsidRPr="00085FF8">
        <w:rPr>
          <w:rFonts w:eastAsia="微軟正黑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085FF8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085FF8" w:rsidRDefault="006B2A9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085FF8" w:rsidRDefault="006B2A9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Generic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C839E0" w:rsidRPr="00085FF8">
              <w:rPr>
                <w:rFonts w:eastAsia="微軟正黑體"/>
              </w:rPr>
              <w:t>nack</w:t>
            </w:r>
          </w:p>
        </w:tc>
        <w:tc>
          <w:tcPr>
            <w:tcW w:w="4125" w:type="dxa"/>
          </w:tcPr>
          <w:p w:rsidR="006B2A97" w:rsidRPr="00085FF8" w:rsidRDefault="00C839E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0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7B09EB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6B2A97" w:rsidRPr="00085FF8" w:rsidRDefault="007B09EB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1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673BF7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6B2A97" w:rsidRPr="00085FF8" w:rsidRDefault="00673BF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1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92C87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6B2A97" w:rsidRPr="00085FF8" w:rsidRDefault="008D5896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2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4919EA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6B2A97" w:rsidRPr="00085FF8" w:rsidRDefault="008D5896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2</w:t>
            </w:r>
          </w:p>
        </w:tc>
      </w:tr>
      <w:tr w:rsidR="00F23705" w:rsidRPr="00085FF8" w:rsidTr="00647E9B">
        <w:tc>
          <w:tcPr>
            <w:tcW w:w="4157" w:type="dxa"/>
          </w:tcPr>
          <w:p w:rsidR="00F23705" w:rsidRPr="00085FF8" w:rsidRDefault="00F23705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085FF8" w:rsidRDefault="00F23705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</w:t>
            </w:r>
            <w:r w:rsidR="007138F3" w:rsidRPr="00085FF8">
              <w:rPr>
                <w:rFonts w:eastAsia="微軟正黑體" w:hint="eastAsia"/>
              </w:rPr>
              <w:t>3</w:t>
            </w:r>
          </w:p>
        </w:tc>
      </w:tr>
      <w:tr w:rsidR="00F23705" w:rsidRPr="00085FF8" w:rsidTr="00647E9B">
        <w:tc>
          <w:tcPr>
            <w:tcW w:w="4157" w:type="dxa"/>
          </w:tcPr>
          <w:p w:rsidR="00F23705" w:rsidRPr="00085FF8" w:rsidRDefault="00F23705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085FF8" w:rsidRDefault="00F23705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</w:t>
            </w:r>
            <w:r w:rsidR="007138F3" w:rsidRPr="00085FF8">
              <w:rPr>
                <w:rFonts w:eastAsia="微軟正黑體" w:hint="eastAsia"/>
              </w:rPr>
              <w:t>3</w:t>
            </w:r>
          </w:p>
        </w:tc>
      </w:tr>
      <w:tr w:rsidR="00445D69" w:rsidRPr="00085FF8" w:rsidTr="00647E9B">
        <w:tc>
          <w:tcPr>
            <w:tcW w:w="4157" w:type="dxa"/>
          </w:tcPr>
          <w:p w:rsidR="00445D69" w:rsidRPr="00085FF8" w:rsidRDefault="00445D69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085FF8" w:rsidRDefault="006079B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4</w:t>
            </w:r>
          </w:p>
        </w:tc>
      </w:tr>
      <w:tr w:rsidR="00445D69" w:rsidRPr="00085FF8" w:rsidTr="00647E9B">
        <w:tc>
          <w:tcPr>
            <w:tcW w:w="4157" w:type="dxa"/>
          </w:tcPr>
          <w:p w:rsidR="00445D69" w:rsidRPr="00085FF8" w:rsidRDefault="00E31EC0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085FF8" w:rsidRDefault="002A275A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4</w:t>
            </w:r>
          </w:p>
        </w:tc>
      </w:tr>
      <w:tr w:rsidR="00465589" w:rsidRPr="00085FF8" w:rsidTr="00647E9B">
        <w:tc>
          <w:tcPr>
            <w:tcW w:w="4157" w:type="dxa"/>
          </w:tcPr>
          <w:p w:rsidR="00465589" w:rsidRPr="00085FF8" w:rsidRDefault="00465589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Pr="00085FF8" w:rsidRDefault="004D2E1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5</w:t>
            </w:r>
          </w:p>
        </w:tc>
      </w:tr>
      <w:tr w:rsidR="00465589" w:rsidRPr="00085FF8" w:rsidTr="00647E9B">
        <w:tc>
          <w:tcPr>
            <w:tcW w:w="4157" w:type="dxa"/>
          </w:tcPr>
          <w:p w:rsidR="00465589" w:rsidRPr="00085FF8" w:rsidRDefault="00851C33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Pr="00085FF8" w:rsidRDefault="00851C3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11712F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nquir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A5A1C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DF72FC" w:rsidRPr="00085FF8" w:rsidRDefault="00D029F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1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11712F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nquir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A5A1C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DF72FC" w:rsidRPr="00085FF8" w:rsidRDefault="00D029F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1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EE5E58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n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029F0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DF72FC" w:rsidRPr="00085FF8" w:rsidRDefault="006E0F2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6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2469A5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n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029F0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DF72FC" w:rsidRPr="00085FF8" w:rsidRDefault="006E0F2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6</w:t>
            </w:r>
          </w:p>
        </w:tc>
      </w:tr>
      <w:tr w:rsidR="005D38DE" w:rsidRPr="00085FF8" w:rsidTr="00647E9B">
        <w:tc>
          <w:tcPr>
            <w:tcW w:w="4157" w:type="dxa"/>
          </w:tcPr>
          <w:p w:rsidR="005D38DE" w:rsidRPr="00085FF8" w:rsidRDefault="008B050C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</w:t>
            </w:r>
            <w:r w:rsidRPr="00085FF8">
              <w:rPr>
                <w:rFonts w:eastAsia="微軟正黑體" w:hint="eastAsia"/>
              </w:rPr>
              <w:t xml:space="preserve">pdate </w:t>
            </w:r>
            <w:r w:rsidR="005D38DE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5D38DE" w:rsidRPr="00085FF8" w:rsidRDefault="005D38DE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</w:t>
            </w:r>
            <w:r w:rsidRPr="00085FF8">
              <w:rPr>
                <w:rFonts w:eastAsia="微軟正黑體" w:hint="eastAsia"/>
              </w:rPr>
              <w:t>7</w:t>
            </w:r>
          </w:p>
        </w:tc>
      </w:tr>
      <w:tr w:rsidR="00BE30E9" w:rsidRPr="00085FF8" w:rsidTr="00647E9B">
        <w:tc>
          <w:tcPr>
            <w:tcW w:w="4157" w:type="dxa"/>
          </w:tcPr>
          <w:p w:rsidR="00BE30E9" w:rsidRPr="00085FF8" w:rsidRDefault="008B050C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</w:t>
            </w:r>
            <w:r w:rsidRPr="00085FF8">
              <w:rPr>
                <w:rFonts w:eastAsia="微軟正黑體" w:hint="eastAsia"/>
              </w:rPr>
              <w:t xml:space="preserve">pdate </w:t>
            </w:r>
            <w:r w:rsidR="00BE30E9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BE30E9" w:rsidRPr="00085FF8" w:rsidRDefault="00BE30E9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</w:t>
            </w:r>
            <w:r w:rsidRPr="00085FF8">
              <w:rPr>
                <w:rFonts w:eastAsia="微軟正黑體" w:hint="eastAsia"/>
              </w:rPr>
              <w:t>8</w:t>
            </w:r>
            <w:r w:rsidRPr="00085FF8">
              <w:rPr>
                <w:rFonts w:eastAsia="微軟正黑體"/>
              </w:rPr>
              <w:t>000000</w:t>
            </w:r>
            <w:r w:rsidRPr="00085FF8">
              <w:rPr>
                <w:rFonts w:eastAsia="微軟正黑體" w:hint="eastAsia"/>
              </w:rPr>
              <w:t>7</w:t>
            </w:r>
          </w:p>
        </w:tc>
      </w:tr>
      <w:tr w:rsidR="00D9761F" w:rsidRPr="00085FF8" w:rsidTr="00647E9B">
        <w:tc>
          <w:tcPr>
            <w:tcW w:w="4157" w:type="dxa"/>
          </w:tcPr>
          <w:p w:rsidR="00D9761F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  <w:r w:rsidRPr="00085FF8">
              <w:rPr>
                <w:rFonts w:eastAsia="微軟正黑體" w:hint="eastAsia"/>
              </w:rPr>
              <w:t xml:space="preserve">eboot </w:t>
            </w:r>
            <w:r w:rsidR="007E1FA4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D9761F" w:rsidRPr="00085FF8" w:rsidRDefault="007E1FA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0</w:t>
            </w:r>
          </w:p>
        </w:tc>
      </w:tr>
      <w:tr w:rsidR="00D9761F" w:rsidRPr="00085FF8" w:rsidTr="00647E9B">
        <w:tc>
          <w:tcPr>
            <w:tcW w:w="4157" w:type="dxa"/>
          </w:tcPr>
          <w:p w:rsidR="00D9761F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  <w:r w:rsidRPr="00085FF8">
              <w:rPr>
                <w:rFonts w:eastAsia="微軟正黑體" w:hint="eastAsia"/>
              </w:rPr>
              <w:t xml:space="preserve">eboot </w:t>
            </w:r>
            <w:r w:rsidR="007E1FA4" w:rsidRPr="00085FF8">
              <w:rPr>
                <w:rFonts w:eastAsia="微軟正黑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085FF8" w:rsidRDefault="00D9775B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0</w:t>
            </w:r>
          </w:p>
        </w:tc>
      </w:tr>
      <w:tr w:rsidR="00614A15" w:rsidRPr="00085FF8" w:rsidTr="00647E9B">
        <w:tc>
          <w:tcPr>
            <w:tcW w:w="4157" w:type="dxa"/>
          </w:tcPr>
          <w:p w:rsidR="00614A15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 xml:space="preserve">onfiguration </w:t>
            </w:r>
            <w:r w:rsidR="00614A15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614A15" w:rsidRPr="00085FF8" w:rsidRDefault="00614A1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1</w:t>
            </w:r>
          </w:p>
        </w:tc>
      </w:tr>
      <w:tr w:rsidR="00614A15" w:rsidRPr="00085FF8" w:rsidTr="00647E9B">
        <w:tc>
          <w:tcPr>
            <w:tcW w:w="4157" w:type="dxa"/>
          </w:tcPr>
          <w:p w:rsidR="00614A15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 xml:space="preserve">onfiguration </w:t>
            </w:r>
            <w:r w:rsidR="00614A15" w:rsidRPr="00085FF8">
              <w:rPr>
                <w:rFonts w:eastAsia="微軟正黑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085FF8" w:rsidRDefault="00DB783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1</w:t>
            </w:r>
          </w:p>
        </w:tc>
      </w:tr>
      <w:tr w:rsidR="0070399E" w:rsidRPr="00085FF8" w:rsidTr="00647E9B">
        <w:tc>
          <w:tcPr>
            <w:tcW w:w="4157" w:type="dxa"/>
          </w:tcPr>
          <w:p w:rsidR="0070399E" w:rsidRPr="00085FF8" w:rsidRDefault="0070399E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etting request</w:t>
            </w:r>
          </w:p>
        </w:tc>
        <w:tc>
          <w:tcPr>
            <w:tcW w:w="4125" w:type="dxa"/>
          </w:tcPr>
          <w:p w:rsidR="0070399E" w:rsidRPr="00085FF8" w:rsidRDefault="0070399E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2</w:t>
            </w:r>
          </w:p>
        </w:tc>
      </w:tr>
      <w:tr w:rsidR="00FB6504" w:rsidRPr="00085FF8" w:rsidTr="00647E9B">
        <w:tc>
          <w:tcPr>
            <w:tcW w:w="4157" w:type="dxa"/>
          </w:tcPr>
          <w:p w:rsidR="00FB6504" w:rsidRPr="00085FF8" w:rsidRDefault="00FB6504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etting response</w:t>
            </w:r>
          </w:p>
        </w:tc>
        <w:tc>
          <w:tcPr>
            <w:tcW w:w="4125" w:type="dxa"/>
          </w:tcPr>
          <w:p w:rsidR="00FB6504" w:rsidRPr="00085FF8" w:rsidRDefault="00FB650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2</w:t>
            </w:r>
          </w:p>
        </w:tc>
      </w:tr>
      <w:tr w:rsidR="00440B90" w:rsidRPr="00085FF8" w:rsidTr="00647E9B">
        <w:tc>
          <w:tcPr>
            <w:tcW w:w="4157" w:type="dxa"/>
          </w:tcPr>
          <w:p w:rsidR="00440B90" w:rsidRPr="00085FF8" w:rsidRDefault="00123631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tate</w:t>
            </w:r>
            <w:r w:rsidR="00440B90"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Pr="00085FF8" w:rsidRDefault="00440B90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3</w:t>
            </w:r>
          </w:p>
        </w:tc>
      </w:tr>
      <w:tr w:rsidR="00440B90" w:rsidRPr="00085FF8" w:rsidTr="00647E9B">
        <w:tc>
          <w:tcPr>
            <w:tcW w:w="4157" w:type="dxa"/>
          </w:tcPr>
          <w:p w:rsidR="00440B90" w:rsidRPr="00085FF8" w:rsidRDefault="00123631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tate</w:t>
            </w:r>
            <w:r w:rsidR="00440B90"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Pr="00085FF8" w:rsidRDefault="00440B90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3</w:t>
            </w:r>
          </w:p>
        </w:tc>
      </w:tr>
      <w:tr w:rsidR="006B7354" w:rsidRPr="00085FF8" w:rsidTr="00647E9B">
        <w:tc>
          <w:tcPr>
            <w:tcW w:w="4157" w:type="dxa"/>
          </w:tcPr>
          <w:p w:rsidR="006B7354" w:rsidRPr="00085FF8" w:rsidRDefault="006B7354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Pr="00085FF8" w:rsidRDefault="0094583F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4</w:t>
            </w:r>
          </w:p>
        </w:tc>
      </w:tr>
      <w:tr w:rsidR="006B7354" w:rsidRPr="00085FF8" w:rsidTr="00647E9B">
        <w:tc>
          <w:tcPr>
            <w:tcW w:w="4157" w:type="dxa"/>
          </w:tcPr>
          <w:p w:rsidR="006B7354" w:rsidRPr="00085FF8" w:rsidRDefault="0094583F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Pr="00085FF8" w:rsidRDefault="0094583F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4</w:t>
            </w:r>
          </w:p>
        </w:tc>
      </w:tr>
      <w:tr w:rsidR="000F325A" w:rsidRPr="00085FF8" w:rsidTr="00647E9B">
        <w:tc>
          <w:tcPr>
            <w:tcW w:w="4157" w:type="dxa"/>
          </w:tcPr>
          <w:p w:rsidR="000F325A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0F325A" w:rsidRPr="00085FF8">
              <w:rPr>
                <w:rFonts w:eastAsia="微軟正黑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Pr="00085FF8" w:rsidRDefault="000F325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</w:t>
            </w:r>
            <w:r w:rsidR="00546114" w:rsidRPr="00085FF8">
              <w:rPr>
                <w:rFonts w:eastAsia="微軟正黑體" w:hint="eastAsia"/>
              </w:rPr>
              <w:t>6</w:t>
            </w:r>
          </w:p>
        </w:tc>
      </w:tr>
      <w:tr w:rsidR="00EB0E3D" w:rsidRPr="00085FF8" w:rsidTr="00647E9B">
        <w:tc>
          <w:tcPr>
            <w:tcW w:w="4157" w:type="dxa"/>
          </w:tcPr>
          <w:p w:rsidR="00EB0E3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EB0E3D" w:rsidRPr="00085FF8">
              <w:rPr>
                <w:rFonts w:eastAsia="微軟正黑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Pr="00085FF8" w:rsidRDefault="00EB0E3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</w:t>
            </w:r>
            <w:r w:rsidR="00546114" w:rsidRPr="00085FF8">
              <w:rPr>
                <w:rFonts w:eastAsia="微軟正黑體" w:hint="eastAsia"/>
              </w:rPr>
              <w:t>6</w:t>
            </w:r>
          </w:p>
        </w:tc>
      </w:tr>
      <w:tr w:rsidR="0098321D" w:rsidRPr="00085FF8" w:rsidTr="00647E9B">
        <w:tc>
          <w:tcPr>
            <w:tcW w:w="4157" w:type="dxa"/>
          </w:tcPr>
          <w:p w:rsidR="0098321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98321D" w:rsidRPr="00085FF8">
              <w:rPr>
                <w:rFonts w:eastAsia="微軟正黑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Pr="00085FF8" w:rsidRDefault="0098321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</w:t>
            </w:r>
            <w:r w:rsidR="00546114" w:rsidRPr="00085FF8">
              <w:rPr>
                <w:rFonts w:eastAsia="微軟正黑體" w:hint="eastAsia"/>
              </w:rPr>
              <w:t>7</w:t>
            </w:r>
          </w:p>
        </w:tc>
      </w:tr>
      <w:tr w:rsidR="0098321D" w:rsidRPr="00085FF8" w:rsidTr="00647E9B">
        <w:tc>
          <w:tcPr>
            <w:tcW w:w="4157" w:type="dxa"/>
          </w:tcPr>
          <w:p w:rsidR="0098321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98321D" w:rsidRPr="00085FF8">
              <w:rPr>
                <w:rFonts w:eastAsia="微軟正黑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Pr="00085FF8" w:rsidRDefault="0098321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</w:t>
            </w:r>
            <w:r w:rsidR="00546114" w:rsidRPr="00085FF8">
              <w:rPr>
                <w:rFonts w:eastAsia="微軟正黑體" w:hint="eastAsia"/>
              </w:rPr>
              <w:t>7</w:t>
            </w:r>
          </w:p>
        </w:tc>
      </w:tr>
      <w:tr w:rsidR="00E60F54" w:rsidRPr="00085FF8" w:rsidTr="00647E9B">
        <w:tc>
          <w:tcPr>
            <w:tcW w:w="4157" w:type="dxa"/>
          </w:tcPr>
          <w:p w:rsidR="00E60F54" w:rsidRPr="00085FF8" w:rsidRDefault="00125472" w:rsidP="00125472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DM</w:t>
            </w:r>
            <w:r w:rsidR="00E60F54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Logout</w:t>
            </w:r>
            <w:r w:rsidR="00E60F54"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Pr="00085FF8" w:rsidRDefault="00E60F5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8</w:t>
            </w:r>
          </w:p>
        </w:tc>
      </w:tr>
      <w:tr w:rsidR="00E60F54" w:rsidRPr="00085FF8" w:rsidTr="00647E9B">
        <w:tc>
          <w:tcPr>
            <w:tcW w:w="4157" w:type="dxa"/>
          </w:tcPr>
          <w:p w:rsidR="00E60F54" w:rsidRPr="00085FF8" w:rsidRDefault="00125472" w:rsidP="00125472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DM</w:t>
            </w:r>
            <w:r w:rsidR="00565C15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Logout</w:t>
            </w:r>
            <w:r w:rsidR="00565C15"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Pr="00085FF8" w:rsidRDefault="00565C1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8</w:t>
            </w:r>
          </w:p>
        </w:tc>
      </w:tr>
      <w:tr w:rsidR="00420A07" w:rsidRPr="00085FF8" w:rsidTr="00647E9B">
        <w:tc>
          <w:tcPr>
            <w:tcW w:w="4157" w:type="dxa"/>
          </w:tcPr>
          <w:p w:rsidR="00420A07" w:rsidRPr="00085FF8" w:rsidRDefault="00420A07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DM </w:t>
            </w:r>
            <w:r w:rsidR="00D27AA7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Pr="00085FF8" w:rsidRDefault="00420A07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9</w:t>
            </w:r>
          </w:p>
        </w:tc>
      </w:tr>
      <w:tr w:rsidR="00420A07" w:rsidRPr="00085FF8" w:rsidTr="00647E9B">
        <w:tc>
          <w:tcPr>
            <w:tcW w:w="4157" w:type="dxa"/>
          </w:tcPr>
          <w:p w:rsidR="00420A07" w:rsidRPr="00085FF8" w:rsidRDefault="00420A07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DM </w:t>
            </w:r>
            <w:r w:rsidR="00D27AA7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Pr="00085FF8" w:rsidRDefault="00420A07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9</w:t>
            </w:r>
          </w:p>
        </w:tc>
      </w:tr>
      <w:tr w:rsidR="00DC177A" w:rsidRPr="00085FF8" w:rsidTr="00647E9B">
        <w:tc>
          <w:tcPr>
            <w:tcW w:w="4157" w:type="dxa"/>
          </w:tcPr>
          <w:p w:rsidR="00DC177A" w:rsidRPr="00085FF8" w:rsidRDefault="00DC177A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Pr="00085FF8" w:rsidRDefault="00DC177A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</w:t>
            </w:r>
            <w:r w:rsidR="003E48B1" w:rsidRPr="00085FF8">
              <w:rPr>
                <w:rFonts w:eastAsia="微軟正黑體" w:hint="eastAsia"/>
              </w:rPr>
              <w:t>3</w:t>
            </w:r>
            <w:r w:rsidRPr="00085FF8">
              <w:rPr>
                <w:rFonts w:eastAsia="微軟正黑體" w:hint="eastAsia"/>
              </w:rPr>
              <w:t>0</w:t>
            </w:r>
          </w:p>
        </w:tc>
      </w:tr>
      <w:tr w:rsidR="00DC177A" w:rsidRPr="00085FF8" w:rsidTr="00647E9B">
        <w:tc>
          <w:tcPr>
            <w:tcW w:w="4157" w:type="dxa"/>
          </w:tcPr>
          <w:p w:rsidR="00DC177A" w:rsidRPr="00085FF8" w:rsidRDefault="00A756B4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Pr="00085FF8" w:rsidRDefault="00A756B4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</w:t>
            </w:r>
            <w:r w:rsidR="003E48B1" w:rsidRPr="00085FF8">
              <w:rPr>
                <w:rFonts w:eastAsia="微軟正黑體" w:hint="eastAsia"/>
              </w:rPr>
              <w:t>3</w:t>
            </w:r>
            <w:r w:rsidRPr="00085FF8">
              <w:rPr>
                <w:rFonts w:eastAsia="微軟正黑體" w:hint="eastAsia"/>
              </w:rPr>
              <w:t>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Control request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Control response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4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Status request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1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Status response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41</w:t>
            </w:r>
          </w:p>
        </w:tc>
      </w:tr>
    </w:tbl>
    <w:p w:rsidR="005F6609" w:rsidRPr="00085FF8" w:rsidRDefault="003264AF" w:rsidP="00FA0EF4">
      <w:pPr>
        <w:pStyle w:val="3"/>
        <w:rPr>
          <w:rFonts w:eastAsia="微軟正黑體"/>
        </w:rPr>
      </w:pPr>
      <w:bookmarkStart w:id="59" w:name="_Ref433373013"/>
      <w:bookmarkStart w:id="60" w:name="_Toc464203058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status</w:t>
      </w:r>
      <w:bookmarkEnd w:id="59"/>
      <w:bookmarkEnd w:id="60"/>
    </w:p>
    <w:p w:rsidR="00476EE8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status</w:t>
      </w:r>
      <w:r w:rsidRPr="00085FF8">
        <w:rPr>
          <w:rFonts w:eastAsia="微軟正黑體"/>
        </w:rPr>
        <w:t xml:space="preserve"> field of 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message response indica</w:t>
      </w:r>
      <w:r w:rsidR="00271669" w:rsidRPr="00085FF8">
        <w:rPr>
          <w:rFonts w:eastAsia="微軟正黑體"/>
        </w:rPr>
        <w:t xml:space="preserve">tes the success or failure of 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quest. </w:t>
      </w:r>
    </w:p>
    <w:p w:rsidR="00042826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lastRenderedPageBreak/>
        <w:t xml:space="preserve">It is relevant only in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sponse message and should be set to NULL in</w:t>
      </w:r>
      <w:r w:rsidR="00080A93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quest messages.</w:t>
      </w:r>
    </w:p>
    <w:p w:rsidR="005F6609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complete set of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Error Codes and their associated values are defined in the following</w:t>
      </w:r>
      <w:r w:rsidR="00F80E0D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table.</w:t>
      </w:r>
    </w:p>
    <w:p w:rsidR="00B32076" w:rsidRPr="00085FF8" w:rsidRDefault="00B32076" w:rsidP="00042826">
      <w:pPr>
        <w:rPr>
          <w:rFonts w:eastAsia="微軟正黑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085FF8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085FF8" w:rsidRDefault="0061419D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085FF8" w:rsidRDefault="005419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085FF8" w:rsidRDefault="005419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287728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085FF8" w:rsidRDefault="00287728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085FF8" w:rsidRDefault="00287728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No Error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0808C5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085FF8" w:rsidRDefault="000808C5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085FF8" w:rsidRDefault="000808C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essage Length is inval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407A39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085FF8" w:rsidRDefault="00407A39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085FF8" w:rsidRDefault="00407A39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 is inval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B72CD3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085FF8" w:rsidRDefault="00B72CD3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085FF8" w:rsidRDefault="00B72CD3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valid Command 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B72CD3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085FF8" w:rsidRDefault="00B72CD3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085FF8" w:rsidRDefault="00B72CD3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correct BIND Status for given comman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A14F3F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085FF8" w:rsidRDefault="00A14F3F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085FF8" w:rsidRDefault="00A14F3F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lready in Bound State</w:t>
            </w:r>
          </w:p>
        </w:tc>
      </w:tr>
      <w:tr w:rsidR="001C56EC" w:rsidRPr="00085FF8" w:rsidTr="00E75D50">
        <w:tc>
          <w:tcPr>
            <w:tcW w:w="3220" w:type="dxa"/>
            <w:vAlign w:val="center"/>
          </w:tcPr>
          <w:p w:rsidR="001C56EC" w:rsidRPr="00085FF8" w:rsidRDefault="00B866C2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085FF8" w:rsidRDefault="00D74F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085FF8" w:rsidRDefault="00B866C2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3245ED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085FF8" w:rsidRDefault="001C56EC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085FF8" w:rsidRDefault="009F3AF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ystem Error</w:t>
            </w:r>
          </w:p>
        </w:tc>
      </w:tr>
      <w:tr w:rsidR="00FE48CD" w:rsidRPr="00085FF8" w:rsidTr="00E75D50">
        <w:tc>
          <w:tcPr>
            <w:tcW w:w="3220" w:type="dxa"/>
            <w:vAlign w:val="center"/>
          </w:tcPr>
          <w:p w:rsidR="00FE48CD" w:rsidRPr="00085FF8" w:rsidRDefault="00515BB5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Pr="00085FF8" w:rsidRDefault="00515BB5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9</w:t>
            </w:r>
            <w:r w:rsidR="001558D9" w:rsidRPr="00085FF8">
              <w:rPr>
                <w:rFonts w:eastAsia="微軟正黑體" w:hint="eastAsia"/>
              </w:rPr>
              <w:t xml:space="preserve"> ~</w:t>
            </w:r>
          </w:p>
          <w:p w:rsidR="001558D9" w:rsidRPr="00085FF8" w:rsidRDefault="001558D9" w:rsidP="001558D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085FF8" w:rsidRDefault="00515BB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</w:tr>
      <w:tr w:rsidR="001537FE" w:rsidRPr="00085FF8" w:rsidTr="00E75D50">
        <w:tc>
          <w:tcPr>
            <w:tcW w:w="3220" w:type="dxa"/>
            <w:vAlign w:val="center"/>
          </w:tcPr>
          <w:p w:rsidR="001537FE" w:rsidRPr="00085FF8" w:rsidRDefault="001537FE" w:rsidP="00836F8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085FF8" w:rsidRDefault="001537FE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085FF8" w:rsidRDefault="001537FE" w:rsidP="00836F8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 Failed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1537FE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Pr="00085FF8" w:rsidRDefault="003F4BB2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</w:t>
            </w:r>
            <w:r w:rsidR="001537FE"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085FF8" w:rsidRDefault="001537FE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valid Packet Body Data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1537FE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</w:t>
            </w:r>
            <w:r w:rsidRPr="00085FF8">
              <w:rPr>
                <w:rFonts w:eastAsia="微軟正黑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Pr="00085FF8" w:rsidRDefault="003F4BB2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</w:t>
            </w:r>
            <w:r w:rsidR="002B042A"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085FF8" w:rsidRDefault="001537FE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valid </w:t>
            </w:r>
            <w:r w:rsidRPr="00085FF8">
              <w:rPr>
                <w:rFonts w:eastAsia="微軟正黑體" w:hint="eastAsia"/>
              </w:rPr>
              <w:t>Controller ID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E66BB1" w:rsidP="00E66BB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</w:t>
            </w:r>
            <w:r w:rsidRPr="00085FF8">
              <w:rPr>
                <w:rFonts w:eastAsia="微軟正黑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Pr="00085FF8" w:rsidRDefault="00FC5A06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085FF8" w:rsidRDefault="00FC5A06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valid JSON Data</w:t>
            </w:r>
          </w:p>
        </w:tc>
      </w:tr>
    </w:tbl>
    <w:p w:rsidR="0061419D" w:rsidRPr="00085FF8" w:rsidRDefault="0061419D" w:rsidP="00391853">
      <w:pPr>
        <w:rPr>
          <w:rFonts w:eastAsia="微軟正黑體" w:cs="Times New Roman"/>
          <w:sz w:val="32"/>
          <w:szCs w:val="32"/>
        </w:rPr>
      </w:pPr>
    </w:p>
    <w:p w:rsidR="0021786A" w:rsidRPr="00085FF8" w:rsidRDefault="00690F38" w:rsidP="00FA0EF4">
      <w:pPr>
        <w:pStyle w:val="3"/>
        <w:rPr>
          <w:rFonts w:eastAsia="微軟正黑體"/>
        </w:rPr>
      </w:pPr>
      <w:bookmarkStart w:id="61" w:name="_Ref433373050"/>
      <w:bookmarkStart w:id="62" w:name="_Toc464203059"/>
      <w:r w:rsidRPr="00085FF8">
        <w:rPr>
          <w:rFonts w:eastAsia="微軟正黑體" w:hint="eastAsia"/>
        </w:rPr>
        <w:t>S</w:t>
      </w:r>
      <w:r w:rsidR="007D1E8C" w:rsidRPr="00085FF8">
        <w:rPr>
          <w:rFonts w:eastAsia="微軟正黑體"/>
        </w:rPr>
        <w:t>equence number</w:t>
      </w:r>
      <w:bookmarkEnd w:id="61"/>
      <w:bookmarkEnd w:id="62"/>
    </w:p>
    <w:p w:rsidR="00364608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>A sequence number allows a response PDU to be correlated with a request PDU.</w:t>
      </w:r>
    </w:p>
    <w:p w:rsidR="00364608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 xml:space="preserve">The associated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sponse PDU must preserve this field. </w:t>
      </w:r>
    </w:p>
    <w:p w:rsidR="0021786A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 xml:space="preserve">The allowed </w:t>
      </w:r>
      <w:r w:rsidR="007D1E8C" w:rsidRPr="00085FF8">
        <w:rPr>
          <w:rFonts w:eastAsia="微軟正黑體"/>
        </w:rPr>
        <w:t>sequence number</w:t>
      </w:r>
      <w:r w:rsidR="00E65E10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range is from 0x00000001 to 0x7FFFFFFF.</w:t>
      </w:r>
    </w:p>
    <w:p w:rsidR="00823C3D" w:rsidRPr="00085FF8" w:rsidRDefault="00823C3D" w:rsidP="006A35E8">
      <w:pPr>
        <w:pStyle w:val="2"/>
        <w:rPr>
          <w:rFonts w:eastAsia="微軟正黑體"/>
        </w:rPr>
      </w:pPr>
      <w:bookmarkStart w:id="63" w:name="_Toc464203060"/>
      <w:r w:rsidRPr="00085FF8">
        <w:rPr>
          <w:rFonts w:eastAsia="微軟正黑體"/>
        </w:rPr>
        <w:lastRenderedPageBreak/>
        <w:t xml:space="preserve">Mandatory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Parameters</w:t>
      </w:r>
      <w:bookmarkEnd w:id="63"/>
    </w:p>
    <w:p w:rsidR="004F6AD4" w:rsidRPr="00085FF8" w:rsidRDefault="004F6AD4" w:rsidP="004F6AD4">
      <w:pPr>
        <w:pStyle w:val="3"/>
        <w:rPr>
          <w:rFonts w:eastAsia="微軟正黑體"/>
        </w:rPr>
      </w:pPr>
      <w:bookmarkStart w:id="64" w:name="_Ref437859915"/>
      <w:bookmarkStart w:id="65" w:name="_Toc464203061"/>
      <w:r w:rsidRPr="00085FF8">
        <w:rPr>
          <w:rFonts w:eastAsia="微軟正黑體" w:hint="eastAsia"/>
        </w:rPr>
        <w:t>Service Typ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085FF8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085FF8" w:rsidRDefault="00DB7A4E" w:rsidP="00C63B4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085FF8" w:rsidRDefault="00DB7A4E" w:rsidP="00C63B4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Service</w:t>
            </w:r>
          </w:p>
        </w:tc>
      </w:tr>
      <w:tr w:rsidR="00DB7A4E" w:rsidRPr="00085FF8" w:rsidTr="00C63B4F">
        <w:tc>
          <w:tcPr>
            <w:tcW w:w="2093" w:type="dxa"/>
          </w:tcPr>
          <w:p w:rsidR="00DB7A4E" w:rsidRPr="00085FF8" w:rsidRDefault="00C63B4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6269" w:type="dxa"/>
          </w:tcPr>
          <w:p w:rsidR="00DB7A4E" w:rsidRPr="00085FF8" w:rsidRDefault="0085143F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Device</w:t>
            </w:r>
            <w:r w:rsidR="006B3C3A" w:rsidRPr="00085FF8">
              <w:rPr>
                <w:rFonts w:eastAsia="微軟正黑體" w:hint="eastAsia"/>
              </w:rPr>
              <w:t xml:space="preserve"> Tracker</w:t>
            </w:r>
          </w:p>
        </w:tc>
      </w:tr>
      <w:tr w:rsidR="00DB7A4E" w:rsidRPr="00085FF8" w:rsidTr="00C63B4F">
        <w:tc>
          <w:tcPr>
            <w:tcW w:w="2093" w:type="dxa"/>
          </w:tcPr>
          <w:p w:rsidR="00DB7A4E" w:rsidRPr="00085FF8" w:rsidRDefault="00C63B4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6269" w:type="dxa"/>
          </w:tcPr>
          <w:p w:rsidR="00DB7A4E" w:rsidRPr="00085FF8" w:rsidRDefault="0085143F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mart Charging Station</w:t>
            </w:r>
          </w:p>
        </w:tc>
      </w:tr>
      <w:tr w:rsidR="003A1FEF" w:rsidRPr="00085FF8" w:rsidTr="00C63B4F">
        <w:tc>
          <w:tcPr>
            <w:tcW w:w="2093" w:type="dxa"/>
          </w:tcPr>
          <w:p w:rsidR="003A1FEF" w:rsidRPr="00085FF8" w:rsidRDefault="003A1FE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6269" w:type="dxa"/>
          </w:tcPr>
          <w:p w:rsidR="003A1FEF" w:rsidRPr="00085FF8" w:rsidRDefault="00B037EA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MORE </w:t>
            </w:r>
            <w:r w:rsidR="004B46CE" w:rsidRPr="00085FF8">
              <w:rPr>
                <w:rFonts w:eastAsia="微軟正黑體" w:hint="eastAsia"/>
              </w:rPr>
              <w:t>SDK Service</w:t>
            </w:r>
          </w:p>
        </w:tc>
      </w:tr>
      <w:tr w:rsidR="00C92CA7" w:rsidRPr="00085FF8" w:rsidTr="00C63B4F">
        <w:tc>
          <w:tcPr>
            <w:tcW w:w="2093" w:type="dxa"/>
          </w:tcPr>
          <w:p w:rsidR="00C92CA7" w:rsidRPr="00085FF8" w:rsidRDefault="00C92CA7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6269" w:type="dxa"/>
          </w:tcPr>
          <w:p w:rsidR="00C92CA7" w:rsidRPr="00085FF8" w:rsidRDefault="00EF0471" w:rsidP="00EF047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racker Service</w:t>
            </w:r>
          </w:p>
        </w:tc>
      </w:tr>
      <w:tr w:rsidR="006E3D62" w:rsidRPr="00085FF8" w:rsidTr="00C63B4F">
        <w:tc>
          <w:tcPr>
            <w:tcW w:w="2093" w:type="dxa"/>
          </w:tcPr>
          <w:p w:rsidR="006E3D62" w:rsidRPr="00085FF8" w:rsidRDefault="006E3D62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6269" w:type="dxa"/>
          </w:tcPr>
          <w:p w:rsidR="006E3D62" w:rsidRPr="00085FF8" w:rsidRDefault="0006750E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  <w:r w:rsidRPr="00085FF8">
              <w:rPr>
                <w:rFonts w:eastAsia="微軟正黑體" w:hint="eastAsia"/>
              </w:rPr>
              <w:t>ppliance Tracker</w:t>
            </w:r>
          </w:p>
        </w:tc>
      </w:tr>
      <w:tr w:rsidR="0006750E" w:rsidRPr="00085FF8" w:rsidTr="00C63B4F">
        <w:tc>
          <w:tcPr>
            <w:tcW w:w="2093" w:type="dxa"/>
          </w:tcPr>
          <w:p w:rsidR="0006750E" w:rsidRPr="00085FF8" w:rsidRDefault="0006750E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  <w:tc>
          <w:tcPr>
            <w:tcW w:w="6269" w:type="dxa"/>
          </w:tcPr>
          <w:p w:rsidR="0006750E" w:rsidRPr="00085FF8" w:rsidRDefault="00764D26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oy Tracker</w:t>
            </w:r>
          </w:p>
        </w:tc>
      </w:tr>
      <w:tr w:rsidR="00764D26" w:rsidRPr="00085FF8" w:rsidTr="00C63B4F">
        <w:tc>
          <w:tcPr>
            <w:tcW w:w="2093" w:type="dxa"/>
          </w:tcPr>
          <w:p w:rsidR="00764D26" w:rsidRPr="00085FF8" w:rsidRDefault="00764D26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  <w:tc>
          <w:tcPr>
            <w:tcW w:w="6269" w:type="dxa"/>
          </w:tcPr>
          <w:p w:rsidR="00764D26" w:rsidRPr="00085FF8" w:rsidRDefault="00764D26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OT Tracker</w:t>
            </w:r>
          </w:p>
        </w:tc>
      </w:tr>
    </w:tbl>
    <w:p w:rsidR="00DD3D47" w:rsidRPr="00085FF8" w:rsidRDefault="00DD3D47" w:rsidP="00DD3D47">
      <w:pPr>
        <w:rPr>
          <w:rFonts w:eastAsia="微軟正黑體"/>
        </w:rPr>
      </w:pPr>
    </w:p>
    <w:p w:rsidR="004F6AD4" w:rsidRPr="00085FF8" w:rsidRDefault="004F6AD4" w:rsidP="00DD3D47">
      <w:pPr>
        <w:rPr>
          <w:rFonts w:eastAsia="微軟正黑體"/>
        </w:rPr>
      </w:pPr>
    </w:p>
    <w:p w:rsidR="00B830E8" w:rsidRPr="00085FF8" w:rsidRDefault="00B830E8" w:rsidP="00B830E8">
      <w:pPr>
        <w:pStyle w:val="3"/>
        <w:rPr>
          <w:rFonts w:eastAsia="微軟正黑體"/>
        </w:rPr>
      </w:pPr>
      <w:bookmarkStart w:id="66" w:name="_Ref437854020"/>
      <w:bookmarkStart w:id="67" w:name="_Toc464203062"/>
      <w:r w:rsidRPr="00085FF8">
        <w:rPr>
          <w:rFonts w:eastAsia="微軟正黑體" w:hint="eastAsia"/>
        </w:rPr>
        <w:t>Initial Data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085FF8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085FF8" w:rsidRDefault="00CC5D01" w:rsidP="00537305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085FF8" w:rsidRDefault="00CC5D01" w:rsidP="00537305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ata Format (JSON)</w:t>
            </w:r>
          </w:p>
        </w:tc>
      </w:tr>
      <w:tr w:rsidR="00CC5D01" w:rsidRPr="00085FF8" w:rsidTr="00CC5D01">
        <w:tc>
          <w:tcPr>
            <w:tcW w:w="2093" w:type="dxa"/>
          </w:tcPr>
          <w:p w:rsidR="00CC5D01" w:rsidRPr="00085FF8" w:rsidRDefault="003C5984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6269" w:type="dxa"/>
          </w:tcPr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"server": [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id": 0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name": "</w:t>
            </w:r>
            <w:proofErr w:type="spellStart"/>
            <w:r w:rsidRPr="00085FF8">
              <w:rPr>
                <w:rFonts w:eastAsia="微軟正黑體"/>
              </w:rPr>
              <w:t>startTrack</w:t>
            </w:r>
            <w:proofErr w:type="spellEnd"/>
            <w:r w:rsidRPr="00085FF8">
              <w:rPr>
                <w:rFonts w:eastAsia="微軟正黑體"/>
              </w:rPr>
              <w:t>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</w:t>
            </w:r>
            <w:proofErr w:type="spellStart"/>
            <w:r w:rsidRPr="00085FF8">
              <w:rPr>
                <w:rFonts w:eastAsia="微軟正黑體"/>
              </w:rPr>
              <w:t>ip</w:t>
            </w:r>
            <w:proofErr w:type="spellEnd"/>
            <w:r w:rsidRPr="00085FF8">
              <w:rPr>
                <w:rFonts w:eastAsia="微軟正黑體"/>
              </w:rPr>
              <w:t>": "54.199.198.94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port": 6607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}, 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id": 1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name": "tracker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</w:t>
            </w:r>
            <w:proofErr w:type="spellStart"/>
            <w:r w:rsidRPr="00085FF8">
              <w:rPr>
                <w:rFonts w:eastAsia="微軟正黑體"/>
              </w:rPr>
              <w:t>ip</w:t>
            </w:r>
            <w:proofErr w:type="spellEnd"/>
            <w:r w:rsidRPr="00085FF8">
              <w:rPr>
                <w:rFonts w:eastAsia="微軟正黑體"/>
              </w:rPr>
              <w:t>": "54.199.198.94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port": 6607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}]</w:t>
            </w:r>
          </w:p>
          <w:p w:rsidR="00CC5D01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}</w:t>
            </w:r>
          </w:p>
        </w:tc>
      </w:tr>
      <w:tr w:rsidR="00CC5D01" w:rsidRPr="00085FF8" w:rsidTr="00CC5D01">
        <w:tc>
          <w:tcPr>
            <w:tcW w:w="2093" w:type="dxa"/>
          </w:tcPr>
          <w:p w:rsidR="00CC5D01" w:rsidRPr="00085FF8" w:rsidRDefault="003C5984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6269" w:type="dxa"/>
          </w:tcPr>
          <w:p w:rsidR="00CC5D01" w:rsidRPr="00085FF8" w:rsidRDefault="00CC5D01" w:rsidP="00DD3D47">
            <w:pPr>
              <w:rPr>
                <w:rFonts w:eastAsia="微軟正黑體"/>
              </w:rPr>
            </w:pPr>
          </w:p>
        </w:tc>
      </w:tr>
    </w:tbl>
    <w:p w:rsidR="00B830E8" w:rsidRPr="00085FF8" w:rsidRDefault="00B830E8" w:rsidP="00DD3D47">
      <w:pPr>
        <w:rPr>
          <w:rFonts w:eastAsia="微軟正黑體"/>
        </w:rPr>
      </w:pPr>
    </w:p>
    <w:p w:rsidR="000C33D4" w:rsidRPr="00085FF8" w:rsidRDefault="000C33D4" w:rsidP="00B6388C">
      <w:pPr>
        <w:rPr>
          <w:rFonts w:eastAsia="微軟正黑體"/>
        </w:rPr>
      </w:pPr>
    </w:p>
    <w:p w:rsidR="00645DEE" w:rsidRPr="00085FF8" w:rsidRDefault="00645DEE" w:rsidP="00645DEE">
      <w:pPr>
        <w:pStyle w:val="3"/>
        <w:rPr>
          <w:rFonts w:eastAsia="微軟正黑體"/>
        </w:rPr>
      </w:pPr>
      <w:bookmarkStart w:id="68" w:name="_Ref456700459"/>
      <w:bookmarkStart w:id="69" w:name="_Toc464203063"/>
      <w:r w:rsidRPr="00085FF8">
        <w:rPr>
          <w:rFonts w:eastAsia="微軟正黑體" w:hint="eastAsia"/>
        </w:rPr>
        <w:lastRenderedPageBreak/>
        <w:t>Result Table</w:t>
      </w:r>
      <w:bookmarkEnd w:id="68"/>
      <w:bookmarkEnd w:id="69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085FF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085FF8" w:rsidRDefault="00645DEE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085FF8" w:rsidRDefault="00645DEE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5702" w:type="dxa"/>
          </w:tcPr>
          <w:p w:rsidR="00645DEE" w:rsidRPr="00085FF8" w:rsidRDefault="00645DEE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uccess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645DEE" w:rsidRPr="00085FF8" w:rsidRDefault="00BC7DE8" w:rsidP="00BC7D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="00645DEE" w:rsidRPr="00085FF8">
              <w:rPr>
                <w:rFonts w:eastAsia="微軟正黑體" w:hint="eastAsia"/>
              </w:rPr>
              <w:t>System Exception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645DEE" w:rsidRPr="00085FF8" w:rsidRDefault="00645DEE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Invalid Parameter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645DEE" w:rsidRPr="00085FF8" w:rsidRDefault="00BC7DE8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System Busy</w:t>
            </w:r>
          </w:p>
        </w:tc>
      </w:tr>
      <w:tr w:rsidR="00BC7DE8" w:rsidRPr="00085FF8" w:rsidTr="00140EB9">
        <w:tc>
          <w:tcPr>
            <w:tcW w:w="2660" w:type="dxa"/>
          </w:tcPr>
          <w:p w:rsidR="00BC7DE8" w:rsidRPr="00085FF8" w:rsidRDefault="00BC7DE8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BC7DE8" w:rsidRPr="00085FF8" w:rsidRDefault="00BC7DE8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="00970200" w:rsidRPr="00085FF8">
              <w:rPr>
                <w:rFonts w:eastAsia="微軟正黑體"/>
              </w:rPr>
              <w:t>Unknown</w:t>
            </w:r>
            <w:r w:rsidRPr="00085FF8">
              <w:rPr>
                <w:rFonts w:eastAsia="微軟正黑體" w:hint="eastAsia"/>
              </w:rPr>
              <w:t xml:space="preserve"> Error</w:t>
            </w:r>
          </w:p>
        </w:tc>
      </w:tr>
      <w:tr w:rsidR="00D321AF" w:rsidRPr="00085FF8" w:rsidTr="00140EB9">
        <w:tc>
          <w:tcPr>
            <w:tcW w:w="2660" w:type="dxa"/>
          </w:tcPr>
          <w:p w:rsidR="00D321AF" w:rsidRPr="00085FF8" w:rsidRDefault="00D321AF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5702" w:type="dxa"/>
          </w:tcPr>
          <w:p w:rsidR="00D321AF" w:rsidRPr="00085FF8" w:rsidRDefault="00D321AF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Invalid Authorization</w:t>
            </w:r>
          </w:p>
        </w:tc>
      </w:tr>
    </w:tbl>
    <w:p w:rsidR="00645DEE" w:rsidRPr="00085FF8" w:rsidRDefault="00645DEE" w:rsidP="00645DEE">
      <w:pPr>
        <w:rPr>
          <w:rFonts w:eastAsia="微軟正黑體"/>
        </w:rPr>
      </w:pPr>
    </w:p>
    <w:p w:rsidR="00BC4084" w:rsidRPr="00085FF8" w:rsidRDefault="00491145" w:rsidP="00BC4084">
      <w:pPr>
        <w:pStyle w:val="3"/>
        <w:rPr>
          <w:rFonts w:eastAsia="微軟正黑體"/>
        </w:rPr>
      </w:pPr>
      <w:bookmarkStart w:id="70" w:name="_Ref456876889"/>
      <w:bookmarkStart w:id="71" w:name="_Toc464203064"/>
      <w:r w:rsidRPr="00085FF8">
        <w:rPr>
          <w:rFonts w:eastAsia="微軟正黑體" w:hint="eastAsia"/>
        </w:rPr>
        <w:t>Device Type</w:t>
      </w:r>
      <w:r w:rsidR="00BC4084" w:rsidRPr="00085FF8">
        <w:rPr>
          <w:rFonts w:eastAsia="微軟正黑體" w:hint="eastAsia"/>
        </w:rPr>
        <w:t xml:space="preserve"> Table</w:t>
      </w:r>
      <w:bookmarkEnd w:id="70"/>
      <w:bookmarkEnd w:id="71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085FF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085FF8" w:rsidRDefault="00BC4084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085FF8" w:rsidRDefault="00BC4084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5702" w:type="dxa"/>
          </w:tcPr>
          <w:p w:rsidR="00BC4084" w:rsidRPr="00085FF8" w:rsidRDefault="00D25C14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ndroid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BC4084" w:rsidRPr="00085FF8" w:rsidRDefault="00D25C14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OS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BC4084" w:rsidRPr="00085FF8" w:rsidRDefault="002771C5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家電</w:t>
            </w:r>
          </w:p>
        </w:tc>
      </w:tr>
      <w:tr w:rsidR="002771C5" w:rsidRPr="00085FF8" w:rsidTr="00140EB9">
        <w:tc>
          <w:tcPr>
            <w:tcW w:w="2660" w:type="dxa"/>
          </w:tcPr>
          <w:p w:rsidR="002771C5" w:rsidRPr="00085FF8" w:rsidRDefault="002771C5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2771C5" w:rsidRPr="00085FF8" w:rsidRDefault="002771C5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玩具</w:t>
            </w:r>
          </w:p>
        </w:tc>
      </w:tr>
      <w:tr w:rsidR="002771C5" w:rsidRPr="00085FF8" w:rsidTr="00140EB9">
        <w:tc>
          <w:tcPr>
            <w:tcW w:w="2660" w:type="dxa"/>
          </w:tcPr>
          <w:p w:rsidR="002771C5" w:rsidRPr="00085FF8" w:rsidRDefault="002771C5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2771C5" w:rsidRPr="00085FF8" w:rsidRDefault="002771C5" w:rsidP="00140EB9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物聯網</w:t>
            </w:r>
            <w:proofErr w:type="gramEnd"/>
          </w:p>
        </w:tc>
      </w:tr>
    </w:tbl>
    <w:p w:rsidR="00BC4084" w:rsidRPr="00085FF8" w:rsidRDefault="00BC4084" w:rsidP="00645DEE">
      <w:pPr>
        <w:rPr>
          <w:rFonts w:eastAsia="微軟正黑體"/>
        </w:rPr>
      </w:pPr>
    </w:p>
    <w:p w:rsidR="00823C3D" w:rsidRPr="00085FF8" w:rsidRDefault="00823C3D" w:rsidP="006A35E8">
      <w:pPr>
        <w:pStyle w:val="2"/>
        <w:rPr>
          <w:rFonts w:eastAsia="微軟正黑體"/>
        </w:rPr>
      </w:pPr>
      <w:bookmarkStart w:id="72" w:name="_Toc464203065"/>
      <w:r w:rsidRPr="00085FF8">
        <w:rPr>
          <w:rFonts w:eastAsia="微軟正黑體"/>
        </w:rPr>
        <w:t>Optional Parameter</w:t>
      </w:r>
      <w:bookmarkEnd w:id="72"/>
    </w:p>
    <w:p w:rsidR="005B70A1" w:rsidRPr="00085FF8" w:rsidRDefault="005B70A1" w:rsidP="005B70A1">
      <w:pPr>
        <w:rPr>
          <w:rFonts w:eastAsia="微軟正黑體"/>
        </w:rPr>
      </w:pPr>
      <w:r w:rsidRPr="00085FF8">
        <w:rPr>
          <w:rFonts w:eastAsia="微軟正黑體"/>
        </w:rPr>
        <w:t xml:space="preserve">Optional Parameters are fields, which </w:t>
      </w:r>
      <w:r w:rsidR="00C56CA2" w:rsidRPr="00085FF8">
        <w:rPr>
          <w:rFonts w:eastAsia="微軟正黑體"/>
        </w:rPr>
        <w:t>may be optionally included in a</w:t>
      </w:r>
      <w:r w:rsidRPr="00085FF8">
        <w:rPr>
          <w:rFonts w:eastAsia="微軟正黑體"/>
        </w:rPr>
        <w:t xml:space="preserve"> </w:t>
      </w:r>
      <w:r w:rsidR="001D06A3" w:rsidRPr="00085FF8">
        <w:rPr>
          <w:rFonts w:eastAsia="微軟正黑體" w:hint="eastAsia"/>
        </w:rPr>
        <w:t>CMP</w:t>
      </w:r>
      <w:r w:rsidRPr="00085FF8">
        <w:rPr>
          <w:rFonts w:eastAsia="微軟正黑體"/>
        </w:rPr>
        <w:t xml:space="preserve"> </w:t>
      </w:r>
      <w:r w:rsidR="00C56CA2" w:rsidRPr="00085FF8">
        <w:rPr>
          <w:rFonts w:eastAsia="微軟正黑體" w:hint="eastAsia"/>
        </w:rPr>
        <w:t>packet</w:t>
      </w:r>
      <w:r w:rsidRPr="00085FF8">
        <w:rPr>
          <w:rFonts w:eastAsia="微軟正黑體"/>
        </w:rPr>
        <w:t>.</w:t>
      </w:r>
    </w:p>
    <w:p w:rsidR="00314F10" w:rsidRPr="00085FF8" w:rsidRDefault="005B70A1" w:rsidP="00FC5F1D">
      <w:pPr>
        <w:rPr>
          <w:rFonts w:eastAsia="微軟正黑體"/>
        </w:rPr>
      </w:pPr>
      <w:r w:rsidRPr="00085FF8">
        <w:rPr>
          <w:rFonts w:eastAsia="微軟正黑體"/>
        </w:rPr>
        <w:t xml:space="preserve">Optional Parameters must always appear at the end of a </w:t>
      </w:r>
      <w:r w:rsidR="0013698C" w:rsidRPr="00085FF8">
        <w:rPr>
          <w:rFonts w:eastAsia="微軟正黑體" w:hint="eastAsia"/>
        </w:rPr>
        <w:t>packet</w:t>
      </w:r>
      <w:r w:rsidR="00FC5F1D" w:rsidRPr="00085FF8">
        <w:rPr>
          <w:rFonts w:eastAsia="微軟正黑體" w:hint="eastAsia"/>
        </w:rPr>
        <w:t>.</w:t>
      </w:r>
    </w:p>
    <w:p w:rsidR="006D39D2" w:rsidRPr="00085FF8" w:rsidRDefault="006D39D2" w:rsidP="00D13BBF">
      <w:pPr>
        <w:rPr>
          <w:rFonts w:eastAsia="微軟正黑體"/>
        </w:rPr>
      </w:pPr>
    </w:p>
    <w:p w:rsidR="00FC6843" w:rsidRPr="00085FF8" w:rsidRDefault="00F94AF1" w:rsidP="00F94AF1">
      <w:pPr>
        <w:pStyle w:val="3"/>
        <w:rPr>
          <w:rFonts w:eastAsia="微軟正黑體"/>
        </w:rPr>
      </w:pPr>
      <w:bookmarkStart w:id="73" w:name="_Ref464116208"/>
      <w:bookmarkStart w:id="74" w:name="_Toc464203066"/>
      <w:r w:rsidRPr="00085FF8">
        <w:rPr>
          <w:rFonts w:eastAsia="微軟正黑體" w:hint="eastAsia"/>
        </w:rPr>
        <w:lastRenderedPageBreak/>
        <w:t>MDM Operation</w:t>
      </w:r>
      <w:bookmarkEnd w:id="73"/>
      <w:bookmarkEnd w:id="74"/>
    </w:p>
    <w:p w:rsidR="00F94AF1" w:rsidRPr="00085FF8" w:rsidRDefault="00F94AF1" w:rsidP="00F94AF1">
      <w:pPr>
        <w:rPr>
          <w:rFonts w:eastAsia="微軟正黑體"/>
        </w:rPr>
      </w:pPr>
    </w:p>
    <w:p w:rsidR="00B8657C" w:rsidRPr="00085FF8" w:rsidRDefault="00B8657C" w:rsidP="00F94AF1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MDM </w:t>
      </w:r>
      <w:r w:rsidR="004D5C9C" w:rsidRPr="00085FF8">
        <w:rPr>
          <w:rFonts w:eastAsia="微軟正黑體" w:hint="eastAsia"/>
        </w:rPr>
        <w:t xml:space="preserve">Operate Command </w:t>
      </w:r>
      <w:r w:rsidRPr="00085FF8">
        <w:rPr>
          <w:rFonts w:eastAsia="微軟正黑體"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085FF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085FF8" w:rsidRDefault="00B8657C" w:rsidP="00E142A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085FF8" w:rsidRDefault="00B8657C" w:rsidP="00E142A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B8657C" w:rsidRPr="00085FF8" w:rsidRDefault="00A8554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Camera 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B8657C" w:rsidRPr="00085FF8" w:rsidRDefault="00113E44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creen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B8657C" w:rsidRPr="00085FF8" w:rsidRDefault="0084687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stall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B8657C" w:rsidRPr="00085FF8" w:rsidRDefault="000D4EC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Uninstall</w:t>
            </w:r>
          </w:p>
        </w:tc>
      </w:tr>
      <w:tr w:rsidR="00E83A7A" w:rsidRPr="00085FF8" w:rsidTr="00E142AC">
        <w:tc>
          <w:tcPr>
            <w:tcW w:w="2660" w:type="dxa"/>
          </w:tcPr>
          <w:p w:rsidR="00E83A7A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5702" w:type="dxa"/>
          </w:tcPr>
          <w:p w:rsidR="00E83A7A" w:rsidRPr="00085FF8" w:rsidRDefault="00E83A7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Content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Wi-Fi 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cord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store</w:t>
            </w:r>
          </w:p>
        </w:tc>
      </w:tr>
    </w:tbl>
    <w:p w:rsidR="00510DD5" w:rsidRPr="00085FF8" w:rsidRDefault="00510DD5" w:rsidP="00F94AF1">
      <w:pPr>
        <w:rPr>
          <w:rFonts w:eastAsia="微軟正黑體"/>
        </w:rPr>
      </w:pPr>
    </w:p>
    <w:p w:rsidR="006B61BA" w:rsidRPr="00085FF8" w:rsidRDefault="006B61BA" w:rsidP="006B61BA">
      <w:pPr>
        <w:rPr>
          <w:rFonts w:eastAsia="微軟正黑體"/>
        </w:rPr>
      </w:pPr>
      <w:r w:rsidRPr="00085FF8">
        <w:rPr>
          <w:rFonts w:eastAsia="微軟正黑體" w:hint="eastAsia"/>
        </w:rPr>
        <w:t>Ext</w:t>
      </w:r>
      <w:r w:rsidRPr="00085FF8">
        <w:rPr>
          <w:rFonts w:eastAsia="微軟正黑體" w:hint="eastAsia"/>
        </w:rPr>
        <w:t>：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</w:t>
      </w:r>
      <w:r w:rsidRPr="00085FF8">
        <w:rPr>
          <w:rFonts w:eastAsia="微軟正黑體" w:hint="eastAsia"/>
        </w:rPr>
        <w:t>相機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</w:rPr>
        <w:t>鎖定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RPr="00085FF8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4D5C9C" w:rsidRPr="00085FF8" w:rsidTr="004D5C9C">
        <w:trPr>
          <w:jc w:val="center"/>
        </w:trPr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鎖</w:t>
            </w:r>
          </w:p>
        </w:tc>
      </w:tr>
      <w:tr w:rsidR="004D5C9C" w:rsidRPr="00085FF8" w:rsidTr="004D5C9C">
        <w:trPr>
          <w:jc w:val="center"/>
        </w:trPr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上鎖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 xml:space="preserve">": 0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</w:t>
      </w:r>
      <w:r w:rsidRPr="00085FF8">
        <w:rPr>
          <w:rFonts w:eastAsia="微軟正黑體" w:hint="eastAsia"/>
        </w:rPr>
        <w:t>螢幕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</w:rPr>
        <w:t>鎖定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lastRenderedPageBreak/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鎖，解鎖時會清除密碼鎖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上鎖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密碼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ck-now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ind w:firstLineChars="350" w:firstLine="8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馬上上鎖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password</w:t>
      </w:r>
      <w:proofErr w:type="gramEnd"/>
      <w:r w:rsidRPr="00085FF8">
        <w:rPr>
          <w:rFonts w:eastAsia="微軟正黑體"/>
        </w:rPr>
        <w:t>" :"</w:t>
      </w:r>
      <w:proofErr w:type="spellStart"/>
      <w:r w:rsidRPr="00085FF8">
        <w:rPr>
          <w:rFonts w:eastAsia="微軟正黑體"/>
        </w:rPr>
        <w:t>xxxx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ock-</w:t>
      </w:r>
      <w:proofErr w:type="gramEnd"/>
      <w:r w:rsidRPr="00085FF8">
        <w:rPr>
          <w:rFonts w:eastAsia="微軟正黑體"/>
        </w:rPr>
        <w:t>now":1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APP </w:t>
      </w:r>
      <w:r w:rsidRPr="00085FF8">
        <w:rPr>
          <w:rFonts w:eastAsia="微軟正黑體" w:hint="eastAsia"/>
        </w:rPr>
        <w:t>安裝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un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t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 count</w:t>
            </w:r>
            <w:r w:rsidRPr="00085FF8">
              <w:rPr>
                <w:rFonts w:eastAsia="微軟正黑體" w:hint="eastAsia"/>
              </w:rPr>
              <w:t>數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 Array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3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count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ist</w:t>
      </w:r>
      <w:proofErr w:type="gramEnd"/>
      <w:r w:rsidRPr="00085FF8">
        <w:rPr>
          <w:rFonts w:eastAsia="微軟正黑體"/>
        </w:rPr>
        <w:t>":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URL":"http://54.199.198.94/app/android/AppSensorTester.apk"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APP </w:t>
      </w:r>
      <w:r w:rsidRPr="00085FF8">
        <w:rPr>
          <w:rFonts w:eastAsia="微軟正黑體" w:hint="eastAsia"/>
        </w:rPr>
        <w:t>解除安裝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un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t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>APP count</w:t>
            </w:r>
            <w:r w:rsidRPr="00085FF8">
              <w:rPr>
                <w:rFonts w:eastAsia="微軟正黑體" w:hint="eastAsia"/>
              </w:rPr>
              <w:t>數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>App Array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 xml:space="preserve">App </w:t>
            </w:r>
            <w:proofErr w:type="spellStart"/>
            <w:r w:rsidRPr="00085FF8">
              <w:rPr>
                <w:rFonts w:eastAsia="微軟正黑體" w:hint="eastAsia"/>
              </w:rPr>
              <w:t>packageName</w:t>
            </w:r>
            <w:proofErr w:type="spellEnd"/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4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count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ist</w:t>
      </w:r>
      <w:proofErr w:type="gramEnd"/>
      <w:r w:rsidRPr="00085FF8">
        <w:rPr>
          <w:rFonts w:eastAsia="微軟正黑體"/>
        </w:rPr>
        <w:t>":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</w:t>
      </w:r>
      <w:proofErr w:type="spellStart"/>
      <w:r w:rsidRPr="00085FF8">
        <w:rPr>
          <w:rFonts w:eastAsia="微軟正黑體"/>
        </w:rPr>
        <w:t>packageName</w:t>
      </w:r>
      <w:proofErr w:type="spellEnd"/>
      <w:r w:rsidRPr="00085FF8">
        <w:rPr>
          <w:rFonts w:eastAsia="微軟正黑體"/>
        </w:rPr>
        <w:t>":"com.comic.test1"}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</w:t>
      </w:r>
      <w:proofErr w:type="spellStart"/>
      <w:r w:rsidRPr="00085FF8">
        <w:rPr>
          <w:rFonts w:eastAsia="微軟正黑體"/>
        </w:rPr>
        <w:t>packageName</w:t>
      </w:r>
      <w:proofErr w:type="spellEnd"/>
      <w:r w:rsidRPr="00085FF8">
        <w:rPr>
          <w:rFonts w:eastAsia="微軟正黑體"/>
        </w:rPr>
        <w:t>":"com.ggooc.test2"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Content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RPr="00085FF8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6C356F"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ent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行動內容網址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5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content-URL":"http://54.199.198.94/ideas/sdk/download/doc/android/MORE_Tracker_SDK_Android.pdf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Mute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靜音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開啟靜音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6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 xml:space="preserve">": 0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WIFI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/>
              </w:rPr>
              <w:lastRenderedPageBreak/>
              <w:t>ssid</w:t>
            </w:r>
            <w:proofErr w:type="spellEnd"/>
            <w:r w:rsidRPr="00085FF8">
              <w:rPr>
                <w:rFonts w:eastAsia="微軟正黑體"/>
              </w:rPr>
              <w:t xml:space="preserve">          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/>
              </w:rPr>
              <w:t>ssid</w:t>
            </w:r>
            <w:proofErr w:type="spellEnd"/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密碼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NO_PASSWORD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ind w:firstLineChars="350" w:firstLine="8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WEP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WPA /WPA2 PSK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7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spellStart"/>
      <w:proofErr w:type="gramStart"/>
      <w:r w:rsidRPr="00085FF8">
        <w:rPr>
          <w:rFonts w:eastAsia="微軟正黑體"/>
        </w:rPr>
        <w:t>ssid</w:t>
      </w:r>
      <w:proofErr w:type="spellEnd"/>
      <w:proofErr w:type="gramEnd"/>
      <w:r w:rsidRPr="00085FF8">
        <w:rPr>
          <w:rFonts w:eastAsia="微軟正黑體"/>
        </w:rPr>
        <w:t xml:space="preserve">": "New Time Capsule",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password</w:t>
      </w:r>
      <w:proofErr w:type="gramEnd"/>
      <w:r w:rsidRPr="00085FF8">
        <w:rPr>
          <w:rFonts w:eastAsia="微軟正黑體"/>
        </w:rPr>
        <w:t>":"google123!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encryption-type</w:t>
      </w:r>
      <w:proofErr w:type="gramEnd"/>
      <w:r w:rsidRPr="00085FF8">
        <w:rPr>
          <w:rFonts w:eastAsia="微軟正黑體"/>
        </w:rPr>
        <w:t>":3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Record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8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Restore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9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 xml:space="preserve"> </w:t>
      </w:r>
    </w:p>
    <w:p w:rsidR="006B61BA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>}</w:t>
      </w: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4D5C9C">
      <w:pPr>
        <w:pStyle w:val="3"/>
        <w:rPr>
          <w:rFonts w:eastAsia="微軟正黑體"/>
        </w:rPr>
      </w:pPr>
      <w:bookmarkStart w:id="75" w:name="_Ref464116227"/>
      <w:bookmarkStart w:id="76" w:name="_Toc464203067"/>
      <w:r w:rsidRPr="00085FF8">
        <w:rPr>
          <w:rFonts w:eastAsia="微軟正黑體" w:hint="eastAsia"/>
        </w:rPr>
        <w:t>MDM State Updater Type</w:t>
      </w:r>
      <w:bookmarkEnd w:id="75"/>
      <w:bookmarkEnd w:id="76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085FF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ower 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orage Space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GPS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 State</w:t>
            </w:r>
          </w:p>
        </w:tc>
      </w:tr>
    </w:tbl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  <w:r w:rsidRPr="00085FF8">
        <w:rPr>
          <w:rFonts w:eastAsia="微軟正黑體" w:hint="eastAsia"/>
        </w:rPr>
        <w:t>Ext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電量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level</w:t>
      </w:r>
      <w:proofErr w:type="gramEnd"/>
      <w:r w:rsidRPr="00085FF8">
        <w:rPr>
          <w:rFonts w:eastAsia="微軟正黑體"/>
        </w:rPr>
        <w:t>": "36.0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儲存空間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vailablememory</w:t>
      </w:r>
      <w:proofErr w:type="spellEnd"/>
      <w:proofErr w:type="gramEnd"/>
      <w:r w:rsidRPr="00085FF8">
        <w:rPr>
          <w:rFonts w:eastAsia="微軟正黑體"/>
        </w:rPr>
        <w:t>": "45.65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經緯度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3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 xml:space="preserve">    "</w:t>
      </w:r>
      <w:proofErr w:type="gramStart"/>
      <w:r w:rsidRPr="00085FF8">
        <w:rPr>
          <w:rFonts w:eastAsia="微軟正黑體"/>
        </w:rPr>
        <w:t>lat</w:t>
      </w:r>
      <w:proofErr w:type="gramEnd"/>
      <w:r w:rsidRPr="00085FF8">
        <w:rPr>
          <w:rFonts w:eastAsia="微軟正黑體"/>
        </w:rPr>
        <w:t>": "25.0585396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lng</w:t>
      </w:r>
      <w:proofErr w:type="spellEnd"/>
      <w:proofErr w:type="gramEnd"/>
      <w:r w:rsidRPr="00085FF8">
        <w:rPr>
          <w:rFonts w:eastAsia="微軟正黑體"/>
        </w:rPr>
        <w:t>": "121.5546918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使用者</w:t>
      </w:r>
      <w:r w:rsidRPr="00085FF8">
        <w:rPr>
          <w:rFonts w:eastAsia="微軟正黑體" w:hint="eastAsia"/>
        </w:rPr>
        <w:t>App</w:t>
      </w:r>
      <w:r w:rsidRPr="00085FF8">
        <w:rPr>
          <w:rFonts w:eastAsia="微軟正黑體" w:hint="eastAsia"/>
        </w:rPr>
        <w:t>追蹤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4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ddlistcount</w:t>
      </w:r>
      <w:proofErr w:type="spellEnd"/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ddlist</w:t>
      </w:r>
      <w:proofErr w:type="spellEnd"/>
      <w:proofErr w:type="gramEnd"/>
      <w:r w:rsidRPr="00085FF8">
        <w:rPr>
          <w:rFonts w:eastAsia="微軟正黑體"/>
        </w:rPr>
        <w:t>": 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org.iii.aliceinwonderland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            "</w:t>
      </w:r>
      <w:proofErr w:type="spellStart"/>
      <w:r w:rsidRPr="00085FF8">
        <w:rPr>
          <w:rFonts w:eastAsia="微軟正黑體" w:hint="eastAsia"/>
        </w:rPr>
        <w:t>appname</w:t>
      </w:r>
      <w:proofErr w:type="spellEnd"/>
      <w:r w:rsidRPr="00085FF8">
        <w:rPr>
          <w:rFonts w:eastAsia="微軟正黑體" w:hint="eastAsia"/>
        </w:rPr>
        <w:t>": "</w:t>
      </w:r>
      <w:r w:rsidRPr="00085FF8">
        <w:rPr>
          <w:rFonts w:eastAsia="微軟正黑體" w:hint="eastAsia"/>
        </w:rPr>
        <w:t>艾莉絲夢遊仙境</w:t>
      </w:r>
      <w:r w:rsidRPr="00085FF8">
        <w:rPr>
          <w:rFonts w:eastAsia="微軟正黑體" w:hint="eastAsia"/>
        </w:rPr>
        <w:t>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com.soohoobook.papago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appname</w:t>
      </w:r>
      <w:proofErr w:type="spellEnd"/>
      <w:proofErr w:type="gramEnd"/>
      <w:r w:rsidRPr="00085FF8">
        <w:rPr>
          <w:rFonts w:eastAsia="微軟正黑體"/>
        </w:rPr>
        <w:t>": "PAPAGO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]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removelistcount</w:t>
      </w:r>
      <w:proofErr w:type="spellEnd"/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removelist</w:t>
      </w:r>
      <w:proofErr w:type="spellEnd"/>
      <w:proofErr w:type="gramEnd"/>
      <w:r w:rsidRPr="00085FF8">
        <w:rPr>
          <w:rFonts w:eastAsia="微軟正黑體"/>
        </w:rPr>
        <w:t>": 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app.sensor.tester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app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APPSensor</w:t>
      </w:r>
      <w:proofErr w:type="spellEnd"/>
      <w:r w:rsidRPr="00085FF8">
        <w:rPr>
          <w:rFonts w:eastAsia="微軟正黑體"/>
        </w:rPr>
        <w:t xml:space="preserve"> Tester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4D5C9C" w:rsidRPr="00085FF8" w:rsidRDefault="00F743D8" w:rsidP="00F743D8">
      <w:pPr>
        <w:pStyle w:val="3"/>
        <w:rPr>
          <w:rFonts w:eastAsia="微軟正黑體"/>
        </w:rPr>
      </w:pPr>
      <w:bookmarkStart w:id="77" w:name="_Ref464129569"/>
      <w:bookmarkStart w:id="78" w:name="_Toc464203068"/>
      <w:r w:rsidRPr="00085FF8">
        <w:rPr>
          <w:rFonts w:eastAsia="微軟正黑體" w:hint="eastAsia"/>
        </w:rPr>
        <w:t>AMX Control Command Type</w:t>
      </w:r>
      <w:bookmarkEnd w:id="77"/>
      <w:bookmarkEnd w:id="78"/>
    </w:p>
    <w:p w:rsidR="002B6239" w:rsidRPr="00085FF8" w:rsidRDefault="002B6239" w:rsidP="00A61C23">
      <w:pPr>
        <w:rPr>
          <w:rFonts w:eastAsia="微軟正黑體"/>
        </w:rPr>
      </w:pPr>
    </w:p>
    <w:p w:rsidR="002B6239" w:rsidRPr="00085FF8" w:rsidRDefault="002B6239" w:rsidP="00A61C23">
      <w:pPr>
        <w:rPr>
          <w:rFonts w:eastAsia="微軟正黑體"/>
        </w:rPr>
      </w:pPr>
      <w:r w:rsidRPr="00085FF8">
        <w:rPr>
          <w:rFonts w:eastAsia="微軟正黑體" w:hint="eastAsia"/>
        </w:rPr>
        <w:t>Ext: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 w:hint="eastAsia"/>
        </w:rPr>
        <w:t>function</w:t>
      </w:r>
      <w:proofErr w:type="gramEnd"/>
      <w:r w:rsidRPr="00085FF8">
        <w:rPr>
          <w:rFonts w:eastAsia="微軟正黑體"/>
        </w:rPr>
        <w:t>": 1,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="00801829"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": 0,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control</w:t>
      </w:r>
      <w:proofErr w:type="gramEnd"/>
      <w:r w:rsidRPr="00085FF8">
        <w:rPr>
          <w:rFonts w:eastAsia="微軟正黑體"/>
        </w:rPr>
        <w:t>": 1</w:t>
      </w:r>
    </w:p>
    <w:p w:rsidR="00A61C23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A61C23" w:rsidRPr="00085FF8" w:rsidRDefault="00A61C23" w:rsidP="00A61C23">
      <w:pPr>
        <w:rPr>
          <w:rFonts w:eastAsia="微軟正黑體"/>
        </w:rPr>
      </w:pPr>
    </w:p>
    <w:p w:rsidR="00A61C23" w:rsidRPr="00085FF8" w:rsidRDefault="00A61C23" w:rsidP="00A61C23">
      <w:pPr>
        <w:rPr>
          <w:rFonts w:eastAsia="微軟正黑體"/>
        </w:rPr>
      </w:pPr>
    </w:p>
    <w:p w:rsidR="00A61C23" w:rsidRPr="00085FF8" w:rsidRDefault="00A61C23" w:rsidP="00A61C23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RPr="00085FF8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</w:tr>
      <w:tr w:rsidR="00A61C23" w:rsidRPr="00085FF8" w:rsidTr="00A61C23">
        <w:tc>
          <w:tcPr>
            <w:tcW w:w="4181" w:type="dxa"/>
            <w:shd w:val="clear" w:color="auto" w:fill="BFBFBF" w:themeFill="background1" w:themeFillShade="BF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A61C23" w:rsidRPr="00085FF8" w:rsidTr="00A61C23"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系統電源</w:t>
            </w:r>
          </w:p>
        </w:tc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像切換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A61C2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窗簾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A61C23" w:rsidRPr="00085FF8" w:rsidTr="00A61C23"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藍光</w:t>
            </w:r>
            <w:r w:rsidRPr="00085FF8">
              <w:rPr>
                <w:rFonts w:eastAsia="微軟正黑體" w:hint="eastAsia"/>
              </w:rPr>
              <w:t>DVD</w:t>
            </w:r>
          </w:p>
        </w:tc>
        <w:tc>
          <w:tcPr>
            <w:tcW w:w="4181" w:type="dxa"/>
          </w:tcPr>
          <w:p w:rsidR="00A61C23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</w:tbl>
    <w:p w:rsidR="00F743D8" w:rsidRPr="00085FF8" w:rsidRDefault="00F743D8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RPr="00085FF8" w:rsidTr="008C3484">
        <w:tc>
          <w:tcPr>
            <w:tcW w:w="2849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device</w:t>
            </w:r>
          </w:p>
        </w:tc>
      </w:tr>
      <w:tr w:rsidR="008C3484" w:rsidRPr="00085FF8" w:rsidTr="008C3484">
        <w:tc>
          <w:tcPr>
            <w:tcW w:w="2849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8C34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演講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簡報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劇院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左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右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紅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黃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藍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綠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1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2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音</w:t>
            </w:r>
            <w:proofErr w:type="gramStart"/>
            <w:r w:rsidRPr="00085FF8">
              <w:rPr>
                <w:rFonts w:eastAsia="微軟正黑體" w:hint="eastAsia"/>
              </w:rPr>
              <w:t>音</w:t>
            </w:r>
            <w:proofErr w:type="gramEnd"/>
            <w:r w:rsidRPr="00085FF8">
              <w:rPr>
                <w:rFonts w:eastAsia="微軟正黑體" w:hint="eastAsia"/>
              </w:rPr>
              <w:t>源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控室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入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主喇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吸頂喇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導播台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出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A86429" w:rsidRPr="00085FF8" w:rsidTr="008C3484">
        <w:tc>
          <w:tcPr>
            <w:tcW w:w="2849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右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左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中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B36812" w:rsidRPr="00085FF8" w:rsidTr="008C3484">
        <w:tc>
          <w:tcPr>
            <w:tcW w:w="2849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簡報燈光</w:t>
            </w:r>
          </w:p>
        </w:tc>
        <w:tc>
          <w:tcPr>
            <w:tcW w:w="2872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B36812" w:rsidRPr="00085FF8" w:rsidTr="008C3484">
        <w:tc>
          <w:tcPr>
            <w:tcW w:w="2849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全部燈光</w:t>
            </w:r>
          </w:p>
        </w:tc>
        <w:tc>
          <w:tcPr>
            <w:tcW w:w="2872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9</w:t>
            </w:r>
          </w:p>
        </w:tc>
      </w:tr>
    </w:tbl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RPr="00085FF8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</w:t>
            </w:r>
          </w:p>
        </w:tc>
      </w:tr>
      <w:tr w:rsidR="00F93600" w:rsidRPr="00085FF8" w:rsidTr="00A732E8">
        <w:tc>
          <w:tcPr>
            <w:tcW w:w="4181" w:type="dxa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N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FF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Up(</w:t>
            </w:r>
            <w:r w:rsidRPr="00085FF8">
              <w:rPr>
                <w:rFonts w:eastAsia="微軟正黑體" w:hint="eastAsia"/>
              </w:rPr>
              <w:t>可能代表聲音、銀幕、窗簾等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Down(</w:t>
            </w:r>
            <w:r w:rsidRPr="00085FF8">
              <w:rPr>
                <w:rFonts w:eastAsia="微軟正黑體" w:hint="eastAsia"/>
              </w:rPr>
              <w:t>可能代表聲音、銀幕、窗簾等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lastRenderedPageBreak/>
              <w:t>Project_VGA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1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2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3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4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5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6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4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7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5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8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6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8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9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0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1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2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3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FORWARD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4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5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6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7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8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9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0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1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2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3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4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5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</w:tbl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085FF8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085FF8" w:rsidRDefault="00316D69" w:rsidP="0095268C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1</w:t>
            </w:r>
          </w:p>
          <w:p w:rsidR="00316D69" w:rsidRPr="00085FF8" w:rsidRDefault="00316D69" w:rsidP="0095268C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56D2F">
              <w:rPr>
                <w:rFonts w:eastAsia="微軟正黑體" w:hint="eastAsia"/>
                <w:szCs w:val="24"/>
              </w:rPr>
              <w:t>2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簡報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視訊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4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5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6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左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085FF8" w:rsidRDefault="00B36812" w:rsidP="00A732E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後方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934DC6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934DC6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934DC6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934DC6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講台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燈光全關</w:t>
            </w:r>
            <w:proofErr w:type="gramEnd"/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B36812" w:rsidRPr="00085FF8" w:rsidRDefault="00B36812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??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085FF8" w:rsidRDefault="00B36812" w:rsidP="00F743D8">
            <w:pPr>
              <w:rPr>
                <w:rFonts w:eastAsia="微軟正黑體"/>
                <w:szCs w:val="24"/>
              </w:rPr>
            </w:pPr>
          </w:p>
        </w:tc>
      </w:tr>
      <w:tr w:rsidR="00EC3A08" w:rsidRPr="00085FF8" w:rsidTr="00A732E8">
        <w:tc>
          <w:tcPr>
            <w:tcW w:w="2430" w:type="dxa"/>
            <w:vAlign w:val="center"/>
          </w:tcPr>
          <w:p w:rsidR="00EC3A08" w:rsidRPr="00085FF8" w:rsidRDefault="00EC3A0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085FF8" w:rsidRDefault="00EC3A0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EC3A08" w:rsidRPr="00085FF8" w:rsidRDefault="00AE26D7" w:rsidP="00EC3A0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??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8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9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0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1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2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3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4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5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6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7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8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9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0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1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2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3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4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5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</w:tbl>
    <w:p w:rsidR="00316D69" w:rsidRPr="00085FF8" w:rsidRDefault="00316D69" w:rsidP="00F743D8">
      <w:pPr>
        <w:rPr>
          <w:rFonts w:eastAsia="微軟正黑體"/>
        </w:rPr>
      </w:pPr>
    </w:p>
    <w:p w:rsidR="00316D69" w:rsidRPr="00085FF8" w:rsidRDefault="00316D69" w:rsidP="00F743D8">
      <w:pPr>
        <w:rPr>
          <w:rFonts w:eastAsia="微軟正黑體"/>
        </w:rPr>
      </w:pPr>
    </w:p>
    <w:p w:rsidR="00F743D8" w:rsidRPr="00085FF8" w:rsidRDefault="00F743D8" w:rsidP="00F743D8">
      <w:pPr>
        <w:rPr>
          <w:rFonts w:eastAsia="微軟正黑體"/>
        </w:rPr>
      </w:pPr>
    </w:p>
    <w:p w:rsidR="00F743D8" w:rsidRPr="00085FF8" w:rsidRDefault="00F743D8" w:rsidP="00F743D8">
      <w:pPr>
        <w:pStyle w:val="3"/>
        <w:rPr>
          <w:rFonts w:eastAsia="微軟正黑體"/>
        </w:rPr>
      </w:pPr>
      <w:bookmarkStart w:id="79" w:name="_Ref464129603"/>
      <w:bookmarkStart w:id="80" w:name="_Toc464203069"/>
      <w:r w:rsidRPr="00085FF8">
        <w:rPr>
          <w:rFonts w:eastAsia="微軟正黑體" w:hint="eastAsia"/>
        </w:rPr>
        <w:t>AMX Status Command Type</w:t>
      </w:r>
      <w:bookmarkEnd w:id="79"/>
      <w:bookmarkEnd w:id="80"/>
    </w:p>
    <w:p w:rsidR="00F743D8" w:rsidRPr="00085FF8" w:rsidRDefault="00E9343F" w:rsidP="00F743D8">
      <w:pPr>
        <w:rPr>
          <w:rFonts w:eastAsia="微軟正黑體"/>
        </w:rPr>
      </w:pPr>
      <w:r w:rsidRPr="00085FF8">
        <w:rPr>
          <w:rFonts w:eastAsia="微軟正黑體"/>
        </w:rPr>
        <w:t>R</w:t>
      </w:r>
      <w:r w:rsidRPr="00085FF8">
        <w:rPr>
          <w:rFonts w:eastAsia="微軟正黑體" w:hint="eastAsia"/>
        </w:rPr>
        <w:t>equest:</w:t>
      </w: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{</w:t>
      </w: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fu</w:t>
      </w:r>
      <w:r w:rsidR="00BD38A1" w:rsidRPr="00085FF8">
        <w:rPr>
          <w:rFonts w:eastAsia="微軟正黑體" w:hint="eastAsia"/>
        </w:rPr>
        <w:t>nction</w:t>
      </w:r>
      <w:proofErr w:type="gramEnd"/>
      <w:r w:rsidRPr="00085FF8">
        <w:rPr>
          <w:rFonts w:eastAsia="微軟正黑體"/>
        </w:rPr>
        <w:t>”</w:t>
      </w:r>
      <w:r w:rsidR="00BD38A1" w:rsidRPr="00085FF8">
        <w:rPr>
          <w:rFonts w:eastAsia="微軟正黑體" w:hint="eastAsia"/>
        </w:rPr>
        <w:t>:1,</w:t>
      </w:r>
    </w:p>
    <w:p w:rsidR="00BD38A1" w:rsidRPr="00085FF8" w:rsidRDefault="00BD38A1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0</w:t>
      </w:r>
      <w:r w:rsidR="008453F6" w:rsidRPr="00085FF8">
        <w:rPr>
          <w:rFonts w:eastAsia="微軟正黑體" w:hint="eastAsia"/>
        </w:rPr>
        <w:t>,</w:t>
      </w:r>
    </w:p>
    <w:p w:rsidR="008453F6" w:rsidRPr="00085FF8" w:rsidRDefault="008453F6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request-status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</w:t>
      </w:r>
    </w:p>
    <w:p w:rsidR="00E9343F" w:rsidRPr="00085FF8" w:rsidRDefault="00E9343F" w:rsidP="00F743D8">
      <w:pPr>
        <w:rPr>
          <w:rFonts w:eastAsia="微軟正黑體"/>
        </w:rPr>
      </w:pP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}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Response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{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ab/>
      </w: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function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,</w:t>
      </w:r>
    </w:p>
    <w:p w:rsidR="001077BA" w:rsidRPr="00085FF8" w:rsidRDefault="001077BA" w:rsidP="001077BA">
      <w:pPr>
        <w:ind w:firstLineChars="200" w:firstLine="480"/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0,</w:t>
      </w:r>
    </w:p>
    <w:p w:rsidR="001077BA" w:rsidRPr="00085FF8" w:rsidRDefault="001077BA" w:rsidP="001077BA">
      <w:pPr>
        <w:ind w:firstLineChars="200" w:firstLine="480"/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status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}</w:t>
      </w: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</w:tr>
      <w:tr w:rsidR="00BD38A1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系統電源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影像切換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窗簾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藍光</w:t>
            </w:r>
            <w:r w:rsidRPr="00085FF8">
              <w:rPr>
                <w:rFonts w:eastAsia="微軟正黑體" w:hint="eastAsia"/>
              </w:rPr>
              <w:t>DVD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</w:tbl>
    <w:p w:rsidR="00F743D8" w:rsidRPr="00085FF8" w:rsidRDefault="00F743D8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RPr="00085FF8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  <w:color w:val="FF0000"/>
              </w:rPr>
            </w:pPr>
            <w:r w:rsidRPr="00085FF8">
              <w:rPr>
                <w:rFonts w:eastAsia="微軟正黑體"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  <w:color w:val="FF0000"/>
              </w:rPr>
            </w:pPr>
            <w:r w:rsidRPr="00085FF8">
              <w:rPr>
                <w:rFonts w:eastAsia="微軟正黑體" w:hint="eastAsia"/>
                <w:b/>
                <w:color w:val="FF0000"/>
              </w:rPr>
              <w:t>device</w:t>
            </w:r>
          </w:p>
        </w:tc>
      </w:tr>
      <w:tr w:rsidR="001077BA" w:rsidRPr="00085FF8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左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右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紅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黃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藍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綠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1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2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音</w:t>
            </w:r>
            <w:proofErr w:type="gramStart"/>
            <w:r w:rsidRPr="00085FF8">
              <w:rPr>
                <w:rFonts w:eastAsia="微軟正黑體" w:hint="eastAsia"/>
              </w:rPr>
              <w:t>音</w:t>
            </w:r>
            <w:proofErr w:type="gramEnd"/>
            <w:r w:rsidRPr="00085FF8">
              <w:rPr>
                <w:rFonts w:eastAsia="微軟正黑體" w:hint="eastAsia"/>
              </w:rPr>
              <w:t>源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控室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入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主喇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吸頂喇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導播台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出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右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左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中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</w:tbl>
    <w:p w:rsidR="00A2269B" w:rsidRPr="00085FF8" w:rsidRDefault="00A2269B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Pr="00085FF8" w:rsidRDefault="008453F6" w:rsidP="008453F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1077BA" w:rsidRPr="00085FF8">
              <w:rPr>
                <w:rFonts w:eastAsia="微軟正黑體" w:hint="eastAsia"/>
              </w:rPr>
              <w:t>equest</w:t>
            </w:r>
            <w:r w:rsidRPr="00085FF8">
              <w:rPr>
                <w:rFonts w:eastAsia="微軟正黑體" w:hint="eastAsia"/>
              </w:rPr>
              <w:t>-s</w:t>
            </w:r>
            <w:r w:rsidR="001077BA" w:rsidRPr="00085FF8">
              <w:rPr>
                <w:rFonts w:eastAsia="微軟正黑體" w:hint="eastAsia"/>
              </w:rPr>
              <w:t>tatus</w:t>
            </w:r>
          </w:p>
        </w:tc>
      </w:tr>
      <w:tr w:rsidR="001077BA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</w:t>
            </w:r>
            <w:r w:rsidRPr="00085FF8">
              <w:rPr>
                <w:rFonts w:eastAsia="微軟正黑體" w:hint="eastAsia"/>
              </w:rPr>
              <w:t>ower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ignal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</w:tbl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</w:t>
            </w:r>
          </w:p>
        </w:tc>
      </w:tr>
      <w:tr w:rsidR="001077BA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N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FF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VGA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1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2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3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4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5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6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7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5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8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6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</w:tbl>
    <w:p w:rsidR="00A2269B" w:rsidRPr="00085FF8" w:rsidRDefault="00A2269B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A2269B" w:rsidRPr="00085FF8" w:rsidRDefault="008453F6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085FF8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equest </w:t>
            </w:r>
            <w:r w:rsidRPr="00085FF8">
              <w:rPr>
                <w:rFonts w:eastAsia="微軟正黑體" w:hint="eastAsia"/>
                <w:szCs w:val="24"/>
              </w:rPr>
              <w:t>Status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="00934DC6" w:rsidRPr="00085FF8">
              <w:rPr>
                <w:rFonts w:eastAsia="微軟正黑體" w:hint="eastAsia"/>
              </w:rPr>
              <w:t xml:space="preserve"> request-status</w:t>
            </w:r>
            <w:r w:rsidR="00934DC6" w:rsidRPr="00085FF8">
              <w:rPr>
                <w:rFonts w:eastAsia="微軟正黑體"/>
                <w:szCs w:val="24"/>
              </w:rPr>
              <w:t xml:space="preserve"> </w:t>
            </w:r>
            <w:r w:rsidRPr="00085FF8">
              <w:rPr>
                <w:rFonts w:eastAsia="微軟正黑體"/>
                <w:szCs w:val="24"/>
              </w:rPr>
              <w:t>": 1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lastRenderedPageBreak/>
              <w:t>STATUS_MATRIX</w:t>
            </w:r>
          </w:p>
        </w:tc>
        <w:tc>
          <w:tcPr>
            <w:tcW w:w="3184" w:type="dxa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="007F21E1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="00934DC6" w:rsidRPr="00085FF8">
              <w:rPr>
                <w:rFonts w:eastAsia="微軟正黑體" w:hint="eastAsia"/>
              </w:rPr>
              <w:t xml:space="preserve"> request-status</w:t>
            </w:r>
            <w:r w:rsidR="00934DC6" w:rsidRPr="00085FF8">
              <w:rPr>
                <w:rFonts w:eastAsia="微軟正黑體"/>
                <w:szCs w:val="24"/>
              </w:rPr>
              <w:t xml:space="preserve"> </w:t>
            </w:r>
            <w:r w:rsidRPr="00085FF8">
              <w:rPr>
                <w:rFonts w:eastAsia="微軟正黑體"/>
                <w:szCs w:val="24"/>
              </w:rPr>
              <w:t xml:space="preserve">": </w:t>
            </w:r>
            <w:r w:rsidR="007F21E1" w:rsidRPr="00085FF8">
              <w:rPr>
                <w:rFonts w:eastAsia="微軟正黑體" w:hint="eastAsia"/>
                <w:szCs w:val="24"/>
              </w:rPr>
              <w:t>4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E775E1">
        <w:trPr>
          <w:jc w:val="center"/>
        </w:trPr>
        <w:tc>
          <w:tcPr>
            <w:tcW w:w="3384" w:type="dxa"/>
            <w:vAlign w:val="center"/>
          </w:tcPr>
          <w:p w:rsidR="00934DC6" w:rsidRPr="00085FF8" w:rsidRDefault="00934DC6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="007F21E1"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8453F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8453F6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MUTE_LEFT</w:t>
            </w:r>
          </w:p>
        </w:tc>
        <w:tc>
          <w:tcPr>
            <w:tcW w:w="3184" w:type="dxa"/>
          </w:tcPr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8453F6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085FF8" w:rsidRDefault="007F21E1" w:rsidP="00934DC6">
            <w:pPr>
              <w:rPr>
                <w:rFonts w:eastAsia="微軟正黑體"/>
                <w:szCs w:val="24"/>
              </w:rPr>
            </w:pP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E775E1">
        <w:trPr>
          <w:jc w:val="center"/>
        </w:trPr>
        <w:tc>
          <w:tcPr>
            <w:tcW w:w="3384" w:type="dxa"/>
            <w:vAlign w:val="center"/>
          </w:tcPr>
          <w:p w:rsidR="00934DC6" w:rsidRPr="00085FF8" w:rsidRDefault="00934DC6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="001E0B75" w:rsidRPr="00085FF8">
              <w:rPr>
                <w:rFonts w:eastAsia="微軟正黑體" w:hint="eastAsia"/>
                <w:szCs w:val="24"/>
              </w:rPr>
              <w:t>1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6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OUTPUT6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617DCE" w:rsidRPr="00085FF8" w:rsidRDefault="00617DCE" w:rsidP="00934DC6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085FF8" w:rsidRDefault="00617DCE" w:rsidP="00934DC6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</w:tbl>
    <w:p w:rsidR="008453F6" w:rsidRPr="00085FF8" w:rsidRDefault="008453F6" w:rsidP="00F743D8">
      <w:pPr>
        <w:rPr>
          <w:rFonts w:eastAsia="微軟正黑體"/>
        </w:rPr>
      </w:pPr>
    </w:p>
    <w:p w:rsidR="00E775E1" w:rsidRPr="00085FF8" w:rsidRDefault="00E775E1" w:rsidP="00E775E1">
      <w:pPr>
        <w:rPr>
          <w:rFonts w:eastAsia="微軟正黑體"/>
        </w:rPr>
      </w:pPr>
      <w:r w:rsidRPr="00085FF8">
        <w:rPr>
          <w:rFonts w:eastAsia="微軟正黑體" w:hint="eastAsia"/>
        </w:rPr>
        <w:t>Response</w:t>
      </w:r>
      <w:r w:rsidR="00DF2BCD" w:rsidRPr="00085FF8">
        <w:rPr>
          <w:rFonts w:eastAsia="微軟正黑體"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085FF8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085FF8" w:rsidRDefault="00E775E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esponse </w:t>
            </w:r>
            <w:r w:rsidRPr="00085FF8">
              <w:rPr>
                <w:rFonts w:eastAsia="微軟正黑體" w:hint="eastAsia"/>
                <w:szCs w:val="24"/>
              </w:rPr>
              <w:t>Status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SYSTEM_OFF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2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MATRIX_INPUT3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6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4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5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6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085FF8" w:rsidRDefault="00E775E1" w:rsidP="00DF2BC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PROJ_ON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PROJ_OFF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PROJ_OFF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1_UNMUTE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5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10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3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OUTPUT6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7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1_OFF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7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3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LIGHT3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5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7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LIGHT7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2623DD" w:rsidRPr="00085FF8" w:rsidTr="00DF2BCD">
        <w:trPr>
          <w:jc w:val="center"/>
        </w:trPr>
        <w:tc>
          <w:tcPr>
            <w:tcW w:w="3958" w:type="dxa"/>
            <w:vAlign w:val="center"/>
          </w:tcPr>
          <w:p w:rsidR="002623DD" w:rsidRPr="00085FF8" w:rsidRDefault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45380B"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2623DD" w:rsidRPr="00085FF8" w:rsidRDefault="002623D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2623DD" w:rsidRPr="00085FF8" w:rsidTr="00DF2BCD">
        <w:trPr>
          <w:jc w:val="center"/>
        </w:trPr>
        <w:tc>
          <w:tcPr>
            <w:tcW w:w="3958" w:type="dxa"/>
            <w:vAlign w:val="center"/>
          </w:tcPr>
          <w:p w:rsidR="002623DD" w:rsidRPr="00085FF8" w:rsidRDefault="002623DD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45380B"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2623DD" w:rsidRPr="00085FF8" w:rsidRDefault="002623D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</w:tbl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A2269B" w:rsidRPr="00085FF8" w:rsidRDefault="00A2269B" w:rsidP="00F743D8">
      <w:pPr>
        <w:rPr>
          <w:rFonts w:eastAsia="微軟正黑體"/>
        </w:rPr>
      </w:pPr>
    </w:p>
    <w:p w:rsidR="00A2269B" w:rsidRPr="00085FF8" w:rsidRDefault="00A2269B" w:rsidP="00F743D8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FC6843" w:rsidRPr="00085FF8" w:rsidRDefault="00FC6843" w:rsidP="00FC6843">
      <w:pPr>
        <w:pStyle w:val="1"/>
        <w:rPr>
          <w:rFonts w:ascii="Times New Roman" w:eastAsia="微軟正黑體" w:hAnsi="Times New Roman"/>
        </w:rPr>
      </w:pPr>
      <w:bookmarkStart w:id="81" w:name="_Toc464203070"/>
      <w:r w:rsidRPr="00085FF8">
        <w:rPr>
          <w:rFonts w:ascii="Times New Roman" w:eastAsia="微軟正黑體" w:hAnsi="Times New Roman" w:hint="eastAsia"/>
        </w:rPr>
        <w:t>Notes</w:t>
      </w:r>
      <w:bookmarkEnd w:id="81"/>
    </w:p>
    <w:p w:rsidR="00FC6843" w:rsidRPr="00085FF8" w:rsidRDefault="00FC6843" w:rsidP="00D13BBF">
      <w:pPr>
        <w:rPr>
          <w:rFonts w:eastAsia="微軟正黑體"/>
        </w:rPr>
      </w:pPr>
    </w:p>
    <w:sectPr w:rsidR="00FC6843" w:rsidRPr="00085FF8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6175E" w:rsidRDefault="0026175E" w:rsidP="0093365B">
      <w:r>
        <w:separator/>
      </w:r>
    </w:p>
  </w:endnote>
  <w:endnote w:type="continuationSeparator" w:id="0">
    <w:p w:rsidR="0026175E" w:rsidRDefault="0026175E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6175E" w:rsidRDefault="0026175E" w:rsidP="0093365B">
      <w:r>
        <w:separator/>
      </w:r>
    </w:p>
  </w:footnote>
  <w:footnote w:type="continuationSeparator" w:id="0">
    <w:p w:rsidR="0026175E" w:rsidRDefault="0026175E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3757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85FF8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2884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56D2F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951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175E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BD9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80B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4794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04D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4C5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21E1"/>
    <w:rsid w:val="007F31F9"/>
    <w:rsid w:val="007F4980"/>
    <w:rsid w:val="007F4F9F"/>
    <w:rsid w:val="007F550A"/>
    <w:rsid w:val="007F5F1F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468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D85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2ACC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28AA"/>
    <w:rsid w:val="00942B0D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71D5D"/>
    <w:rsid w:val="00A7278B"/>
    <w:rsid w:val="00A727B8"/>
    <w:rsid w:val="00A732E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5FA1"/>
    <w:rsid w:val="00A86429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26D7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F2BCD"/>
    <w:rsid w:val="00DF31B9"/>
    <w:rsid w:val="00DF3CBE"/>
    <w:rsid w:val="00DF6322"/>
    <w:rsid w:val="00DF72FC"/>
    <w:rsid w:val="00E00CEE"/>
    <w:rsid w:val="00E00DF5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81D9C"/>
    <w:rsid w:val="00E82DD7"/>
    <w:rsid w:val="00E83A7A"/>
    <w:rsid w:val="00E847CD"/>
    <w:rsid w:val="00E84D24"/>
    <w:rsid w:val="00E86BFF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48B0"/>
    <w:rsid w:val="00F35156"/>
    <w:rsid w:val="00F356C5"/>
    <w:rsid w:val="00F35D30"/>
    <w:rsid w:val="00F35F83"/>
    <w:rsid w:val="00F40C66"/>
    <w:rsid w:val="00F4677C"/>
    <w:rsid w:val="00F46E5E"/>
    <w:rsid w:val="00F471A6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75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56D53A-A6ED-4869-9498-C1609E315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31</TotalTime>
  <Pages>88</Pages>
  <Words>9987</Words>
  <Characters>56928</Characters>
  <Application>Microsoft Office Word</Application>
  <DocSecurity>0</DocSecurity>
  <Lines>474</Lines>
  <Paragraphs>133</Paragraphs>
  <ScaleCrop>false</ScaleCrop>
  <Company>Hewlett-Packard Company</Company>
  <LinksUpToDate>false</LinksUpToDate>
  <CharactersWithSpaces>66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6.10.14 </dc:subject>
  <dc:creator>user</dc:creator>
  <cp:lastModifiedBy>150737</cp:lastModifiedBy>
  <cp:revision>1771</cp:revision>
  <dcterms:created xsi:type="dcterms:W3CDTF">2014-11-25T06:25:00Z</dcterms:created>
  <dcterms:modified xsi:type="dcterms:W3CDTF">2016-11-15T09:29:00Z</dcterms:modified>
</cp:coreProperties>
</file>